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186373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Segoe UI" w:eastAsia="Times New Roman" w:hAnsi="Segoe UI" w:cs="Segoe UI"/>
          <w:color w:val="FFFFFF"/>
          <w:szCs w:val="20"/>
          <w:lang w:val=""/>
        </w:rPr>
      </w:pPr>
      <w:r w:rsidRPr="002B5CCE">
        <w:rPr>
          <w:rFonts w:ascii="Segoe UI" w:eastAsia="Times New Roman" w:hAnsi="Segoe UI" w:cs="Segoe UI"/>
          <w:noProof/>
          <w:color w:val="FFFFFF"/>
          <w:szCs w:val="20"/>
          <w:lang w:val="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B9E34EC" wp14:editId="3F6126F6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715000" cy="1404620"/>
                <wp:effectExtent l="0" t="0" r="0" b="88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2376FF" w14:textId="77777777" w:rsidR="00AB121F" w:rsidRPr="002B5CCE" w:rsidRDefault="00AB121F" w:rsidP="00AB121F">
                            <w:pPr>
                              <w:rPr>
                                <w:rFonts w:ascii="Arial" w:hAnsi="Arial" w:cs="Arial"/>
                                <w:szCs w:val="20"/>
                              </w:rPr>
                            </w:pPr>
                            <w:bookmarkStart w:id="0" w:name="_Hlk38279249"/>
                            <w:r w:rsidRPr="002B5CCE">
                              <w:rPr>
                                <w:rFonts w:ascii="Arial" w:hAnsi="Arial" w:cs="Arial"/>
                                <w:b/>
                                <w:bCs/>
                                <w:szCs w:val="20"/>
                              </w:rPr>
                              <w:t xml:space="preserve">Supplementary 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Cs w:val="20"/>
                              </w:rPr>
                              <w:t>2</w:t>
                            </w:r>
                            <w:r w:rsidRPr="002B5CCE">
                              <w:rPr>
                                <w:rFonts w:ascii="Arial" w:hAnsi="Arial" w:cs="Arial"/>
                                <w:b/>
                                <w:bCs/>
                                <w:szCs w:val="20"/>
                              </w:rPr>
                              <w:t xml:space="preserve">: </w:t>
                            </w:r>
                            <w:bookmarkEnd w:id="0"/>
                            <w:r w:rsidRPr="002B5CCE">
                              <w:rPr>
                                <w:rFonts w:ascii="Arial" w:hAnsi="Arial" w:cs="Arial"/>
                                <w:szCs w:val="20"/>
                              </w:rPr>
                              <w:t xml:space="preserve">An example of DI-MS acquisition method optimized for Orbitrap Fusion </w:t>
                            </w:r>
                            <w:proofErr w:type="spellStart"/>
                            <w:r w:rsidRPr="002B5CCE">
                              <w:rPr>
                                <w:rFonts w:ascii="Arial" w:hAnsi="Arial" w:cs="Arial"/>
                                <w:szCs w:val="20"/>
                              </w:rPr>
                              <w:t>Tribrid</w:t>
                            </w:r>
                            <w:proofErr w:type="spellEnd"/>
                            <w:r w:rsidRPr="002B5CCE">
                              <w:rPr>
                                <w:rFonts w:ascii="Arial" w:hAnsi="Arial" w:cs="Arial"/>
                                <w:szCs w:val="20"/>
                              </w:rPr>
                              <w:t xml:space="preserve"> (Thermo Scientific) with Instrument Control Software 3.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B9E34E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450pt;height:110.6pt;z-index:25165926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" stroked="f">
                <v:textbox style="mso-fit-shape-to-text:t">
                  <w:txbxContent>
                    <w:p w14:paraId="392376FF" w14:textId="77777777" w:rsidR="00AB121F" w:rsidRPr="002B5CCE" w:rsidRDefault="00AB121F" w:rsidP="00AB121F">
                      <w:pPr>
                        <w:rPr>
                          <w:rFonts w:ascii="Arial" w:hAnsi="Arial" w:cs="Arial"/>
                          <w:szCs w:val="20"/>
                        </w:rPr>
                      </w:pPr>
                      <w:bookmarkStart w:id="1" w:name="_Hlk38279249"/>
                      <w:r w:rsidRPr="002B5CCE">
                        <w:rPr>
                          <w:rFonts w:ascii="Arial" w:hAnsi="Arial" w:cs="Arial"/>
                          <w:b/>
                          <w:bCs/>
                          <w:szCs w:val="20"/>
                        </w:rPr>
                        <w:t xml:space="preserve">Supplementary 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szCs w:val="20"/>
                        </w:rPr>
                        <w:t>2</w:t>
                      </w:r>
                      <w:r w:rsidRPr="002B5CCE">
                        <w:rPr>
                          <w:rFonts w:ascii="Arial" w:hAnsi="Arial" w:cs="Arial"/>
                          <w:b/>
                          <w:bCs/>
                          <w:szCs w:val="20"/>
                        </w:rPr>
                        <w:t xml:space="preserve">: </w:t>
                      </w:r>
                      <w:bookmarkEnd w:id="1"/>
                      <w:r w:rsidRPr="002B5CCE">
                        <w:rPr>
                          <w:rFonts w:ascii="Arial" w:hAnsi="Arial" w:cs="Arial"/>
                          <w:szCs w:val="20"/>
                        </w:rPr>
                        <w:t xml:space="preserve">An example of DI-MS acquisition method optimized for Orbitrap Fusion </w:t>
                      </w:r>
                      <w:proofErr w:type="spellStart"/>
                      <w:r w:rsidRPr="002B5CCE">
                        <w:rPr>
                          <w:rFonts w:ascii="Arial" w:hAnsi="Arial" w:cs="Arial"/>
                          <w:szCs w:val="20"/>
                        </w:rPr>
                        <w:t>Tribrid</w:t>
                      </w:r>
                      <w:proofErr w:type="spellEnd"/>
                      <w:r w:rsidRPr="002B5CCE">
                        <w:rPr>
                          <w:rFonts w:ascii="Arial" w:hAnsi="Arial" w:cs="Arial"/>
                          <w:szCs w:val="20"/>
                        </w:rPr>
                        <w:t xml:space="preserve"> (Thermo Scientific) with Instrument Control Software 3.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2B5CCE">
        <w:rPr>
          <w:rFonts w:ascii="Segoe UI" w:eastAsia="Times New Roman" w:hAnsi="Segoe UI" w:cs="Segoe UI"/>
          <w:color w:val="FFFFFF"/>
          <w:szCs w:val="20"/>
          <w:lang w:val=""/>
        </w:rPr>
        <w:t xml:space="preserve">Etho </w:t>
      </w:r>
      <w:r w:rsidRPr="002B5CCE">
        <w:rPr>
          <w:rFonts w:ascii="Arial" w:eastAsia="Times New Roman" w:hAnsi="Arial" w:cs="Arial"/>
          <w:color w:val="000000"/>
          <w:szCs w:val="20"/>
          <w:lang w:val=""/>
        </w:rPr>
        <w:t>Applic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eptide</w:t>
      </w:r>
    </w:p>
    <w:p w14:paraId="6DABFC0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ethod Duration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79F197A6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Global Parameters</w:t>
      </w:r>
    </w:p>
    <w:p w14:paraId="4453B12B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on Source</w:t>
      </w:r>
    </w:p>
    <w:p w14:paraId="59C08DD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on Source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SI</w:t>
      </w:r>
    </w:p>
    <w:p w14:paraId="4B0D8AE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pray Volta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Static</w:t>
      </w:r>
      <w:bookmarkStart w:id="2" w:name="_GoBack"/>
      <w:bookmarkEnd w:id="2"/>
    </w:p>
    <w:p w14:paraId="6196A30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sitive Ion (V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6AF9E91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egative Ion (V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0</w:t>
      </w:r>
    </w:p>
    <w:p w14:paraId="1070CAA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weep Gas (Arb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521AA59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on Transfer Tube Temp (°C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</w:t>
      </w:r>
    </w:p>
    <w:p w14:paraId="635015B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Ion Source Settings from Tun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125D97E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FAIMS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t Installed</w:t>
      </w:r>
    </w:p>
    <w:p w14:paraId="2B990F8C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 Global Settings</w:t>
      </w:r>
    </w:p>
    <w:p w14:paraId="29F6422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fus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Liquid Chromatography</w:t>
      </w:r>
    </w:p>
    <w:p w14:paraId="6754B94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xpected LC Peak Width (s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3854638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fault Charge Stat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187A4B1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ternal Mass Calibr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269F9B88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1 [tSIM]</w:t>
      </w:r>
    </w:p>
    <w:p w14:paraId="541E72A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2F20ED4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1D3C4FC8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2DCD76F6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SIM</w:t>
      </w:r>
    </w:p>
    <w:p w14:paraId="3E5983E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True</w:t>
      </w:r>
    </w:p>
    <w:p w14:paraId="0B25E1C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Number of Multiplexed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0</w:t>
      </w:r>
    </w:p>
    <w:p w14:paraId="475447B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fine Multiplexing Groups (MSX ID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User-defined</w:t>
      </w:r>
    </w:p>
    <w:p w14:paraId="07512EC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507D1BB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.2</w:t>
      </w:r>
    </w:p>
    <w:p w14:paraId="6A9DA3A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3C9D46B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40000</w:t>
      </w:r>
    </w:p>
    <w:p w14:paraId="78AFBC8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08DFF77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132525B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Standard</w:t>
      </w:r>
    </w:p>
    <w:p w14:paraId="13257C2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2018E2B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75BEA50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2DCDE4D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4ED2051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6A19570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692BCEE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</w:t>
      </w:r>
    </w:p>
    <w:p w14:paraId="50AD525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243C3543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  <w:gridCol w:w="1440"/>
      </w:tblGrid>
      <w:tr w:rsidR="00AB121F" w:rsidRPr="002B5CCE" w14:paraId="46646CC2" w14:textId="77777777" w:rsidTr="001B0304">
        <w:tc>
          <w:tcPr>
            <w:tcW w:w="8340" w:type="dxa"/>
            <w:gridSpan w:val="6"/>
          </w:tcPr>
          <w:p w14:paraId="34D40F8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24F38AC9" w14:textId="77777777" w:rsidTr="001B0304">
        <w:tc>
          <w:tcPr>
            <w:tcW w:w="1140" w:type="dxa"/>
            <w:shd w:val="clear" w:color="auto" w:fill="C0C0C0"/>
          </w:tcPr>
          <w:p w14:paraId="15AD299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2F215AE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2DA9099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48E2A0A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39391D1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  <w:tc>
          <w:tcPr>
            <w:tcW w:w="1440" w:type="dxa"/>
            <w:shd w:val="clear" w:color="auto" w:fill="C0C0C0"/>
          </w:tcPr>
          <w:p w14:paraId="5F1E356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SX ID</w:t>
            </w:r>
          </w:p>
        </w:tc>
      </w:tr>
      <w:tr w:rsidR="00AB121F" w:rsidRPr="002B5CCE" w14:paraId="268F7111" w14:textId="77777777" w:rsidTr="001B0304">
        <w:tc>
          <w:tcPr>
            <w:tcW w:w="1140" w:type="dxa"/>
          </w:tcPr>
          <w:p w14:paraId="2E1FF6B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B49B9E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66EB04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F6EA02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915.8311</w:t>
            </w:r>
          </w:p>
        </w:tc>
        <w:tc>
          <w:tcPr>
            <w:tcW w:w="1440" w:type="dxa"/>
          </w:tcPr>
          <w:p w14:paraId="2203409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71D2298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</w:t>
            </w:r>
          </w:p>
        </w:tc>
      </w:tr>
      <w:tr w:rsidR="00AB121F" w:rsidRPr="002B5CCE" w14:paraId="2A21BD84" w14:textId="77777777" w:rsidTr="001B0304">
        <w:tc>
          <w:tcPr>
            <w:tcW w:w="1140" w:type="dxa"/>
          </w:tcPr>
          <w:p w14:paraId="67F150F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FBD2CD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76E04A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2B55EA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29.7433</w:t>
            </w:r>
          </w:p>
        </w:tc>
        <w:tc>
          <w:tcPr>
            <w:tcW w:w="1440" w:type="dxa"/>
          </w:tcPr>
          <w:p w14:paraId="22FBDF7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33B7B82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</w:t>
            </w:r>
          </w:p>
        </w:tc>
      </w:tr>
      <w:tr w:rsidR="00AB121F" w:rsidRPr="002B5CCE" w14:paraId="061F215C" w14:textId="77777777" w:rsidTr="001B0304">
        <w:tc>
          <w:tcPr>
            <w:tcW w:w="1140" w:type="dxa"/>
          </w:tcPr>
          <w:p w14:paraId="6B702DA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993F1B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BAD3DD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02B4A8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902.2712</w:t>
            </w:r>
          </w:p>
        </w:tc>
        <w:tc>
          <w:tcPr>
            <w:tcW w:w="1440" w:type="dxa"/>
          </w:tcPr>
          <w:p w14:paraId="27D832C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2C20EC8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</w:t>
            </w:r>
          </w:p>
        </w:tc>
      </w:tr>
      <w:tr w:rsidR="00AB121F" w:rsidRPr="002B5CCE" w14:paraId="6E515CB9" w14:textId="77777777" w:rsidTr="001B0304">
        <w:tc>
          <w:tcPr>
            <w:tcW w:w="1140" w:type="dxa"/>
          </w:tcPr>
          <w:p w14:paraId="734F74E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A43A6E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06659D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1922F6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909.279</w:t>
            </w:r>
          </w:p>
        </w:tc>
        <w:tc>
          <w:tcPr>
            <w:tcW w:w="1440" w:type="dxa"/>
          </w:tcPr>
          <w:p w14:paraId="303069A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4C51846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</w:t>
            </w:r>
          </w:p>
        </w:tc>
      </w:tr>
      <w:tr w:rsidR="00AB121F" w:rsidRPr="002B5CCE" w14:paraId="504C353A" w14:textId="77777777" w:rsidTr="001B0304">
        <w:tc>
          <w:tcPr>
            <w:tcW w:w="1140" w:type="dxa"/>
          </w:tcPr>
          <w:p w14:paraId="425F285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79B19E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43E52C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5FB0A5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926.5435</w:t>
            </w:r>
          </w:p>
        </w:tc>
        <w:tc>
          <w:tcPr>
            <w:tcW w:w="1440" w:type="dxa"/>
          </w:tcPr>
          <w:p w14:paraId="5AC8884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5A21732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</w:t>
            </w:r>
          </w:p>
        </w:tc>
      </w:tr>
      <w:tr w:rsidR="00AB121F" w:rsidRPr="002B5CCE" w14:paraId="17498769" w14:textId="77777777" w:rsidTr="001B0304">
        <w:tc>
          <w:tcPr>
            <w:tcW w:w="1140" w:type="dxa"/>
          </w:tcPr>
          <w:p w14:paraId="16A2CE8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EDA16C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FA925F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723363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22.2804</w:t>
            </w:r>
          </w:p>
        </w:tc>
        <w:tc>
          <w:tcPr>
            <w:tcW w:w="1440" w:type="dxa"/>
          </w:tcPr>
          <w:p w14:paraId="4CE4F8D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072AFD7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</w:t>
            </w:r>
          </w:p>
        </w:tc>
      </w:tr>
      <w:tr w:rsidR="00AB121F" w:rsidRPr="002B5CCE" w14:paraId="47B720A6" w14:textId="77777777" w:rsidTr="001B0304">
        <w:tc>
          <w:tcPr>
            <w:tcW w:w="1140" w:type="dxa"/>
          </w:tcPr>
          <w:p w14:paraId="7ADC72D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62E04E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E7E323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A5A037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12.9487</w:t>
            </w:r>
          </w:p>
        </w:tc>
        <w:tc>
          <w:tcPr>
            <w:tcW w:w="1440" w:type="dxa"/>
          </w:tcPr>
          <w:p w14:paraId="5A4298C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47EC1A3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</w:t>
            </w:r>
          </w:p>
        </w:tc>
      </w:tr>
      <w:tr w:rsidR="00AB121F" w:rsidRPr="002B5CCE" w14:paraId="5900580A" w14:textId="77777777" w:rsidTr="001B0304">
        <w:tc>
          <w:tcPr>
            <w:tcW w:w="1140" w:type="dxa"/>
          </w:tcPr>
          <w:p w14:paraId="576C6AA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54372A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792A4D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FCBD30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17.6206</w:t>
            </w:r>
          </w:p>
        </w:tc>
        <w:tc>
          <w:tcPr>
            <w:tcW w:w="1440" w:type="dxa"/>
          </w:tcPr>
          <w:p w14:paraId="196ABEF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2F2C7E9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</w:t>
            </w:r>
          </w:p>
        </w:tc>
      </w:tr>
      <w:tr w:rsidR="00AB121F" w:rsidRPr="002B5CCE" w14:paraId="7BE10BC5" w14:textId="77777777" w:rsidTr="001B0304">
        <w:tc>
          <w:tcPr>
            <w:tcW w:w="1140" w:type="dxa"/>
          </w:tcPr>
          <w:p w14:paraId="7D3E6FE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F576C1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7DBC97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5CD8D4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61.9636</w:t>
            </w:r>
          </w:p>
        </w:tc>
        <w:tc>
          <w:tcPr>
            <w:tcW w:w="1440" w:type="dxa"/>
          </w:tcPr>
          <w:p w14:paraId="39B2114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7F4E5A0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  <w:tr w:rsidR="00AB121F" w:rsidRPr="002B5CCE" w14:paraId="032A2C17" w14:textId="77777777" w:rsidTr="001B0304">
        <w:tc>
          <w:tcPr>
            <w:tcW w:w="1140" w:type="dxa"/>
          </w:tcPr>
          <w:p w14:paraId="038D723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4626B6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EBE878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E62730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52.632</w:t>
            </w:r>
          </w:p>
        </w:tc>
        <w:tc>
          <w:tcPr>
            <w:tcW w:w="1440" w:type="dxa"/>
          </w:tcPr>
          <w:p w14:paraId="01E4A33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3B5691F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  <w:tr w:rsidR="00AB121F" w:rsidRPr="002B5CCE" w14:paraId="66B0ADEC" w14:textId="77777777" w:rsidTr="001B0304">
        <w:tc>
          <w:tcPr>
            <w:tcW w:w="1140" w:type="dxa"/>
          </w:tcPr>
          <w:p w14:paraId="03EA2EC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A1203A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024043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0C19C1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837.7227</w:t>
            </w:r>
          </w:p>
        </w:tc>
        <w:tc>
          <w:tcPr>
            <w:tcW w:w="1440" w:type="dxa"/>
          </w:tcPr>
          <w:p w14:paraId="4E8F46A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6997269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  <w:tr w:rsidR="00AB121F" w:rsidRPr="002B5CCE" w14:paraId="279184FE" w14:textId="77777777" w:rsidTr="001B0304">
        <w:tc>
          <w:tcPr>
            <w:tcW w:w="1140" w:type="dxa"/>
          </w:tcPr>
          <w:p w14:paraId="230D179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84FDCE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ADAF90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D8FD98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913.2778</w:t>
            </w:r>
          </w:p>
        </w:tc>
        <w:tc>
          <w:tcPr>
            <w:tcW w:w="1440" w:type="dxa"/>
          </w:tcPr>
          <w:p w14:paraId="1299106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1516D26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  <w:tr w:rsidR="00AB121F" w:rsidRPr="002B5CCE" w14:paraId="6D8A2A2F" w14:textId="77777777" w:rsidTr="001B0304">
        <w:tc>
          <w:tcPr>
            <w:tcW w:w="1140" w:type="dxa"/>
          </w:tcPr>
          <w:p w14:paraId="14A7CF2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4C1EA1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E3DA08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D43919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939.7691</w:t>
            </w:r>
          </w:p>
        </w:tc>
        <w:tc>
          <w:tcPr>
            <w:tcW w:w="1440" w:type="dxa"/>
          </w:tcPr>
          <w:p w14:paraId="64360D9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08B39C9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  <w:tr w:rsidR="00AB121F" w:rsidRPr="002B5CCE" w14:paraId="09636173" w14:textId="77777777" w:rsidTr="001B0304">
        <w:tc>
          <w:tcPr>
            <w:tcW w:w="1140" w:type="dxa"/>
          </w:tcPr>
          <w:p w14:paraId="6881402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187651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23E41C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96D628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881.8144</w:t>
            </w:r>
          </w:p>
        </w:tc>
        <w:tc>
          <w:tcPr>
            <w:tcW w:w="1440" w:type="dxa"/>
          </w:tcPr>
          <w:p w14:paraId="6468BD1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212AFE1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  <w:tr w:rsidR="00AB121F" w:rsidRPr="002B5CCE" w14:paraId="2A3B3700" w14:textId="77777777" w:rsidTr="001B0304">
        <w:tc>
          <w:tcPr>
            <w:tcW w:w="1140" w:type="dxa"/>
          </w:tcPr>
          <w:p w14:paraId="449E341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4425DB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111B76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FB6C62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900.8215</w:t>
            </w:r>
          </w:p>
        </w:tc>
        <w:tc>
          <w:tcPr>
            <w:tcW w:w="1440" w:type="dxa"/>
          </w:tcPr>
          <w:p w14:paraId="41DCEC8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536A25D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  <w:tr w:rsidR="00AB121F" w:rsidRPr="002B5CCE" w14:paraId="2E49C77A" w14:textId="77777777" w:rsidTr="001B0304">
        <w:tc>
          <w:tcPr>
            <w:tcW w:w="1140" w:type="dxa"/>
          </w:tcPr>
          <w:p w14:paraId="3CB9B8D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BF3FE2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A69B19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3CE2FF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05.2301</w:t>
            </w:r>
          </w:p>
        </w:tc>
        <w:tc>
          <w:tcPr>
            <w:tcW w:w="1440" w:type="dxa"/>
          </w:tcPr>
          <w:p w14:paraId="7812EF3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0970250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  <w:tr w:rsidR="00AB121F" w:rsidRPr="002B5CCE" w14:paraId="3CCF653F" w14:textId="77777777" w:rsidTr="001B0304">
        <w:tc>
          <w:tcPr>
            <w:tcW w:w="1140" w:type="dxa"/>
          </w:tcPr>
          <w:p w14:paraId="5F765AC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A864F4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D9B2FD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587A3B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19.2334</w:t>
            </w:r>
          </w:p>
        </w:tc>
        <w:tc>
          <w:tcPr>
            <w:tcW w:w="1440" w:type="dxa"/>
          </w:tcPr>
          <w:p w14:paraId="6FA0CED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072BF7D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  <w:tr w:rsidR="00AB121F" w:rsidRPr="002B5CCE" w14:paraId="6F68F540" w14:textId="77777777" w:rsidTr="001B0304">
        <w:tc>
          <w:tcPr>
            <w:tcW w:w="1140" w:type="dxa"/>
          </w:tcPr>
          <w:p w14:paraId="7B6BE49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52CA83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D3DB3C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326878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33.2764</w:t>
            </w:r>
          </w:p>
        </w:tc>
        <w:tc>
          <w:tcPr>
            <w:tcW w:w="1440" w:type="dxa"/>
          </w:tcPr>
          <w:p w14:paraId="0829FC4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4DC0903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</w:t>
            </w:r>
          </w:p>
        </w:tc>
      </w:tr>
      <w:tr w:rsidR="00AB121F" w:rsidRPr="002B5CCE" w14:paraId="0765F31E" w14:textId="77777777" w:rsidTr="001B0304">
        <w:tc>
          <w:tcPr>
            <w:tcW w:w="1140" w:type="dxa"/>
          </w:tcPr>
          <w:p w14:paraId="28959AB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E5CA80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3A62C8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907A5D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51.9601</w:t>
            </w:r>
          </w:p>
        </w:tc>
        <w:tc>
          <w:tcPr>
            <w:tcW w:w="1440" w:type="dxa"/>
          </w:tcPr>
          <w:p w14:paraId="6571FEA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6143F6F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</w:t>
            </w:r>
          </w:p>
        </w:tc>
      </w:tr>
      <w:tr w:rsidR="00AB121F" w:rsidRPr="002B5CCE" w14:paraId="31C09C7B" w14:textId="77777777" w:rsidTr="001B0304">
        <w:tc>
          <w:tcPr>
            <w:tcW w:w="1140" w:type="dxa"/>
          </w:tcPr>
          <w:p w14:paraId="6D2C7EC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F08203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5C9818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E7AE8D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57.2917</w:t>
            </w:r>
          </w:p>
        </w:tc>
        <w:tc>
          <w:tcPr>
            <w:tcW w:w="1440" w:type="dxa"/>
          </w:tcPr>
          <w:p w14:paraId="3C426C6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5B46448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</w:t>
            </w:r>
          </w:p>
        </w:tc>
      </w:tr>
      <w:tr w:rsidR="00AB121F" w:rsidRPr="002B5CCE" w14:paraId="4594F4CA" w14:textId="77777777" w:rsidTr="001B0304">
        <w:tc>
          <w:tcPr>
            <w:tcW w:w="1140" w:type="dxa"/>
          </w:tcPr>
          <w:p w14:paraId="453FEA8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0163B8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FF774A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342074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13.9081</w:t>
            </w:r>
          </w:p>
        </w:tc>
        <w:tc>
          <w:tcPr>
            <w:tcW w:w="1440" w:type="dxa"/>
          </w:tcPr>
          <w:p w14:paraId="571CF60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0D16FA8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</w:t>
            </w:r>
          </w:p>
        </w:tc>
      </w:tr>
      <w:tr w:rsidR="00AB121F" w:rsidRPr="002B5CCE" w14:paraId="26E61023" w14:textId="77777777" w:rsidTr="001B0304">
        <w:tc>
          <w:tcPr>
            <w:tcW w:w="1140" w:type="dxa"/>
          </w:tcPr>
          <w:p w14:paraId="7E7FBF9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5E7399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2990F0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4E249B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896.7475</w:t>
            </w:r>
          </w:p>
        </w:tc>
        <w:tc>
          <w:tcPr>
            <w:tcW w:w="1440" w:type="dxa"/>
          </w:tcPr>
          <w:p w14:paraId="4833114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6A2BA1A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</w:t>
            </w:r>
          </w:p>
        </w:tc>
      </w:tr>
      <w:tr w:rsidR="00AB121F" w:rsidRPr="002B5CCE" w14:paraId="67964FBF" w14:textId="77777777" w:rsidTr="001B0304">
        <w:tc>
          <w:tcPr>
            <w:tcW w:w="1140" w:type="dxa"/>
          </w:tcPr>
          <w:p w14:paraId="6305E19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3AC0D4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A86828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54A938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76.2303</w:t>
            </w:r>
          </w:p>
        </w:tc>
        <w:tc>
          <w:tcPr>
            <w:tcW w:w="1440" w:type="dxa"/>
          </w:tcPr>
          <w:p w14:paraId="190A0F5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31FA3A2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</w:t>
            </w:r>
          </w:p>
        </w:tc>
      </w:tr>
      <w:tr w:rsidR="00AB121F" w:rsidRPr="002B5CCE" w14:paraId="38EB851B" w14:textId="77777777" w:rsidTr="001B0304">
        <w:tc>
          <w:tcPr>
            <w:tcW w:w="1140" w:type="dxa"/>
          </w:tcPr>
          <w:p w14:paraId="0C7E413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2985A8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9D5E9C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E77218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51.7277</w:t>
            </w:r>
          </w:p>
        </w:tc>
        <w:tc>
          <w:tcPr>
            <w:tcW w:w="1440" w:type="dxa"/>
          </w:tcPr>
          <w:p w14:paraId="6B4D4F5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0FEAAC9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</w:t>
            </w:r>
          </w:p>
        </w:tc>
      </w:tr>
      <w:tr w:rsidR="00AB121F" w:rsidRPr="002B5CCE" w14:paraId="1EDEBAA0" w14:textId="77777777" w:rsidTr="001B0304">
        <w:tc>
          <w:tcPr>
            <w:tcW w:w="1140" w:type="dxa"/>
          </w:tcPr>
          <w:p w14:paraId="3E5E206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C0D966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04F29A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7FEF09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81.0395</w:t>
            </w:r>
          </w:p>
        </w:tc>
        <w:tc>
          <w:tcPr>
            <w:tcW w:w="1440" w:type="dxa"/>
          </w:tcPr>
          <w:p w14:paraId="7A61D9B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16E9B55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</w:t>
            </w:r>
          </w:p>
        </w:tc>
      </w:tr>
      <w:tr w:rsidR="00AB121F" w:rsidRPr="002B5CCE" w14:paraId="5C12C9FF" w14:textId="77777777" w:rsidTr="001B0304">
        <w:tc>
          <w:tcPr>
            <w:tcW w:w="1140" w:type="dxa"/>
          </w:tcPr>
          <w:p w14:paraId="61AA54C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E84440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3323DD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97B72F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905.7751</w:t>
            </w:r>
          </w:p>
        </w:tc>
        <w:tc>
          <w:tcPr>
            <w:tcW w:w="1440" w:type="dxa"/>
          </w:tcPr>
          <w:p w14:paraId="5FF746D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2C65E51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</w:t>
            </w:r>
          </w:p>
        </w:tc>
      </w:tr>
      <w:tr w:rsidR="00AB121F" w:rsidRPr="002B5CCE" w14:paraId="40DA3EB0" w14:textId="77777777" w:rsidTr="001B0304">
        <w:tc>
          <w:tcPr>
            <w:tcW w:w="1140" w:type="dxa"/>
          </w:tcPr>
          <w:p w14:paraId="57DC144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102BD1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11BDD6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509F3B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44.6459</w:t>
            </w:r>
          </w:p>
        </w:tc>
        <w:tc>
          <w:tcPr>
            <w:tcW w:w="1440" w:type="dxa"/>
          </w:tcPr>
          <w:p w14:paraId="59D8776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6069407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</w:t>
            </w:r>
          </w:p>
        </w:tc>
      </w:tr>
      <w:tr w:rsidR="00AB121F" w:rsidRPr="002B5CCE" w14:paraId="708842E5" w14:textId="77777777" w:rsidTr="001B0304">
        <w:tc>
          <w:tcPr>
            <w:tcW w:w="1140" w:type="dxa"/>
          </w:tcPr>
          <w:p w14:paraId="0FA3C7A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92ED96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55679A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18557C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60.8798</w:t>
            </w:r>
          </w:p>
        </w:tc>
        <w:tc>
          <w:tcPr>
            <w:tcW w:w="1440" w:type="dxa"/>
          </w:tcPr>
          <w:p w14:paraId="038546E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2AFE156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</w:t>
            </w:r>
          </w:p>
        </w:tc>
      </w:tr>
      <w:tr w:rsidR="00AB121F" w:rsidRPr="002B5CCE" w14:paraId="5F371DC2" w14:textId="77777777" w:rsidTr="001B0304">
        <w:tc>
          <w:tcPr>
            <w:tcW w:w="1140" w:type="dxa"/>
          </w:tcPr>
          <w:p w14:paraId="367B3EA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11F896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1E7DEA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754C3F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57.7222</w:t>
            </w:r>
          </w:p>
        </w:tc>
        <w:tc>
          <w:tcPr>
            <w:tcW w:w="1440" w:type="dxa"/>
          </w:tcPr>
          <w:p w14:paraId="69EFCAA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2F3D56C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</w:t>
            </w:r>
          </w:p>
        </w:tc>
      </w:tr>
      <w:tr w:rsidR="00AB121F" w:rsidRPr="002B5CCE" w14:paraId="23E2485D" w14:textId="77777777" w:rsidTr="001B0304">
        <w:tc>
          <w:tcPr>
            <w:tcW w:w="1140" w:type="dxa"/>
          </w:tcPr>
          <w:p w14:paraId="607D72E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7AE7A3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B9439F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080C7B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48.2172</w:t>
            </w:r>
          </w:p>
        </w:tc>
        <w:tc>
          <w:tcPr>
            <w:tcW w:w="1440" w:type="dxa"/>
          </w:tcPr>
          <w:p w14:paraId="7779C10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14EEAFF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</w:t>
            </w:r>
          </w:p>
        </w:tc>
      </w:tr>
      <w:tr w:rsidR="00AB121F" w:rsidRPr="002B5CCE" w14:paraId="7884D9EB" w14:textId="77777777" w:rsidTr="001B0304">
        <w:tc>
          <w:tcPr>
            <w:tcW w:w="1140" w:type="dxa"/>
          </w:tcPr>
          <w:p w14:paraId="3AFEEE4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106FE9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462C66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C62DA9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85.0516</w:t>
            </w:r>
          </w:p>
        </w:tc>
        <w:tc>
          <w:tcPr>
            <w:tcW w:w="1440" w:type="dxa"/>
          </w:tcPr>
          <w:p w14:paraId="376916B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5599635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</w:t>
            </w:r>
          </w:p>
        </w:tc>
      </w:tr>
      <w:tr w:rsidR="00AB121F" w:rsidRPr="002B5CCE" w14:paraId="7237CF46" w14:textId="77777777" w:rsidTr="001B0304">
        <w:tc>
          <w:tcPr>
            <w:tcW w:w="1140" w:type="dxa"/>
          </w:tcPr>
          <w:p w14:paraId="1BA8F9F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C8B553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8513E4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FCF0A1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75.7078</w:t>
            </w:r>
          </w:p>
        </w:tc>
        <w:tc>
          <w:tcPr>
            <w:tcW w:w="1440" w:type="dxa"/>
          </w:tcPr>
          <w:p w14:paraId="74C2646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609293A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</w:t>
            </w:r>
          </w:p>
        </w:tc>
      </w:tr>
      <w:tr w:rsidR="00AB121F" w:rsidRPr="002B5CCE" w14:paraId="364AA78C" w14:textId="77777777" w:rsidTr="001B0304">
        <w:tc>
          <w:tcPr>
            <w:tcW w:w="1140" w:type="dxa"/>
          </w:tcPr>
          <w:p w14:paraId="6217AD8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16A2DF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172A04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57C3A3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71.036</w:t>
            </w:r>
          </w:p>
        </w:tc>
        <w:tc>
          <w:tcPr>
            <w:tcW w:w="1440" w:type="dxa"/>
          </w:tcPr>
          <w:p w14:paraId="49D2D33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37FE6A8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</w:t>
            </w:r>
          </w:p>
        </w:tc>
      </w:tr>
      <w:tr w:rsidR="00AB121F" w:rsidRPr="002B5CCE" w14:paraId="225C5F1F" w14:textId="77777777" w:rsidTr="001B0304">
        <w:tc>
          <w:tcPr>
            <w:tcW w:w="1140" w:type="dxa"/>
          </w:tcPr>
          <w:p w14:paraId="690A772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18A167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98BCFE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3B2DAF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90.3833</w:t>
            </w:r>
          </w:p>
        </w:tc>
        <w:tc>
          <w:tcPr>
            <w:tcW w:w="1440" w:type="dxa"/>
          </w:tcPr>
          <w:p w14:paraId="3F87ACC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52FBD66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</w:t>
            </w:r>
          </w:p>
        </w:tc>
      </w:tr>
      <w:tr w:rsidR="00AB121F" w:rsidRPr="002B5CCE" w14:paraId="1E675C61" w14:textId="77777777" w:rsidTr="001B0304">
        <w:tc>
          <w:tcPr>
            <w:tcW w:w="1140" w:type="dxa"/>
          </w:tcPr>
          <w:p w14:paraId="4CB9E2D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240C70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A20E8E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B92F18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79.7297</w:t>
            </w:r>
          </w:p>
        </w:tc>
        <w:tc>
          <w:tcPr>
            <w:tcW w:w="1440" w:type="dxa"/>
          </w:tcPr>
          <w:p w14:paraId="0F49AB0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1834031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</w:t>
            </w:r>
          </w:p>
        </w:tc>
      </w:tr>
      <w:tr w:rsidR="00AB121F" w:rsidRPr="002B5CCE" w14:paraId="39B6F53E" w14:textId="77777777" w:rsidTr="001B0304">
        <w:tc>
          <w:tcPr>
            <w:tcW w:w="1140" w:type="dxa"/>
          </w:tcPr>
          <w:p w14:paraId="7E4FB29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283B51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1C6B94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FBE99A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07.7428</w:t>
            </w:r>
          </w:p>
        </w:tc>
        <w:tc>
          <w:tcPr>
            <w:tcW w:w="1440" w:type="dxa"/>
          </w:tcPr>
          <w:p w14:paraId="2E1A8D9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4BB6AA7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</w:t>
            </w:r>
          </w:p>
        </w:tc>
      </w:tr>
      <w:tr w:rsidR="00AB121F" w:rsidRPr="002B5CCE" w14:paraId="05CF8E3E" w14:textId="77777777" w:rsidTr="001B0304">
        <w:tc>
          <w:tcPr>
            <w:tcW w:w="1140" w:type="dxa"/>
          </w:tcPr>
          <w:p w14:paraId="3AEB2D1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B2D452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2C226A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D50E34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47.2738</w:t>
            </w:r>
          </w:p>
        </w:tc>
        <w:tc>
          <w:tcPr>
            <w:tcW w:w="1440" w:type="dxa"/>
          </w:tcPr>
          <w:p w14:paraId="132CE1A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3BD8C37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</w:t>
            </w:r>
          </w:p>
        </w:tc>
      </w:tr>
      <w:tr w:rsidR="00AB121F" w:rsidRPr="002B5CCE" w14:paraId="424EABB4" w14:textId="77777777" w:rsidTr="001B0304">
        <w:tc>
          <w:tcPr>
            <w:tcW w:w="1140" w:type="dxa"/>
          </w:tcPr>
          <w:p w14:paraId="0690841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129311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44D100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B6DB4B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30.6423</w:t>
            </w:r>
          </w:p>
        </w:tc>
        <w:tc>
          <w:tcPr>
            <w:tcW w:w="1440" w:type="dxa"/>
          </w:tcPr>
          <w:p w14:paraId="2AB9A85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2F7BFAB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</w:t>
            </w:r>
          </w:p>
        </w:tc>
      </w:tr>
      <w:tr w:rsidR="00AB121F" w:rsidRPr="002B5CCE" w14:paraId="6C4E05BF" w14:textId="77777777" w:rsidTr="001B0304">
        <w:tc>
          <w:tcPr>
            <w:tcW w:w="1140" w:type="dxa"/>
          </w:tcPr>
          <w:p w14:paraId="5F1DF51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B4FCE3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FA6040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EF5F67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39.8745</w:t>
            </w:r>
          </w:p>
        </w:tc>
        <w:tc>
          <w:tcPr>
            <w:tcW w:w="1440" w:type="dxa"/>
          </w:tcPr>
          <w:p w14:paraId="3CFCC5E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4840782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</w:t>
            </w:r>
          </w:p>
        </w:tc>
      </w:tr>
      <w:tr w:rsidR="00AB121F" w:rsidRPr="002B5CCE" w14:paraId="2872E095" w14:textId="77777777" w:rsidTr="001B0304">
        <w:tc>
          <w:tcPr>
            <w:tcW w:w="1140" w:type="dxa"/>
          </w:tcPr>
          <w:p w14:paraId="083F563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0DB502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89DB4C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52D891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89.3724</w:t>
            </w:r>
          </w:p>
        </w:tc>
        <w:tc>
          <w:tcPr>
            <w:tcW w:w="1440" w:type="dxa"/>
          </w:tcPr>
          <w:p w14:paraId="4EF034E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702A790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</w:t>
            </w:r>
          </w:p>
        </w:tc>
      </w:tr>
      <w:tr w:rsidR="00AB121F" w:rsidRPr="002B5CCE" w14:paraId="4B83E48A" w14:textId="77777777" w:rsidTr="001B0304">
        <w:tc>
          <w:tcPr>
            <w:tcW w:w="1140" w:type="dxa"/>
          </w:tcPr>
          <w:p w14:paraId="5A1E8D8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127F58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503A13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74DE03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00.5581</w:t>
            </w:r>
          </w:p>
        </w:tc>
        <w:tc>
          <w:tcPr>
            <w:tcW w:w="1440" w:type="dxa"/>
          </w:tcPr>
          <w:p w14:paraId="519FF1F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0011F22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</w:t>
            </w:r>
          </w:p>
        </w:tc>
      </w:tr>
      <w:tr w:rsidR="00AB121F" w:rsidRPr="002B5CCE" w14:paraId="47DA061B" w14:textId="77777777" w:rsidTr="001B0304">
        <w:tc>
          <w:tcPr>
            <w:tcW w:w="1140" w:type="dxa"/>
          </w:tcPr>
          <w:p w14:paraId="1DE34D3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415F83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9E1446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2091F9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40.2197</w:t>
            </w:r>
          </w:p>
        </w:tc>
        <w:tc>
          <w:tcPr>
            <w:tcW w:w="1440" w:type="dxa"/>
          </w:tcPr>
          <w:p w14:paraId="130EDD3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3C48971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</w:t>
            </w:r>
          </w:p>
        </w:tc>
      </w:tr>
      <w:tr w:rsidR="00AB121F" w:rsidRPr="002B5CCE" w14:paraId="280360BE" w14:textId="77777777" w:rsidTr="001B0304">
        <w:tc>
          <w:tcPr>
            <w:tcW w:w="1140" w:type="dxa"/>
          </w:tcPr>
          <w:p w14:paraId="12291A1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DDACDD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E181AC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DC93F4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80.3797</w:t>
            </w:r>
          </w:p>
        </w:tc>
        <w:tc>
          <w:tcPr>
            <w:tcW w:w="1440" w:type="dxa"/>
          </w:tcPr>
          <w:p w14:paraId="0C8D7CF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2AFF87A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</w:t>
            </w:r>
          </w:p>
        </w:tc>
      </w:tr>
      <w:tr w:rsidR="00AB121F" w:rsidRPr="002B5CCE" w14:paraId="65889F7B" w14:textId="77777777" w:rsidTr="001B0304">
        <w:tc>
          <w:tcPr>
            <w:tcW w:w="1140" w:type="dxa"/>
          </w:tcPr>
          <w:p w14:paraId="24A31B6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05F627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6502D9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CF2D27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95.0551</w:t>
            </w:r>
          </w:p>
        </w:tc>
        <w:tc>
          <w:tcPr>
            <w:tcW w:w="1440" w:type="dxa"/>
          </w:tcPr>
          <w:p w14:paraId="1A806DA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4BFA89E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</w:t>
            </w:r>
          </w:p>
        </w:tc>
      </w:tr>
      <w:tr w:rsidR="00AB121F" w:rsidRPr="002B5CCE" w14:paraId="096B31BB" w14:textId="77777777" w:rsidTr="001B0304">
        <w:tc>
          <w:tcPr>
            <w:tcW w:w="1140" w:type="dxa"/>
          </w:tcPr>
          <w:p w14:paraId="455B1F9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3D842B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A8361C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D4B1B9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14.7506</w:t>
            </w:r>
          </w:p>
        </w:tc>
        <w:tc>
          <w:tcPr>
            <w:tcW w:w="1440" w:type="dxa"/>
          </w:tcPr>
          <w:p w14:paraId="156D17F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153E12F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</w:t>
            </w:r>
          </w:p>
        </w:tc>
      </w:tr>
      <w:tr w:rsidR="00AB121F" w:rsidRPr="002B5CCE" w14:paraId="3A760449" w14:textId="77777777" w:rsidTr="001B0304">
        <w:tc>
          <w:tcPr>
            <w:tcW w:w="1140" w:type="dxa"/>
          </w:tcPr>
          <w:p w14:paraId="705F80C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ADCA58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DC6949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63F445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29.3694</w:t>
            </w:r>
          </w:p>
        </w:tc>
        <w:tc>
          <w:tcPr>
            <w:tcW w:w="1440" w:type="dxa"/>
          </w:tcPr>
          <w:p w14:paraId="242C9AA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5E35366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</w:t>
            </w:r>
          </w:p>
        </w:tc>
      </w:tr>
      <w:tr w:rsidR="00AB121F" w:rsidRPr="002B5CCE" w14:paraId="48D20B4E" w14:textId="77777777" w:rsidTr="001B0304">
        <w:tc>
          <w:tcPr>
            <w:tcW w:w="1140" w:type="dxa"/>
          </w:tcPr>
          <w:p w14:paraId="5C8F34B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CE551C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47F133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A10E93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66.7219</w:t>
            </w:r>
          </w:p>
        </w:tc>
        <w:tc>
          <w:tcPr>
            <w:tcW w:w="1440" w:type="dxa"/>
          </w:tcPr>
          <w:p w14:paraId="15D0B53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02C4894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</w:t>
            </w:r>
          </w:p>
        </w:tc>
      </w:tr>
      <w:tr w:rsidR="00AB121F" w:rsidRPr="002B5CCE" w14:paraId="530B3F7A" w14:textId="77777777" w:rsidTr="001B0304">
        <w:tc>
          <w:tcPr>
            <w:tcW w:w="1140" w:type="dxa"/>
          </w:tcPr>
          <w:p w14:paraId="3D088BE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BEAE75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DBAD69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3C6553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73.7297</w:t>
            </w:r>
          </w:p>
        </w:tc>
        <w:tc>
          <w:tcPr>
            <w:tcW w:w="1440" w:type="dxa"/>
          </w:tcPr>
          <w:p w14:paraId="3ABFDEF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6DD9AE9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</w:t>
            </w:r>
          </w:p>
        </w:tc>
      </w:tr>
      <w:tr w:rsidR="00AB121F" w:rsidRPr="002B5CCE" w14:paraId="2428A1F0" w14:textId="77777777" w:rsidTr="001B0304">
        <w:tc>
          <w:tcPr>
            <w:tcW w:w="1140" w:type="dxa"/>
          </w:tcPr>
          <w:p w14:paraId="718F11B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8A8B1D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ABB5CD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0E5BF3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63.8509</w:t>
            </w:r>
          </w:p>
        </w:tc>
        <w:tc>
          <w:tcPr>
            <w:tcW w:w="1440" w:type="dxa"/>
          </w:tcPr>
          <w:p w14:paraId="28E52DF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7B2060A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</w:t>
            </w:r>
          </w:p>
        </w:tc>
      </w:tr>
      <w:tr w:rsidR="00AB121F" w:rsidRPr="002B5CCE" w14:paraId="51CC1D78" w14:textId="77777777" w:rsidTr="001B0304">
        <w:tc>
          <w:tcPr>
            <w:tcW w:w="1140" w:type="dxa"/>
          </w:tcPr>
          <w:p w14:paraId="45D941B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ABBC96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12B254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F42D87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40.2842</w:t>
            </w:r>
          </w:p>
        </w:tc>
        <w:tc>
          <w:tcPr>
            <w:tcW w:w="1440" w:type="dxa"/>
          </w:tcPr>
          <w:p w14:paraId="4277DAE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0B1578E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</w:t>
            </w:r>
          </w:p>
        </w:tc>
      </w:tr>
      <w:tr w:rsidR="00AB121F" w:rsidRPr="002B5CCE" w14:paraId="23BEF340" w14:textId="77777777" w:rsidTr="001B0304">
        <w:tc>
          <w:tcPr>
            <w:tcW w:w="1140" w:type="dxa"/>
          </w:tcPr>
          <w:p w14:paraId="1E935F7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6C2D83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BEC6F7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87E2E9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26.2685</w:t>
            </w:r>
          </w:p>
        </w:tc>
        <w:tc>
          <w:tcPr>
            <w:tcW w:w="1440" w:type="dxa"/>
          </w:tcPr>
          <w:p w14:paraId="2BCED77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392D8E7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</w:t>
            </w:r>
          </w:p>
        </w:tc>
      </w:tr>
      <w:tr w:rsidR="00AB121F" w:rsidRPr="002B5CCE" w14:paraId="11B49D3A" w14:textId="77777777" w:rsidTr="001B0304">
        <w:tc>
          <w:tcPr>
            <w:tcW w:w="1140" w:type="dxa"/>
          </w:tcPr>
          <w:p w14:paraId="6F86A26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B12616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B2F879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972215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19.91</w:t>
            </w:r>
          </w:p>
        </w:tc>
        <w:tc>
          <w:tcPr>
            <w:tcW w:w="1440" w:type="dxa"/>
          </w:tcPr>
          <w:p w14:paraId="0A7522B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4AC20E8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</w:t>
            </w:r>
          </w:p>
        </w:tc>
      </w:tr>
      <w:tr w:rsidR="00AB121F" w:rsidRPr="002B5CCE" w14:paraId="206B325C" w14:textId="77777777" w:rsidTr="001B0304">
        <w:tc>
          <w:tcPr>
            <w:tcW w:w="1140" w:type="dxa"/>
          </w:tcPr>
          <w:p w14:paraId="59006C6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04C477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95EB77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1B00C4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891.8179</w:t>
            </w:r>
          </w:p>
        </w:tc>
        <w:tc>
          <w:tcPr>
            <w:tcW w:w="1440" w:type="dxa"/>
          </w:tcPr>
          <w:p w14:paraId="29D481D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5885CF3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</w:t>
            </w:r>
          </w:p>
        </w:tc>
      </w:tr>
      <w:tr w:rsidR="00AB121F" w:rsidRPr="002B5CCE" w14:paraId="6BE07350" w14:textId="77777777" w:rsidTr="001B0304">
        <w:tc>
          <w:tcPr>
            <w:tcW w:w="1140" w:type="dxa"/>
          </w:tcPr>
          <w:p w14:paraId="4B77A63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830B86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01EAC7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3CA5C4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79.7408</w:t>
            </w:r>
          </w:p>
        </w:tc>
        <w:tc>
          <w:tcPr>
            <w:tcW w:w="1440" w:type="dxa"/>
          </w:tcPr>
          <w:p w14:paraId="0542882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646E05C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</w:t>
            </w:r>
          </w:p>
        </w:tc>
      </w:tr>
      <w:tr w:rsidR="00AB121F" w:rsidRPr="002B5CCE" w14:paraId="5C58B52C" w14:textId="77777777" w:rsidTr="001B0304">
        <w:tc>
          <w:tcPr>
            <w:tcW w:w="1140" w:type="dxa"/>
          </w:tcPr>
          <w:p w14:paraId="1CB4C3F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DCEB6F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E4E129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42B5A0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36.7512</w:t>
            </w:r>
          </w:p>
        </w:tc>
        <w:tc>
          <w:tcPr>
            <w:tcW w:w="1440" w:type="dxa"/>
          </w:tcPr>
          <w:p w14:paraId="3E28D8F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401763B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</w:t>
            </w:r>
          </w:p>
        </w:tc>
      </w:tr>
      <w:tr w:rsidR="00AB121F" w:rsidRPr="002B5CCE" w14:paraId="7FEC29DA" w14:textId="77777777" w:rsidTr="001B0304">
        <w:tc>
          <w:tcPr>
            <w:tcW w:w="1140" w:type="dxa"/>
          </w:tcPr>
          <w:p w14:paraId="522B4F7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293A8E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5C43DC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482BF2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30.2353</w:t>
            </w:r>
          </w:p>
        </w:tc>
        <w:tc>
          <w:tcPr>
            <w:tcW w:w="1440" w:type="dxa"/>
          </w:tcPr>
          <w:p w14:paraId="06ED10E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4FAECC9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</w:t>
            </w:r>
          </w:p>
        </w:tc>
      </w:tr>
      <w:tr w:rsidR="00AB121F" w:rsidRPr="002B5CCE" w14:paraId="53D3A2CB" w14:textId="77777777" w:rsidTr="001B0304">
        <w:tc>
          <w:tcPr>
            <w:tcW w:w="1140" w:type="dxa"/>
          </w:tcPr>
          <w:p w14:paraId="220E7E5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111AA0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DB54B0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F0D108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87.7272</w:t>
            </w:r>
          </w:p>
        </w:tc>
        <w:tc>
          <w:tcPr>
            <w:tcW w:w="1440" w:type="dxa"/>
          </w:tcPr>
          <w:p w14:paraId="633F1C7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07333DB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</w:t>
            </w:r>
          </w:p>
        </w:tc>
      </w:tr>
      <w:tr w:rsidR="00AB121F" w:rsidRPr="002B5CCE" w14:paraId="33B3AB4E" w14:textId="77777777" w:rsidTr="001B0304">
        <w:tc>
          <w:tcPr>
            <w:tcW w:w="1140" w:type="dxa"/>
          </w:tcPr>
          <w:p w14:paraId="7919359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72AA92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AA7B38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E9E252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56.843</w:t>
            </w:r>
          </w:p>
        </w:tc>
        <w:tc>
          <w:tcPr>
            <w:tcW w:w="1440" w:type="dxa"/>
          </w:tcPr>
          <w:p w14:paraId="0403C8A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2035315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</w:t>
            </w:r>
          </w:p>
        </w:tc>
      </w:tr>
      <w:tr w:rsidR="00AB121F" w:rsidRPr="002B5CCE" w14:paraId="600D574E" w14:textId="77777777" w:rsidTr="001B0304">
        <w:tc>
          <w:tcPr>
            <w:tcW w:w="1140" w:type="dxa"/>
          </w:tcPr>
          <w:p w14:paraId="0EBFA61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9541A5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A82A4B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0F4D92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43.9861</w:t>
            </w:r>
          </w:p>
        </w:tc>
        <w:tc>
          <w:tcPr>
            <w:tcW w:w="1440" w:type="dxa"/>
          </w:tcPr>
          <w:p w14:paraId="2C3C094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163DE88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</w:t>
            </w:r>
          </w:p>
        </w:tc>
      </w:tr>
      <w:tr w:rsidR="00AB121F" w:rsidRPr="002B5CCE" w14:paraId="43461E21" w14:textId="77777777" w:rsidTr="001B0304">
        <w:tc>
          <w:tcPr>
            <w:tcW w:w="1140" w:type="dxa"/>
          </w:tcPr>
          <w:p w14:paraId="7ADB3F3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816540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BA1E84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D59E3C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20.651</w:t>
            </w:r>
          </w:p>
        </w:tc>
        <w:tc>
          <w:tcPr>
            <w:tcW w:w="1440" w:type="dxa"/>
          </w:tcPr>
          <w:p w14:paraId="6C845BA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2CBBFF8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</w:t>
            </w:r>
          </w:p>
        </w:tc>
      </w:tr>
      <w:tr w:rsidR="00AB121F" w:rsidRPr="002B5CCE" w14:paraId="3179A1FA" w14:textId="77777777" w:rsidTr="001B0304">
        <w:tc>
          <w:tcPr>
            <w:tcW w:w="1140" w:type="dxa"/>
          </w:tcPr>
          <w:p w14:paraId="73FEB42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D51FFA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DCA830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D10EAE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46.8824</w:t>
            </w:r>
          </w:p>
        </w:tc>
        <w:tc>
          <w:tcPr>
            <w:tcW w:w="1440" w:type="dxa"/>
          </w:tcPr>
          <w:p w14:paraId="0D10471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4484B0A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</w:t>
            </w:r>
          </w:p>
        </w:tc>
      </w:tr>
      <w:tr w:rsidR="00AB121F" w:rsidRPr="002B5CCE" w14:paraId="5ACFA079" w14:textId="77777777" w:rsidTr="001B0304">
        <w:tc>
          <w:tcPr>
            <w:tcW w:w="1140" w:type="dxa"/>
          </w:tcPr>
          <w:p w14:paraId="2247CD3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7985ED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B7B503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4C166A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82.3645</w:t>
            </w:r>
          </w:p>
        </w:tc>
        <w:tc>
          <w:tcPr>
            <w:tcW w:w="1440" w:type="dxa"/>
          </w:tcPr>
          <w:p w14:paraId="3A8D289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545BA4D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</w:t>
            </w:r>
          </w:p>
        </w:tc>
      </w:tr>
      <w:tr w:rsidR="00AB121F" w:rsidRPr="002B5CCE" w14:paraId="34B628DF" w14:textId="77777777" w:rsidTr="001B0304">
        <w:tc>
          <w:tcPr>
            <w:tcW w:w="1140" w:type="dxa"/>
          </w:tcPr>
          <w:p w14:paraId="6A4C300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7DB4FD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393AA8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301BD5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26.9178</w:t>
            </w:r>
          </w:p>
        </w:tc>
        <w:tc>
          <w:tcPr>
            <w:tcW w:w="1440" w:type="dxa"/>
          </w:tcPr>
          <w:p w14:paraId="04C939E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36BE119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</w:t>
            </w:r>
          </w:p>
        </w:tc>
      </w:tr>
      <w:tr w:rsidR="00AB121F" w:rsidRPr="002B5CCE" w14:paraId="14276471" w14:textId="77777777" w:rsidTr="001B0304">
        <w:tc>
          <w:tcPr>
            <w:tcW w:w="1140" w:type="dxa"/>
          </w:tcPr>
          <w:p w14:paraId="4B4ACA6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F42BD2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E5EAFA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185352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79.2104</w:t>
            </w:r>
          </w:p>
        </w:tc>
        <w:tc>
          <w:tcPr>
            <w:tcW w:w="1440" w:type="dxa"/>
          </w:tcPr>
          <w:p w14:paraId="4E557F7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410912E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</w:t>
            </w:r>
          </w:p>
        </w:tc>
      </w:tr>
      <w:tr w:rsidR="00AB121F" w:rsidRPr="002B5CCE" w14:paraId="2552CC0D" w14:textId="77777777" w:rsidTr="001B0304">
        <w:tc>
          <w:tcPr>
            <w:tcW w:w="1140" w:type="dxa"/>
          </w:tcPr>
          <w:p w14:paraId="4644F6D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EBDEA3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6CE6F6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895C50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68.2328</w:t>
            </w:r>
          </w:p>
        </w:tc>
        <w:tc>
          <w:tcPr>
            <w:tcW w:w="1440" w:type="dxa"/>
          </w:tcPr>
          <w:p w14:paraId="14B5416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089A5F9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</w:t>
            </w:r>
          </w:p>
        </w:tc>
      </w:tr>
      <w:tr w:rsidR="00AB121F" w:rsidRPr="002B5CCE" w14:paraId="1737089B" w14:textId="77777777" w:rsidTr="001B0304">
        <w:tc>
          <w:tcPr>
            <w:tcW w:w="1140" w:type="dxa"/>
          </w:tcPr>
          <w:p w14:paraId="746AC32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ECE4E8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BA70E9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2E6D11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58.7355</w:t>
            </w:r>
          </w:p>
        </w:tc>
        <w:tc>
          <w:tcPr>
            <w:tcW w:w="1440" w:type="dxa"/>
          </w:tcPr>
          <w:p w14:paraId="0BF0B90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2CF6E83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</w:t>
            </w:r>
          </w:p>
        </w:tc>
      </w:tr>
      <w:tr w:rsidR="00AB121F" w:rsidRPr="002B5CCE" w14:paraId="17C69525" w14:textId="77777777" w:rsidTr="001B0304">
        <w:tc>
          <w:tcPr>
            <w:tcW w:w="1140" w:type="dxa"/>
          </w:tcPr>
          <w:p w14:paraId="3551E37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1915A0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0377EA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C03C5A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54.2816</w:t>
            </w:r>
          </w:p>
        </w:tc>
        <w:tc>
          <w:tcPr>
            <w:tcW w:w="1440" w:type="dxa"/>
          </w:tcPr>
          <w:p w14:paraId="47C1AB5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6BD64FF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8</w:t>
            </w:r>
          </w:p>
        </w:tc>
      </w:tr>
      <w:tr w:rsidR="00AB121F" w:rsidRPr="002B5CCE" w14:paraId="21934BB2" w14:textId="77777777" w:rsidTr="001B0304">
        <w:tc>
          <w:tcPr>
            <w:tcW w:w="1140" w:type="dxa"/>
          </w:tcPr>
          <w:p w14:paraId="38545AD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72D14D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7853AD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D2E656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34.6423</w:t>
            </w:r>
          </w:p>
        </w:tc>
        <w:tc>
          <w:tcPr>
            <w:tcW w:w="1440" w:type="dxa"/>
          </w:tcPr>
          <w:p w14:paraId="47F4F57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1B798FE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8</w:t>
            </w:r>
          </w:p>
        </w:tc>
      </w:tr>
      <w:tr w:rsidR="00AB121F" w:rsidRPr="002B5CCE" w14:paraId="72B69879" w14:textId="77777777" w:rsidTr="001B0304">
        <w:tc>
          <w:tcPr>
            <w:tcW w:w="1140" w:type="dxa"/>
          </w:tcPr>
          <w:p w14:paraId="2ACBA1E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10F54F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43B621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52F0EC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39.3142</w:t>
            </w:r>
          </w:p>
        </w:tc>
        <w:tc>
          <w:tcPr>
            <w:tcW w:w="1440" w:type="dxa"/>
          </w:tcPr>
          <w:p w14:paraId="4957D7B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49FC64D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8</w:t>
            </w:r>
          </w:p>
        </w:tc>
      </w:tr>
      <w:tr w:rsidR="00AB121F" w:rsidRPr="002B5CCE" w14:paraId="442DDF95" w14:textId="77777777" w:rsidTr="001B0304">
        <w:tc>
          <w:tcPr>
            <w:tcW w:w="1140" w:type="dxa"/>
          </w:tcPr>
          <w:p w14:paraId="6204558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B5170A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E5BD6B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44903B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15.9791</w:t>
            </w:r>
          </w:p>
        </w:tc>
        <w:tc>
          <w:tcPr>
            <w:tcW w:w="1440" w:type="dxa"/>
          </w:tcPr>
          <w:p w14:paraId="0020908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7C542C2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8</w:t>
            </w:r>
          </w:p>
        </w:tc>
      </w:tr>
      <w:tr w:rsidR="00AB121F" w:rsidRPr="002B5CCE" w14:paraId="35A18C48" w14:textId="77777777" w:rsidTr="001B0304">
        <w:tc>
          <w:tcPr>
            <w:tcW w:w="1140" w:type="dxa"/>
          </w:tcPr>
          <w:p w14:paraId="2EE7271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4D2FCD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D3A7E0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80195C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21.3107</w:t>
            </w:r>
          </w:p>
        </w:tc>
        <w:tc>
          <w:tcPr>
            <w:tcW w:w="1440" w:type="dxa"/>
          </w:tcPr>
          <w:p w14:paraId="5FDAE45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6B7654D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8</w:t>
            </w:r>
          </w:p>
        </w:tc>
      </w:tr>
      <w:tr w:rsidR="00AB121F" w:rsidRPr="002B5CCE" w14:paraId="7BBA857C" w14:textId="77777777" w:rsidTr="001B0304">
        <w:tc>
          <w:tcPr>
            <w:tcW w:w="1140" w:type="dxa"/>
          </w:tcPr>
          <w:p w14:paraId="118F676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57F55B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108A2F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360311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86.2</w:t>
            </w:r>
          </w:p>
        </w:tc>
        <w:tc>
          <w:tcPr>
            <w:tcW w:w="1440" w:type="dxa"/>
          </w:tcPr>
          <w:p w14:paraId="1C4775D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7C80FEC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8</w:t>
            </w:r>
          </w:p>
        </w:tc>
      </w:tr>
      <w:tr w:rsidR="00AB121F" w:rsidRPr="002B5CCE" w14:paraId="50B018C1" w14:textId="77777777" w:rsidTr="001B0304">
        <w:tc>
          <w:tcPr>
            <w:tcW w:w="1140" w:type="dxa"/>
          </w:tcPr>
          <w:p w14:paraId="3D9FCF9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6ECDE0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80F8A0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72E878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93.2079</w:t>
            </w:r>
          </w:p>
        </w:tc>
        <w:tc>
          <w:tcPr>
            <w:tcW w:w="1440" w:type="dxa"/>
          </w:tcPr>
          <w:p w14:paraId="5F1147B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34F907E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8</w:t>
            </w:r>
          </w:p>
        </w:tc>
      </w:tr>
      <w:tr w:rsidR="00AB121F" w:rsidRPr="002B5CCE" w14:paraId="5E610EBF" w14:textId="77777777" w:rsidTr="001B0304">
        <w:tc>
          <w:tcPr>
            <w:tcW w:w="1140" w:type="dxa"/>
          </w:tcPr>
          <w:p w14:paraId="0EB2920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39928A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5B9702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61047C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43.2488</w:t>
            </w:r>
          </w:p>
        </w:tc>
        <w:tc>
          <w:tcPr>
            <w:tcW w:w="1440" w:type="dxa"/>
          </w:tcPr>
          <w:p w14:paraId="799EA5A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564634B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8</w:t>
            </w:r>
          </w:p>
        </w:tc>
      </w:tr>
      <w:tr w:rsidR="00AB121F" w:rsidRPr="002B5CCE" w14:paraId="786F606D" w14:textId="77777777" w:rsidTr="001B0304">
        <w:tc>
          <w:tcPr>
            <w:tcW w:w="1140" w:type="dxa"/>
          </w:tcPr>
          <w:p w14:paraId="4C7F8D0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453197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305D49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1B941D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64.2723</w:t>
            </w:r>
          </w:p>
        </w:tc>
        <w:tc>
          <w:tcPr>
            <w:tcW w:w="1440" w:type="dxa"/>
          </w:tcPr>
          <w:p w14:paraId="1B202D5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3C78916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8</w:t>
            </w:r>
          </w:p>
        </w:tc>
      </w:tr>
      <w:tr w:rsidR="00AB121F" w:rsidRPr="002B5CCE" w14:paraId="6E3329C3" w14:textId="77777777" w:rsidTr="001B0304">
        <w:tc>
          <w:tcPr>
            <w:tcW w:w="1140" w:type="dxa"/>
          </w:tcPr>
          <w:p w14:paraId="63D33C6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9C0BFD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28C6A1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FCE6C5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99.727</w:t>
            </w:r>
          </w:p>
        </w:tc>
        <w:tc>
          <w:tcPr>
            <w:tcW w:w="1440" w:type="dxa"/>
          </w:tcPr>
          <w:p w14:paraId="3D1F0EB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6B8526E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8</w:t>
            </w:r>
          </w:p>
        </w:tc>
      </w:tr>
      <w:tr w:rsidR="00AB121F" w:rsidRPr="002B5CCE" w14:paraId="42C16E6E" w14:textId="77777777" w:rsidTr="001B0304">
        <w:tc>
          <w:tcPr>
            <w:tcW w:w="1140" w:type="dxa"/>
          </w:tcPr>
          <w:p w14:paraId="3BD60BC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D8DFD4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B3B350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96F623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42.8274</w:t>
            </w:r>
          </w:p>
        </w:tc>
        <w:tc>
          <w:tcPr>
            <w:tcW w:w="1440" w:type="dxa"/>
          </w:tcPr>
          <w:p w14:paraId="21184CE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3C4BCB4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9</w:t>
            </w:r>
          </w:p>
        </w:tc>
      </w:tr>
      <w:tr w:rsidR="00AB121F" w:rsidRPr="002B5CCE" w14:paraId="20CB7481" w14:textId="77777777" w:rsidTr="001B0304">
        <w:tc>
          <w:tcPr>
            <w:tcW w:w="1140" w:type="dxa"/>
          </w:tcPr>
          <w:p w14:paraId="11B6486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9056EF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07ECCC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B81C57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35.8196</w:t>
            </w:r>
          </w:p>
        </w:tc>
        <w:tc>
          <w:tcPr>
            <w:tcW w:w="1440" w:type="dxa"/>
          </w:tcPr>
          <w:p w14:paraId="5C81D07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7B26F68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9</w:t>
            </w:r>
          </w:p>
        </w:tc>
      </w:tr>
      <w:tr w:rsidR="00AB121F" w:rsidRPr="002B5CCE" w14:paraId="54471602" w14:textId="77777777" w:rsidTr="001B0304">
        <w:tc>
          <w:tcPr>
            <w:tcW w:w="1140" w:type="dxa"/>
          </w:tcPr>
          <w:p w14:paraId="384130D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7FB4F8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F26699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FAEDD7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14.2985</w:t>
            </w:r>
          </w:p>
        </w:tc>
        <w:tc>
          <w:tcPr>
            <w:tcW w:w="1440" w:type="dxa"/>
          </w:tcPr>
          <w:p w14:paraId="3272FCD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005B93F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9</w:t>
            </w:r>
          </w:p>
        </w:tc>
      </w:tr>
      <w:tr w:rsidR="00AB121F" w:rsidRPr="002B5CCE" w14:paraId="16101256" w14:textId="77777777" w:rsidTr="001B0304">
        <w:tc>
          <w:tcPr>
            <w:tcW w:w="1140" w:type="dxa"/>
          </w:tcPr>
          <w:p w14:paraId="462430E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575F96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9ED76D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5F5570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29.9826</w:t>
            </w:r>
          </w:p>
        </w:tc>
        <w:tc>
          <w:tcPr>
            <w:tcW w:w="1440" w:type="dxa"/>
          </w:tcPr>
          <w:p w14:paraId="201936A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0251C57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9</w:t>
            </w:r>
          </w:p>
        </w:tc>
      </w:tr>
      <w:tr w:rsidR="00AB121F" w:rsidRPr="002B5CCE" w14:paraId="72C8FED8" w14:textId="77777777" w:rsidTr="001B0304">
        <w:tc>
          <w:tcPr>
            <w:tcW w:w="1140" w:type="dxa"/>
          </w:tcPr>
          <w:p w14:paraId="019C2D0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F77864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76863B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AC6085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03.3698</w:t>
            </w:r>
          </w:p>
        </w:tc>
        <w:tc>
          <w:tcPr>
            <w:tcW w:w="1440" w:type="dxa"/>
          </w:tcPr>
          <w:p w14:paraId="2A3AFFE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3477CB8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9</w:t>
            </w:r>
          </w:p>
        </w:tc>
      </w:tr>
      <w:tr w:rsidR="00AB121F" w:rsidRPr="002B5CCE" w14:paraId="78087820" w14:textId="77777777" w:rsidTr="001B0304">
        <w:tc>
          <w:tcPr>
            <w:tcW w:w="1140" w:type="dxa"/>
          </w:tcPr>
          <w:p w14:paraId="23E592C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93C2B1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44CF80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7D4F28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33.9256</w:t>
            </w:r>
          </w:p>
        </w:tc>
        <w:tc>
          <w:tcPr>
            <w:tcW w:w="1440" w:type="dxa"/>
          </w:tcPr>
          <w:p w14:paraId="2F67E1E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3F53419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9</w:t>
            </w:r>
          </w:p>
        </w:tc>
      </w:tr>
      <w:tr w:rsidR="00AB121F" w:rsidRPr="002B5CCE" w14:paraId="37BF7F51" w14:textId="77777777" w:rsidTr="001B0304">
        <w:tc>
          <w:tcPr>
            <w:tcW w:w="1140" w:type="dxa"/>
          </w:tcPr>
          <w:p w14:paraId="77F552E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979EAF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538D6F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09C4AA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55.225</w:t>
            </w:r>
          </w:p>
        </w:tc>
        <w:tc>
          <w:tcPr>
            <w:tcW w:w="1440" w:type="dxa"/>
          </w:tcPr>
          <w:p w14:paraId="26E9B37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6E9726F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9</w:t>
            </w:r>
          </w:p>
        </w:tc>
      </w:tr>
      <w:tr w:rsidR="00AB121F" w:rsidRPr="002B5CCE" w14:paraId="6135AAF4" w14:textId="77777777" w:rsidTr="001B0304">
        <w:tc>
          <w:tcPr>
            <w:tcW w:w="1140" w:type="dxa"/>
          </w:tcPr>
          <w:p w14:paraId="4884245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071DB6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AFA6C5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41BE7E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50.2566</w:t>
            </w:r>
          </w:p>
        </w:tc>
        <w:tc>
          <w:tcPr>
            <w:tcW w:w="1440" w:type="dxa"/>
          </w:tcPr>
          <w:p w14:paraId="6D9B704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7F2FA0B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9</w:t>
            </w:r>
          </w:p>
        </w:tc>
      </w:tr>
      <w:tr w:rsidR="00AB121F" w:rsidRPr="002B5CCE" w14:paraId="28105DDA" w14:textId="77777777" w:rsidTr="001B0304">
        <w:tc>
          <w:tcPr>
            <w:tcW w:w="1140" w:type="dxa"/>
          </w:tcPr>
          <w:p w14:paraId="62EC331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A7030F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D13AED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726C3D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71.2801</w:t>
            </w:r>
          </w:p>
        </w:tc>
        <w:tc>
          <w:tcPr>
            <w:tcW w:w="1440" w:type="dxa"/>
          </w:tcPr>
          <w:p w14:paraId="0534249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3C6C76A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9</w:t>
            </w:r>
          </w:p>
        </w:tc>
      </w:tr>
      <w:tr w:rsidR="00AB121F" w:rsidRPr="002B5CCE" w14:paraId="241C8D58" w14:textId="77777777" w:rsidTr="001B0304">
        <w:tc>
          <w:tcPr>
            <w:tcW w:w="1140" w:type="dxa"/>
          </w:tcPr>
          <w:p w14:paraId="16ED39B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5CC83F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1F05E9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D68E2D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78.2879</w:t>
            </w:r>
          </w:p>
        </w:tc>
        <w:tc>
          <w:tcPr>
            <w:tcW w:w="1440" w:type="dxa"/>
          </w:tcPr>
          <w:p w14:paraId="6BD2A60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0B38FBB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9</w:t>
            </w:r>
          </w:p>
        </w:tc>
      </w:tr>
      <w:tr w:rsidR="00AB121F" w:rsidRPr="002B5CCE" w14:paraId="76E8F8C6" w14:textId="77777777" w:rsidTr="001B0304">
        <w:tc>
          <w:tcPr>
            <w:tcW w:w="1140" w:type="dxa"/>
          </w:tcPr>
          <w:p w14:paraId="76672CD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F3096C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614A28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0AB562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07.2906</w:t>
            </w:r>
          </w:p>
        </w:tc>
        <w:tc>
          <w:tcPr>
            <w:tcW w:w="1440" w:type="dxa"/>
          </w:tcPr>
          <w:p w14:paraId="5815ED5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5C3EF92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0</w:t>
            </w:r>
          </w:p>
        </w:tc>
      </w:tr>
      <w:tr w:rsidR="00AB121F" w:rsidRPr="002B5CCE" w14:paraId="40B87BEC" w14:textId="77777777" w:rsidTr="001B0304">
        <w:tc>
          <w:tcPr>
            <w:tcW w:w="1140" w:type="dxa"/>
          </w:tcPr>
          <w:p w14:paraId="629CB93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17970F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AF0216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93E4C8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93.2932</w:t>
            </w:r>
          </w:p>
        </w:tc>
        <w:tc>
          <w:tcPr>
            <w:tcW w:w="1440" w:type="dxa"/>
          </w:tcPr>
          <w:p w14:paraId="360B98C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75F12F8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0</w:t>
            </w:r>
          </w:p>
        </w:tc>
      </w:tr>
      <w:tr w:rsidR="00AB121F" w:rsidRPr="002B5CCE" w14:paraId="051C85DB" w14:textId="77777777" w:rsidTr="001B0304">
        <w:tc>
          <w:tcPr>
            <w:tcW w:w="1140" w:type="dxa"/>
          </w:tcPr>
          <w:p w14:paraId="0076E39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C056C3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71691A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7DF17F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00.301</w:t>
            </w:r>
          </w:p>
        </w:tc>
        <w:tc>
          <w:tcPr>
            <w:tcW w:w="1440" w:type="dxa"/>
          </w:tcPr>
          <w:p w14:paraId="34A796E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1C5507E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0</w:t>
            </w:r>
          </w:p>
        </w:tc>
      </w:tr>
      <w:tr w:rsidR="00AB121F" w:rsidRPr="002B5CCE" w14:paraId="65183E81" w14:textId="77777777" w:rsidTr="001B0304">
        <w:tc>
          <w:tcPr>
            <w:tcW w:w="1140" w:type="dxa"/>
          </w:tcPr>
          <w:p w14:paraId="3247D5B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8DF697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DDD976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90530F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86.2854</w:t>
            </w:r>
          </w:p>
        </w:tc>
        <w:tc>
          <w:tcPr>
            <w:tcW w:w="1440" w:type="dxa"/>
          </w:tcPr>
          <w:p w14:paraId="17344D9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4C90ABB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0</w:t>
            </w:r>
          </w:p>
        </w:tc>
      </w:tr>
      <w:tr w:rsidR="00AB121F" w:rsidRPr="002B5CCE" w14:paraId="1C1DBC56" w14:textId="77777777" w:rsidTr="001B0304">
        <w:tc>
          <w:tcPr>
            <w:tcW w:w="1140" w:type="dxa"/>
          </w:tcPr>
          <w:p w14:paraId="6E22CF7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87D60E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CFAFD3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3D21B6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25.3107</w:t>
            </w:r>
          </w:p>
        </w:tc>
        <w:tc>
          <w:tcPr>
            <w:tcW w:w="1440" w:type="dxa"/>
          </w:tcPr>
          <w:p w14:paraId="7E71024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50710D7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0</w:t>
            </w:r>
          </w:p>
        </w:tc>
      </w:tr>
      <w:tr w:rsidR="00AB121F" w:rsidRPr="002B5CCE" w14:paraId="6D341121" w14:textId="77777777" w:rsidTr="001B0304">
        <w:tc>
          <w:tcPr>
            <w:tcW w:w="1140" w:type="dxa"/>
          </w:tcPr>
          <w:p w14:paraId="3BCEF4A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D8B7F9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BAB433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43E49A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53.872</w:t>
            </w:r>
          </w:p>
        </w:tc>
        <w:tc>
          <w:tcPr>
            <w:tcW w:w="1440" w:type="dxa"/>
          </w:tcPr>
          <w:p w14:paraId="549C801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12EB6FF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0</w:t>
            </w:r>
          </w:p>
        </w:tc>
      </w:tr>
      <w:tr w:rsidR="00AB121F" w:rsidRPr="002B5CCE" w14:paraId="373B6DD1" w14:textId="77777777" w:rsidTr="001B0304">
        <w:tc>
          <w:tcPr>
            <w:tcW w:w="1140" w:type="dxa"/>
          </w:tcPr>
          <w:p w14:paraId="0181FF2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32523E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2DF0E0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2297E3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96.362</w:t>
            </w:r>
          </w:p>
        </w:tc>
        <w:tc>
          <w:tcPr>
            <w:tcW w:w="1440" w:type="dxa"/>
          </w:tcPr>
          <w:p w14:paraId="3CDB672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48105FE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0</w:t>
            </w:r>
          </w:p>
        </w:tc>
      </w:tr>
      <w:tr w:rsidR="00AB121F" w:rsidRPr="002B5CCE" w14:paraId="511008F6" w14:textId="77777777" w:rsidTr="001B0304">
        <w:tc>
          <w:tcPr>
            <w:tcW w:w="1140" w:type="dxa"/>
          </w:tcPr>
          <w:p w14:paraId="7DF0C96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96B9CD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06D63F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FA1A00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64.73</w:t>
            </w:r>
          </w:p>
        </w:tc>
        <w:tc>
          <w:tcPr>
            <w:tcW w:w="1440" w:type="dxa"/>
          </w:tcPr>
          <w:p w14:paraId="4683F79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4FBE42A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0</w:t>
            </w:r>
          </w:p>
        </w:tc>
      </w:tr>
      <w:tr w:rsidR="00AB121F" w:rsidRPr="002B5CCE" w14:paraId="4845BBA2" w14:textId="77777777" w:rsidTr="001B0304">
        <w:tc>
          <w:tcPr>
            <w:tcW w:w="1140" w:type="dxa"/>
          </w:tcPr>
          <w:p w14:paraId="6F34AEB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31F8B2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C2A4DE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DFC797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93.7453</w:t>
            </w:r>
          </w:p>
        </w:tc>
        <w:tc>
          <w:tcPr>
            <w:tcW w:w="1440" w:type="dxa"/>
          </w:tcPr>
          <w:p w14:paraId="59CD2B3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2F00AEF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0</w:t>
            </w:r>
          </w:p>
        </w:tc>
      </w:tr>
      <w:tr w:rsidR="00AB121F" w:rsidRPr="002B5CCE" w14:paraId="6DFCF0E7" w14:textId="77777777" w:rsidTr="001B0304">
        <w:tc>
          <w:tcPr>
            <w:tcW w:w="1140" w:type="dxa"/>
          </w:tcPr>
          <w:p w14:paraId="363C17A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A637D4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5C9644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A18078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86.7375</w:t>
            </w:r>
          </w:p>
        </w:tc>
        <w:tc>
          <w:tcPr>
            <w:tcW w:w="1440" w:type="dxa"/>
          </w:tcPr>
          <w:p w14:paraId="36E6825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44222BF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0</w:t>
            </w:r>
          </w:p>
        </w:tc>
      </w:tr>
      <w:tr w:rsidR="00AB121F" w:rsidRPr="002B5CCE" w14:paraId="4AD5E09B" w14:textId="77777777" w:rsidTr="001B0304">
        <w:tc>
          <w:tcPr>
            <w:tcW w:w="1140" w:type="dxa"/>
          </w:tcPr>
          <w:p w14:paraId="1BB2AFC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10E217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626803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E126BD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80.7193</w:t>
            </w:r>
          </w:p>
        </w:tc>
        <w:tc>
          <w:tcPr>
            <w:tcW w:w="1440" w:type="dxa"/>
          </w:tcPr>
          <w:p w14:paraId="73C0F6F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4CCF615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1</w:t>
            </w:r>
          </w:p>
        </w:tc>
      </w:tr>
      <w:tr w:rsidR="00AB121F" w:rsidRPr="002B5CCE" w14:paraId="3C588259" w14:textId="77777777" w:rsidTr="001B0304">
        <w:tc>
          <w:tcPr>
            <w:tcW w:w="1140" w:type="dxa"/>
          </w:tcPr>
          <w:p w14:paraId="0A16754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A9DC58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1B0011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825E36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49.8352</w:t>
            </w:r>
          </w:p>
        </w:tc>
        <w:tc>
          <w:tcPr>
            <w:tcW w:w="1440" w:type="dxa"/>
          </w:tcPr>
          <w:p w14:paraId="70910A4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07434FC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1</w:t>
            </w:r>
          </w:p>
        </w:tc>
      </w:tr>
      <w:tr w:rsidR="00AB121F" w:rsidRPr="002B5CCE" w14:paraId="6452F30D" w14:textId="77777777" w:rsidTr="001B0304">
        <w:tc>
          <w:tcPr>
            <w:tcW w:w="1140" w:type="dxa"/>
          </w:tcPr>
          <w:p w14:paraId="2A8D703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F17C12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D5AE69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34C0EE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20.9159</w:t>
            </w:r>
          </w:p>
        </w:tc>
        <w:tc>
          <w:tcPr>
            <w:tcW w:w="1440" w:type="dxa"/>
          </w:tcPr>
          <w:p w14:paraId="57E3D58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5A82BB2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1</w:t>
            </w:r>
          </w:p>
        </w:tc>
      </w:tr>
      <w:tr w:rsidR="00AB121F" w:rsidRPr="002B5CCE" w14:paraId="7AC5B74F" w14:textId="77777777" w:rsidTr="001B0304">
        <w:tc>
          <w:tcPr>
            <w:tcW w:w="1140" w:type="dxa"/>
          </w:tcPr>
          <w:p w14:paraId="5D432DC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5405FB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1A4FEA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1CAC47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47.9413</w:t>
            </w:r>
          </w:p>
        </w:tc>
        <w:tc>
          <w:tcPr>
            <w:tcW w:w="1440" w:type="dxa"/>
          </w:tcPr>
          <w:p w14:paraId="0ADF8A4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3CC8B49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1</w:t>
            </w:r>
          </w:p>
        </w:tc>
      </w:tr>
      <w:tr w:rsidR="00AB121F" w:rsidRPr="002B5CCE" w14:paraId="7A3B739A" w14:textId="77777777" w:rsidTr="001B0304">
        <w:tc>
          <w:tcPr>
            <w:tcW w:w="1140" w:type="dxa"/>
          </w:tcPr>
          <w:p w14:paraId="0E164E7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8CCA29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D873F2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88E4DA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40.9334</w:t>
            </w:r>
          </w:p>
        </w:tc>
        <w:tc>
          <w:tcPr>
            <w:tcW w:w="1440" w:type="dxa"/>
          </w:tcPr>
          <w:p w14:paraId="4646BA8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226E3D8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1</w:t>
            </w:r>
          </w:p>
        </w:tc>
      </w:tr>
      <w:tr w:rsidR="00AB121F" w:rsidRPr="002B5CCE" w14:paraId="55CB341F" w14:textId="77777777" w:rsidTr="001B0304">
        <w:tc>
          <w:tcPr>
            <w:tcW w:w="1140" w:type="dxa"/>
          </w:tcPr>
          <w:p w14:paraId="55CEDC0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BDC90F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7B3824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C995FD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72.2026</w:t>
            </w:r>
          </w:p>
        </w:tc>
        <w:tc>
          <w:tcPr>
            <w:tcW w:w="1440" w:type="dxa"/>
          </w:tcPr>
          <w:p w14:paraId="42FDAB1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18998D3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1</w:t>
            </w:r>
          </w:p>
        </w:tc>
      </w:tr>
      <w:tr w:rsidR="00AB121F" w:rsidRPr="002B5CCE" w14:paraId="6D5C95D2" w14:textId="77777777" w:rsidTr="001B0304">
        <w:tc>
          <w:tcPr>
            <w:tcW w:w="1140" w:type="dxa"/>
          </w:tcPr>
          <w:p w14:paraId="6F9B6B7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8779FA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033E23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179518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47.2275</w:t>
            </w:r>
          </w:p>
        </w:tc>
        <w:tc>
          <w:tcPr>
            <w:tcW w:w="1440" w:type="dxa"/>
          </w:tcPr>
          <w:p w14:paraId="663ABA0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75FFB20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1</w:t>
            </w:r>
          </w:p>
        </w:tc>
      </w:tr>
      <w:tr w:rsidR="00AB121F" w:rsidRPr="002B5CCE" w14:paraId="627C180D" w14:textId="77777777" w:rsidTr="001B0304">
        <w:tc>
          <w:tcPr>
            <w:tcW w:w="1140" w:type="dxa"/>
          </w:tcPr>
          <w:p w14:paraId="13EC81D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33CF16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405413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8A4150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57.2644</w:t>
            </w:r>
          </w:p>
        </w:tc>
        <w:tc>
          <w:tcPr>
            <w:tcW w:w="1440" w:type="dxa"/>
          </w:tcPr>
          <w:p w14:paraId="29C787E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66B5AB5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1</w:t>
            </w:r>
          </w:p>
        </w:tc>
      </w:tr>
      <w:tr w:rsidR="00AB121F" w:rsidRPr="002B5CCE" w14:paraId="2638F0F3" w14:textId="77777777" w:rsidTr="001B0304">
        <w:tc>
          <w:tcPr>
            <w:tcW w:w="1140" w:type="dxa"/>
          </w:tcPr>
          <w:p w14:paraId="4DB3A1E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F58274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3E8171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9CA21F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37.2432</w:t>
            </w:r>
          </w:p>
        </w:tc>
        <w:tc>
          <w:tcPr>
            <w:tcW w:w="1440" w:type="dxa"/>
          </w:tcPr>
          <w:p w14:paraId="4A8620D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16A72B6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1</w:t>
            </w:r>
          </w:p>
        </w:tc>
      </w:tr>
      <w:tr w:rsidR="00AB121F" w:rsidRPr="002B5CCE" w14:paraId="4902CB45" w14:textId="77777777" w:rsidTr="001B0304">
        <w:tc>
          <w:tcPr>
            <w:tcW w:w="1140" w:type="dxa"/>
          </w:tcPr>
          <w:p w14:paraId="71806EA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7219E0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FB7AC7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460F14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25.7666</w:t>
            </w:r>
          </w:p>
        </w:tc>
        <w:tc>
          <w:tcPr>
            <w:tcW w:w="1440" w:type="dxa"/>
          </w:tcPr>
          <w:p w14:paraId="66142D2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1440" w:type="dxa"/>
          </w:tcPr>
          <w:p w14:paraId="2F14B8D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1</w:t>
            </w:r>
          </w:p>
        </w:tc>
      </w:tr>
    </w:tbl>
    <w:p w14:paraId="0B3CE964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2 [tMSn]</w:t>
      </w:r>
    </w:p>
    <w:p w14:paraId="3AD2543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31F5358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2713E97E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41F15200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61E3B1E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772DA87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2DA4AF2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21DF4CF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0E999B7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35EE135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0969257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21CFCBF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3BD03B8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3E88E63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24F39D1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30DEA3D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6841690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3067AC5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144AEA7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191253F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6F2BF80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04D81C5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71C2D9D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5B2BF07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3FB4B35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124FD2B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1B546BD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10BAB08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K9ac-K14ac</w:t>
      </w:r>
    </w:p>
    <w:p w14:paraId="65135AE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2930F4F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13DA8CCB" w14:textId="77777777" w:rsidTr="001B0304">
        <w:tc>
          <w:tcPr>
            <w:tcW w:w="6900" w:type="dxa"/>
            <w:gridSpan w:val="5"/>
          </w:tcPr>
          <w:p w14:paraId="4EBF16C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522CD8CC" w14:textId="77777777" w:rsidTr="001B0304">
        <w:tc>
          <w:tcPr>
            <w:tcW w:w="1140" w:type="dxa"/>
            <w:shd w:val="clear" w:color="auto" w:fill="C0C0C0"/>
          </w:tcPr>
          <w:p w14:paraId="425804D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45BD7AD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111DD3A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404CC5A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5C48067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708E7632" w14:textId="77777777" w:rsidTr="001B0304">
        <w:tc>
          <w:tcPr>
            <w:tcW w:w="1140" w:type="dxa"/>
          </w:tcPr>
          <w:p w14:paraId="1D85F49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704D63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F9BC16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557145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00.2828</w:t>
            </w:r>
          </w:p>
        </w:tc>
        <w:tc>
          <w:tcPr>
            <w:tcW w:w="1440" w:type="dxa"/>
          </w:tcPr>
          <w:p w14:paraId="18B4F10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24595D44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3 [tMSn]</w:t>
      </w:r>
    </w:p>
    <w:p w14:paraId="135BD25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44A14F3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7B69A5C2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1F08F213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353B7A4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45CEB22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25969E5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1E459E0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6FCCBA1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1C0B5FF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7B6C6FE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0A0DB21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4A7690D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419FA2E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2439827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4D4EBD1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60B8D52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2DD5083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60A7F1E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25F8FEC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5C53889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0BABD05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5964580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79919D6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6250F76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572FE2B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6318639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39B14FA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unmod-K9me1K14ac</w:t>
      </w:r>
    </w:p>
    <w:p w14:paraId="624A860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60057145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1CF2CD7F" w14:textId="77777777" w:rsidTr="001B0304">
        <w:tc>
          <w:tcPr>
            <w:tcW w:w="6900" w:type="dxa"/>
            <w:gridSpan w:val="5"/>
          </w:tcPr>
          <w:p w14:paraId="4BD7480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2FF70A0F" w14:textId="77777777" w:rsidTr="001B0304">
        <w:tc>
          <w:tcPr>
            <w:tcW w:w="1140" w:type="dxa"/>
            <w:shd w:val="clear" w:color="auto" w:fill="C0C0C0"/>
          </w:tcPr>
          <w:p w14:paraId="29C2474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1D34FC8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14C7C3E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4EB3ED2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679DE8C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45D69D31" w14:textId="77777777" w:rsidTr="001B0304">
        <w:tc>
          <w:tcPr>
            <w:tcW w:w="1140" w:type="dxa"/>
          </w:tcPr>
          <w:p w14:paraId="3349A20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ADA232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D82D6D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F781FB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07.2906</w:t>
            </w:r>
          </w:p>
        </w:tc>
        <w:tc>
          <w:tcPr>
            <w:tcW w:w="1440" w:type="dxa"/>
          </w:tcPr>
          <w:p w14:paraId="6E6578C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55593E3C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4 [tMSn]</w:t>
      </w:r>
    </w:p>
    <w:p w14:paraId="5BB5710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5ABE866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5A368A89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796D8C4C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7AAC3A5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3C4709D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0C50C4F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11A1CF8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07A2B7E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0874B35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0010D57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20DA0D4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683CF8F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062934B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75D72CE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5AE2D2D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4ABF670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2BE0917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61389FB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5453755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20C93FE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63A47A3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37F0B9B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29125EE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40CEA1B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521E203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68C62C0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1592F64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K9me2-K9me3K14ac</w:t>
      </w:r>
    </w:p>
    <w:p w14:paraId="41FF12C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71804856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55AAAB13" w14:textId="77777777" w:rsidTr="001B0304">
        <w:tc>
          <w:tcPr>
            <w:tcW w:w="6900" w:type="dxa"/>
            <w:gridSpan w:val="5"/>
          </w:tcPr>
          <w:p w14:paraId="6164089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086E60D7" w14:textId="77777777" w:rsidTr="001B0304">
        <w:tc>
          <w:tcPr>
            <w:tcW w:w="1140" w:type="dxa"/>
            <w:shd w:val="clear" w:color="auto" w:fill="C0C0C0"/>
          </w:tcPr>
          <w:p w14:paraId="0F71DB6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1DFB070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4248DCF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00512E7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4570836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32D7C5ED" w14:textId="77777777" w:rsidTr="001B0304">
        <w:tc>
          <w:tcPr>
            <w:tcW w:w="1140" w:type="dxa"/>
          </w:tcPr>
          <w:p w14:paraId="0D85C61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00E0E3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64533D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7E2BEB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93.2932</w:t>
            </w:r>
          </w:p>
        </w:tc>
        <w:tc>
          <w:tcPr>
            <w:tcW w:w="1440" w:type="dxa"/>
          </w:tcPr>
          <w:p w14:paraId="50BB0C6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1AD0EE44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5 [tMSn]</w:t>
      </w:r>
    </w:p>
    <w:p w14:paraId="5C51600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38DD9E4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290E9477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2F625E51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6BC90F0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1B529C4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4B42C2C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5B37752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79974F9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3CD4FA3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5190102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1EC9ACC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39F4F4C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055F448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32D46E1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1A8F748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0C75CCD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1E40024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18A399F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575723A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44FE8B1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742BB72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4C1DD79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2FE48AE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6DB1B1F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5504EF6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9601AF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36F6DDC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K18ac-K23ac</w:t>
      </w:r>
    </w:p>
    <w:p w14:paraId="37A60A2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77E08096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18221977" w14:textId="77777777" w:rsidTr="001B0304">
        <w:tc>
          <w:tcPr>
            <w:tcW w:w="6900" w:type="dxa"/>
            <w:gridSpan w:val="5"/>
          </w:tcPr>
          <w:p w14:paraId="7AB1F57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6F186686" w14:textId="77777777" w:rsidTr="001B0304">
        <w:tc>
          <w:tcPr>
            <w:tcW w:w="1140" w:type="dxa"/>
            <w:shd w:val="clear" w:color="auto" w:fill="C0C0C0"/>
          </w:tcPr>
          <w:p w14:paraId="6F37B83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47A38CA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68576E4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7D2E9FE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00B9B31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6170FECD" w14:textId="77777777" w:rsidTr="001B0304">
        <w:tc>
          <w:tcPr>
            <w:tcW w:w="1140" w:type="dxa"/>
          </w:tcPr>
          <w:p w14:paraId="1622157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49E8C7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17F6BF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05E18E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42.8274</w:t>
            </w:r>
          </w:p>
        </w:tc>
        <w:tc>
          <w:tcPr>
            <w:tcW w:w="1440" w:type="dxa"/>
          </w:tcPr>
          <w:p w14:paraId="44ED5F6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46EBF443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6 [tMSn]</w:t>
      </w:r>
    </w:p>
    <w:p w14:paraId="6506767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43FCBCE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51E7D0CB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4541E4A5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0BED732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2F6821A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48E0904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6A0C215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6E67611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0F03A2F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198EC26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14C4D4D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5E270E4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1B5ACA0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05043B8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0E6CF94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05A49C2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17061DF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60B94CB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3FC2336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183B8FA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4001BB5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1D7D377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67C502C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0C07870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17D2B92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0A16092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0A6ACE6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K18me1-K23me1</w:t>
      </w:r>
    </w:p>
    <w:p w14:paraId="3E7E059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03A92B1B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44CB7731" w14:textId="77777777" w:rsidTr="001B0304">
        <w:tc>
          <w:tcPr>
            <w:tcW w:w="6900" w:type="dxa"/>
            <w:gridSpan w:val="5"/>
          </w:tcPr>
          <w:p w14:paraId="0BE7559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7AAF7F34" w14:textId="77777777" w:rsidTr="001B0304">
        <w:tc>
          <w:tcPr>
            <w:tcW w:w="1140" w:type="dxa"/>
            <w:shd w:val="clear" w:color="auto" w:fill="C0C0C0"/>
          </w:tcPr>
          <w:p w14:paraId="4CA87DD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lastRenderedPageBreak/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76F1C38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33E6107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1C13898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348F5B5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768DE7D2" w14:textId="77777777" w:rsidTr="001B0304">
        <w:tc>
          <w:tcPr>
            <w:tcW w:w="1140" w:type="dxa"/>
          </w:tcPr>
          <w:p w14:paraId="39AFD7F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9FDE68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C822FF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977364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56.843</w:t>
            </w:r>
          </w:p>
        </w:tc>
        <w:tc>
          <w:tcPr>
            <w:tcW w:w="1440" w:type="dxa"/>
          </w:tcPr>
          <w:p w14:paraId="6D692A6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3D035B1A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7 [tMSn]</w:t>
      </w:r>
    </w:p>
    <w:p w14:paraId="44CAB90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30283CE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12B5F03F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68CE5170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4E172A8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69C6512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7824518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2457CA3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56F629C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3CAC8F4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4302740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502A48C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0137978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4CBD9CB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2132F86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3B710C8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7AFB0B0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0BE235C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0034E17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07BB50F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381E551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7EB4675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69EE0E8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6CB1719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6E5EBDE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43A885C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32055E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7A8BF3A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K27me1-K36me1</w:t>
      </w:r>
    </w:p>
    <w:p w14:paraId="66102A9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153F78C4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4E965832" w14:textId="77777777" w:rsidTr="001B0304">
        <w:tc>
          <w:tcPr>
            <w:tcW w:w="6900" w:type="dxa"/>
            <w:gridSpan w:val="5"/>
          </w:tcPr>
          <w:p w14:paraId="3F08C5B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43B9091F" w14:textId="77777777" w:rsidTr="001B0304">
        <w:tc>
          <w:tcPr>
            <w:tcW w:w="1140" w:type="dxa"/>
            <w:shd w:val="clear" w:color="auto" w:fill="C0C0C0"/>
          </w:tcPr>
          <w:p w14:paraId="78C2580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52B79A3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68A35D0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5E34F92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314874E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35AFAFBC" w14:textId="77777777" w:rsidTr="001B0304">
        <w:tc>
          <w:tcPr>
            <w:tcW w:w="1140" w:type="dxa"/>
          </w:tcPr>
          <w:p w14:paraId="2C9FD03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A04962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D01B99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63920F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39.3142</w:t>
            </w:r>
          </w:p>
        </w:tc>
        <w:tc>
          <w:tcPr>
            <w:tcW w:w="1440" w:type="dxa"/>
          </w:tcPr>
          <w:p w14:paraId="08B227D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</w:t>
            </w:r>
          </w:p>
        </w:tc>
      </w:tr>
    </w:tbl>
    <w:p w14:paraId="2FF59B76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8 [tMSn]</w:t>
      </w:r>
    </w:p>
    <w:p w14:paraId="7C59C16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1A5C72F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67B34791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63CD7DB6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tMS² OT HCD</w:t>
      </w:r>
    </w:p>
    <w:p w14:paraId="5D5C888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41EDB17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56BD7AE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3E206F2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7D55A58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59BB1A6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79EFF73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05ECF6F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6ECB3BD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05C4A13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6368C43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453C760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3B87E02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66AEFF3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628128D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100957E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517D82B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570DA6B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41C17F5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373F03A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077CB9E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56F3786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555FD45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58614F1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K27me2-K36me2</w:t>
      </w:r>
    </w:p>
    <w:p w14:paraId="2824F90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2D7183AA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6052CB99" w14:textId="77777777" w:rsidTr="001B0304">
        <w:tc>
          <w:tcPr>
            <w:tcW w:w="6900" w:type="dxa"/>
            <w:gridSpan w:val="5"/>
          </w:tcPr>
          <w:p w14:paraId="76D4E49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257988D0" w14:textId="77777777" w:rsidTr="001B0304">
        <w:tc>
          <w:tcPr>
            <w:tcW w:w="1140" w:type="dxa"/>
            <w:shd w:val="clear" w:color="auto" w:fill="C0C0C0"/>
          </w:tcPr>
          <w:p w14:paraId="63599CE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7FE5081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1074EAD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7063389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297FC37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5319B616" w14:textId="77777777" w:rsidTr="001B0304">
        <w:tc>
          <w:tcPr>
            <w:tcW w:w="1140" w:type="dxa"/>
          </w:tcPr>
          <w:p w14:paraId="4282675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FC3049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792FC9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CF1762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25.3107</w:t>
            </w:r>
          </w:p>
        </w:tc>
        <w:tc>
          <w:tcPr>
            <w:tcW w:w="1440" w:type="dxa"/>
          </w:tcPr>
          <w:p w14:paraId="564FEBE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</w:t>
            </w:r>
          </w:p>
        </w:tc>
      </w:tr>
    </w:tbl>
    <w:p w14:paraId="1C6B5A89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9 [tMSn]</w:t>
      </w:r>
    </w:p>
    <w:p w14:paraId="5D7D0CD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216364F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7D25E432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31B04B66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53495DF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40A7E69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0445F85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0B55C28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74149E7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56102AD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45499FB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4817FE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6715B3B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469D312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17746B2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6840A9C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13BD86D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68E9C5C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6B54886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2501CAF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50D3F67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6EA213E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5AE38B3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6660C3A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293DBAA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402D5C6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273D96F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00D504C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methyls</w:t>
      </w:r>
    </w:p>
    <w:p w14:paraId="0726177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5B5F3F1E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17C6D5B6" w14:textId="77777777" w:rsidTr="001B0304">
        <w:tc>
          <w:tcPr>
            <w:tcW w:w="6900" w:type="dxa"/>
            <w:gridSpan w:val="5"/>
          </w:tcPr>
          <w:p w14:paraId="7005562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28D8A23A" w14:textId="77777777" w:rsidTr="001B0304">
        <w:tc>
          <w:tcPr>
            <w:tcW w:w="1140" w:type="dxa"/>
            <w:shd w:val="clear" w:color="auto" w:fill="C0C0C0"/>
          </w:tcPr>
          <w:p w14:paraId="42015BC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492B48D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1C95847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2F07C3D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57EFE2B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6945DF66" w14:textId="77777777" w:rsidTr="001B0304">
        <w:tc>
          <w:tcPr>
            <w:tcW w:w="1140" w:type="dxa"/>
          </w:tcPr>
          <w:p w14:paraId="19D4639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3FC52A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1FB5AC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2D6988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29.9826</w:t>
            </w:r>
          </w:p>
        </w:tc>
        <w:tc>
          <w:tcPr>
            <w:tcW w:w="1440" w:type="dxa"/>
          </w:tcPr>
          <w:p w14:paraId="1DA54B4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</w:t>
            </w:r>
          </w:p>
        </w:tc>
      </w:tr>
    </w:tbl>
    <w:p w14:paraId="38982884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10 [tMSn]</w:t>
      </w:r>
    </w:p>
    <w:p w14:paraId="40572F5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6BBFD8D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39EED82C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1AE7D3A6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4AAF3B9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3F8E7AE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580DE8B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28A513B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5FF3050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0915202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0A7E877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32025F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735D5BF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5F9E918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6143120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6516C89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361B32D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4C7A02A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7FC3878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0B32D98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38CFCC3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16DA07F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45713C9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242F4CB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459F081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0105F44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5C79422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32EB9D6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4methyl mono-tri</w:t>
      </w:r>
    </w:p>
    <w:p w14:paraId="14021F1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06F37FB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22486C67" w14:textId="77777777" w:rsidTr="001B0304">
        <w:tc>
          <w:tcPr>
            <w:tcW w:w="6900" w:type="dxa"/>
            <w:gridSpan w:val="5"/>
          </w:tcPr>
          <w:p w14:paraId="35C3595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15060612" w14:textId="77777777" w:rsidTr="001B0304">
        <w:tc>
          <w:tcPr>
            <w:tcW w:w="1140" w:type="dxa"/>
            <w:shd w:val="clear" w:color="auto" w:fill="C0C0C0"/>
          </w:tcPr>
          <w:p w14:paraId="4F736B8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19F2130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76D0073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25B0F05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1001181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27D2D4FE" w14:textId="77777777" w:rsidTr="001B0304">
        <w:tc>
          <w:tcPr>
            <w:tcW w:w="1140" w:type="dxa"/>
          </w:tcPr>
          <w:p w14:paraId="2323A09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8D5196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23C35A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AE2E1B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34.6423</w:t>
            </w:r>
          </w:p>
        </w:tc>
        <w:tc>
          <w:tcPr>
            <w:tcW w:w="1440" w:type="dxa"/>
          </w:tcPr>
          <w:p w14:paraId="5CFB17F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</w:t>
            </w:r>
          </w:p>
        </w:tc>
      </w:tr>
    </w:tbl>
    <w:p w14:paraId="5E41D695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11 [tMSn]</w:t>
      </w:r>
    </w:p>
    <w:p w14:paraId="1ED208D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7AA908F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41CA2A80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03CD35AA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729060F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27E4FC5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16B22F6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4CD1AEC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2329F34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1B66205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37F2882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6E5D6FD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1198961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25C314D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4802B10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2A4E333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1510488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2CBB6B0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2D062C1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60D700F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334CF8E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2AF62C8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4116489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0EEBF97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0DCE029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3345B20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13CB43E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77F7F55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3.3 27me1-36me1</w:t>
      </w:r>
    </w:p>
    <w:p w14:paraId="7E8AF17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35DBE7E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739EA020" w14:textId="77777777" w:rsidTr="001B0304">
        <w:tc>
          <w:tcPr>
            <w:tcW w:w="6900" w:type="dxa"/>
            <w:gridSpan w:val="5"/>
          </w:tcPr>
          <w:p w14:paraId="2E61A90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20BFCAE1" w14:textId="77777777" w:rsidTr="001B0304">
        <w:tc>
          <w:tcPr>
            <w:tcW w:w="1140" w:type="dxa"/>
            <w:shd w:val="clear" w:color="auto" w:fill="C0C0C0"/>
          </w:tcPr>
          <w:p w14:paraId="2771CE0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53F8E93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0F1879B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39022FE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23F59E1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442AE1AB" w14:textId="77777777" w:rsidTr="001B0304">
        <w:tc>
          <w:tcPr>
            <w:tcW w:w="1140" w:type="dxa"/>
          </w:tcPr>
          <w:p w14:paraId="78D6D56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4C4DA8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F015E3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2883BA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44.7459</w:t>
            </w:r>
          </w:p>
        </w:tc>
        <w:tc>
          <w:tcPr>
            <w:tcW w:w="1440" w:type="dxa"/>
          </w:tcPr>
          <w:p w14:paraId="5F6516D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</w:t>
            </w:r>
          </w:p>
        </w:tc>
      </w:tr>
    </w:tbl>
    <w:p w14:paraId="3C203E9A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12 [tMSn]</w:t>
      </w:r>
    </w:p>
    <w:p w14:paraId="3C0E7FD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134B82D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52E87316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3A93F72C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597E273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57B2D60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02C97FB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0736748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4F20B34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348AE55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4F8DA98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08AE69B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261AE6C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7115255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5346061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4063B27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4BC13A9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4EF2A7A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4E15720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27C351C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0B2508B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26CC7B5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0DA4CC8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0646ACD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606243A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34C9F4F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42C7BAB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0353CD0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3.3 27me2-36me2</w:t>
      </w:r>
    </w:p>
    <w:p w14:paraId="40EDAD1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7915DE29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22AE0328" w14:textId="77777777" w:rsidTr="001B0304">
        <w:tc>
          <w:tcPr>
            <w:tcW w:w="6900" w:type="dxa"/>
            <w:gridSpan w:val="5"/>
          </w:tcPr>
          <w:p w14:paraId="56F8D27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079A8014" w14:textId="77777777" w:rsidTr="001B0304">
        <w:tc>
          <w:tcPr>
            <w:tcW w:w="1140" w:type="dxa"/>
            <w:shd w:val="clear" w:color="auto" w:fill="C0C0C0"/>
          </w:tcPr>
          <w:p w14:paraId="08BBE1A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2ACCD8D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0FA7EF7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389ACB5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2577FFB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5E1DA805" w14:textId="77777777" w:rsidTr="001B0304">
        <w:tc>
          <w:tcPr>
            <w:tcW w:w="1140" w:type="dxa"/>
          </w:tcPr>
          <w:p w14:paraId="4D303C4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E84844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CD3322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D38731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30.8423</w:t>
            </w:r>
          </w:p>
        </w:tc>
        <w:tc>
          <w:tcPr>
            <w:tcW w:w="1440" w:type="dxa"/>
          </w:tcPr>
          <w:p w14:paraId="59A305A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</w:t>
            </w:r>
          </w:p>
        </w:tc>
      </w:tr>
    </w:tbl>
    <w:p w14:paraId="32C3B06B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13 [tMSn]</w:t>
      </w:r>
    </w:p>
    <w:p w14:paraId="1853C23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604EFE3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517C5BD3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2ADB9C8C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46117A1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2786301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61EF5A0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365E054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4FFC5D5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1F968EF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6DF6FC2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73387D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4EEFBEC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5E772A3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1C9C64B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36D0924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7A897B4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074BFEF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0980C9A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2CC504E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1D59E7B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1D1B0A2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31608C1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5FEB7B7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67EB682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4D0792A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69225D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1FC2E87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3.3 3methyls</w:t>
      </w:r>
    </w:p>
    <w:p w14:paraId="135D405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7B7A80BA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6D648554" w14:textId="77777777" w:rsidTr="001B0304">
        <w:tc>
          <w:tcPr>
            <w:tcW w:w="6900" w:type="dxa"/>
            <w:gridSpan w:val="5"/>
          </w:tcPr>
          <w:p w14:paraId="25A95D1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4885404F" w14:textId="77777777" w:rsidTr="001B0304">
        <w:tc>
          <w:tcPr>
            <w:tcW w:w="1140" w:type="dxa"/>
            <w:shd w:val="clear" w:color="auto" w:fill="C0C0C0"/>
          </w:tcPr>
          <w:p w14:paraId="445BE92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150BED3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0597F00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30DF49D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0120205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0B63AB72" w14:textId="77777777" w:rsidTr="001B0304">
        <w:tc>
          <w:tcPr>
            <w:tcW w:w="1140" w:type="dxa"/>
          </w:tcPr>
          <w:p w14:paraId="3B00F1F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E4F58D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50EF35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99AFB6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35.5142</w:t>
            </w:r>
          </w:p>
        </w:tc>
        <w:tc>
          <w:tcPr>
            <w:tcW w:w="1440" w:type="dxa"/>
          </w:tcPr>
          <w:p w14:paraId="69AC206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</w:t>
            </w:r>
          </w:p>
        </w:tc>
      </w:tr>
    </w:tbl>
    <w:p w14:paraId="09B4E559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lastRenderedPageBreak/>
        <w:t>Experiment#14 [tMSn]</w:t>
      </w:r>
    </w:p>
    <w:p w14:paraId="7BCF2BE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55D3E29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3CA93C3C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4378A12A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05CB9A2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6EE5B87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7DE26F1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72CCB8A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32D566F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3FDAF7E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4E65364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1BE0281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016E120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76B782E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7926576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4EF4BEB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1E46909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142687B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25323A0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12E9B6C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2B15B0A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7A26F7F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4404B8B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0430396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4916D8D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0C8A9C2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C96814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74E96DB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3.3 4methyls</w:t>
      </w:r>
    </w:p>
    <w:p w14:paraId="3A22A37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5DE565CA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54BB5631" w14:textId="77777777" w:rsidTr="001B0304">
        <w:tc>
          <w:tcPr>
            <w:tcW w:w="6900" w:type="dxa"/>
            <w:gridSpan w:val="5"/>
          </w:tcPr>
          <w:p w14:paraId="447EEF9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0F4DB3A6" w14:textId="77777777" w:rsidTr="001B0304">
        <w:tc>
          <w:tcPr>
            <w:tcW w:w="1140" w:type="dxa"/>
            <w:shd w:val="clear" w:color="auto" w:fill="C0C0C0"/>
          </w:tcPr>
          <w:p w14:paraId="31E66ED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703619A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6683BBD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66CA17B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71FCEE4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4B011BF5" w14:textId="77777777" w:rsidTr="001B0304">
        <w:tc>
          <w:tcPr>
            <w:tcW w:w="1140" w:type="dxa"/>
          </w:tcPr>
          <w:p w14:paraId="32F18E0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7E3124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D426A7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7FC3F1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40.1861</w:t>
            </w:r>
          </w:p>
        </w:tc>
        <w:tc>
          <w:tcPr>
            <w:tcW w:w="1440" w:type="dxa"/>
          </w:tcPr>
          <w:p w14:paraId="030DFF2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</w:t>
            </w:r>
          </w:p>
        </w:tc>
      </w:tr>
    </w:tbl>
    <w:p w14:paraId="049A5BBA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15 [tMSn]</w:t>
      </w:r>
    </w:p>
    <w:p w14:paraId="30BDB14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7845FDC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30259C1A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2DE25EFF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6063366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592AD81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5BB1FAC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55EE4BC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31DE06E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2DBCB90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3C13BA0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5BD39E7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6074115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5FCA91C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794717D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376B8FA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500</w:t>
      </w:r>
    </w:p>
    <w:p w14:paraId="34735BE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4898888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1EBA68F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70591E2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25E76D6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3A5CE62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18F648E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3B586F0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4AA7816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171D53C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5B237B3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7B3BC8B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4 1ac</w:t>
      </w:r>
    </w:p>
    <w:p w14:paraId="3F903AD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1B2D6D6C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731ED239" w14:textId="77777777" w:rsidTr="001B0304">
        <w:tc>
          <w:tcPr>
            <w:tcW w:w="6900" w:type="dxa"/>
            <w:gridSpan w:val="5"/>
          </w:tcPr>
          <w:p w14:paraId="38CB87A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43E69745" w14:textId="77777777" w:rsidTr="001B0304">
        <w:tc>
          <w:tcPr>
            <w:tcW w:w="1140" w:type="dxa"/>
            <w:shd w:val="clear" w:color="auto" w:fill="C0C0C0"/>
          </w:tcPr>
          <w:p w14:paraId="0073D16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7634A66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5CE04BF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23CEBE2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4D6201A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1BBD4DFE" w14:textId="77777777" w:rsidTr="001B0304">
        <w:tc>
          <w:tcPr>
            <w:tcW w:w="1140" w:type="dxa"/>
          </w:tcPr>
          <w:p w14:paraId="00461AF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C855AF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2FF520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7FBBE4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40.9334</w:t>
            </w:r>
          </w:p>
        </w:tc>
        <w:tc>
          <w:tcPr>
            <w:tcW w:w="1440" w:type="dxa"/>
          </w:tcPr>
          <w:p w14:paraId="6FBF5F7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4865B7F4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16 [tMSn]</w:t>
      </w:r>
    </w:p>
    <w:p w14:paraId="014EEBB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4BB5069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7ACBDE5F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7A1EDB4B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0CCFC4F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19C3B67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043B7CF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7936277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2D94ACE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3BB9643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5245A2F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5488A3A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18FC49E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21AB771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4A0456D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23854E4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500</w:t>
      </w:r>
    </w:p>
    <w:p w14:paraId="4C17D1A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48D2DCC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5C6D2B8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632B43A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0DCEB88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4E89031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7948FF4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0075D97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4423F37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323FB1D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5095437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094B04D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4 2ac</w:t>
      </w:r>
    </w:p>
    <w:p w14:paraId="1E04FA8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400AF743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01A0DFFC" w14:textId="77777777" w:rsidTr="001B0304">
        <w:tc>
          <w:tcPr>
            <w:tcW w:w="6900" w:type="dxa"/>
            <w:gridSpan w:val="5"/>
          </w:tcPr>
          <w:p w14:paraId="7FBC9B5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44348A14" w14:textId="77777777" w:rsidTr="001B0304">
        <w:tc>
          <w:tcPr>
            <w:tcW w:w="1140" w:type="dxa"/>
            <w:shd w:val="clear" w:color="auto" w:fill="C0C0C0"/>
          </w:tcPr>
          <w:p w14:paraId="13BD65A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63F12D0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365952D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1BCB52C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6232716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6F8C6F89" w14:textId="77777777" w:rsidTr="001B0304">
        <w:tc>
          <w:tcPr>
            <w:tcW w:w="1140" w:type="dxa"/>
          </w:tcPr>
          <w:p w14:paraId="2EA1F41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61CD8A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BAFC25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0BFC81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33.9256</w:t>
            </w:r>
          </w:p>
        </w:tc>
        <w:tc>
          <w:tcPr>
            <w:tcW w:w="1440" w:type="dxa"/>
          </w:tcPr>
          <w:p w14:paraId="686B183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799FC324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17 [tMSn]</w:t>
      </w:r>
    </w:p>
    <w:p w14:paraId="010E3D5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1A53A61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1617B3C0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2657813D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0605D10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282FA1F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4664477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1016AF8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5158C9F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56493FE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53266B9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03F99F4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1A60151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731643A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382E939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6DE108F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500</w:t>
      </w:r>
    </w:p>
    <w:p w14:paraId="6D21779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37F4EA7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49D49E2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7CC3B80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7B779C1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36AB029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598ECFD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56C8506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5DC195C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669CA22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2205935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4AF2ADB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4 3ac</w:t>
      </w:r>
    </w:p>
    <w:p w14:paraId="5AFF7DB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16873B83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51D1A7B0" w14:textId="77777777" w:rsidTr="001B0304">
        <w:tc>
          <w:tcPr>
            <w:tcW w:w="6900" w:type="dxa"/>
            <w:gridSpan w:val="5"/>
          </w:tcPr>
          <w:p w14:paraId="5D02DC7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33BA5723" w14:textId="77777777" w:rsidTr="001B0304">
        <w:tc>
          <w:tcPr>
            <w:tcW w:w="1140" w:type="dxa"/>
            <w:shd w:val="clear" w:color="auto" w:fill="C0C0C0"/>
          </w:tcPr>
          <w:p w14:paraId="731AE39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69997A0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3FEB7A0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47B4E7F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0234840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3C2B0345" w14:textId="77777777" w:rsidTr="001B0304">
        <w:tc>
          <w:tcPr>
            <w:tcW w:w="1140" w:type="dxa"/>
          </w:tcPr>
          <w:p w14:paraId="0EADBBF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A1028C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8F9296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9B6C08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26.9178</w:t>
            </w:r>
          </w:p>
        </w:tc>
        <w:tc>
          <w:tcPr>
            <w:tcW w:w="1440" w:type="dxa"/>
          </w:tcPr>
          <w:p w14:paraId="63046F3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59293EB0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18 [tMSn]</w:t>
      </w:r>
    </w:p>
    <w:p w14:paraId="1E56D0D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0397697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62B65A30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08AEE0B9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37EFC14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03D73AE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72FB95E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38B2543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2C54F27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51E73D3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2F251DD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DF74C7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533CB53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5B00C5D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47B382A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4CA92D6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1140446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698CF7C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600AC81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18AAEDA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706CDF1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1BB735A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5E91CF1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1AC2582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2CBCD63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6372D41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473F8DE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6C34F54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2A1 K5ac-K9ac</w:t>
      </w:r>
    </w:p>
    <w:p w14:paraId="46B2440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FE903BB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7D47B017" w14:textId="77777777" w:rsidTr="001B0304">
        <w:tc>
          <w:tcPr>
            <w:tcW w:w="6900" w:type="dxa"/>
            <w:gridSpan w:val="5"/>
          </w:tcPr>
          <w:p w14:paraId="6940FD7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23AD2653" w14:textId="77777777" w:rsidTr="001B0304">
        <w:tc>
          <w:tcPr>
            <w:tcW w:w="1140" w:type="dxa"/>
            <w:shd w:val="clear" w:color="auto" w:fill="C0C0C0"/>
          </w:tcPr>
          <w:p w14:paraId="423B4C9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77F69FA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4B580FE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0C67E8E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095F2F7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7B2EEAAA" w14:textId="77777777" w:rsidTr="001B0304">
        <w:tc>
          <w:tcPr>
            <w:tcW w:w="1140" w:type="dxa"/>
          </w:tcPr>
          <w:p w14:paraId="44A4112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533A8B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9DC454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259A11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50.2566</w:t>
            </w:r>
          </w:p>
        </w:tc>
        <w:tc>
          <w:tcPr>
            <w:tcW w:w="1440" w:type="dxa"/>
          </w:tcPr>
          <w:p w14:paraId="2386887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51ED71FE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19 [tMSn]</w:t>
      </w:r>
    </w:p>
    <w:p w14:paraId="1D3B0F6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7DCA3B4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52520038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2EDF38F0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44982BC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1CD51E6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6FD3C5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2C00183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1AAEBF1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3CE4C00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2EA77FA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6AD8B22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1636B05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4B1812A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7591A0E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6ED7D71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6963D80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3663B82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2A9C4C5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49298AD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59BFF66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345DA6C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07D367A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543C18D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2092635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2AF931D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4FA7C1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08768C6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2A1-J me1-ac</w:t>
      </w:r>
    </w:p>
    <w:p w14:paraId="46F4A79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2CE9F87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708F21D9" w14:textId="77777777" w:rsidTr="001B0304">
        <w:tc>
          <w:tcPr>
            <w:tcW w:w="6900" w:type="dxa"/>
            <w:gridSpan w:val="5"/>
          </w:tcPr>
          <w:p w14:paraId="3BCADD0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45B0CB3F" w14:textId="77777777" w:rsidTr="001B0304">
        <w:tc>
          <w:tcPr>
            <w:tcW w:w="1140" w:type="dxa"/>
            <w:shd w:val="clear" w:color="auto" w:fill="C0C0C0"/>
          </w:tcPr>
          <w:p w14:paraId="3E1271C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64A3A12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746A486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2C68A58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45A4287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7FDC54A0" w14:textId="77777777" w:rsidTr="001B0304">
        <w:tc>
          <w:tcPr>
            <w:tcW w:w="1140" w:type="dxa"/>
          </w:tcPr>
          <w:p w14:paraId="2A72195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641DB5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7888B2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C4FE67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64.2723</w:t>
            </w:r>
          </w:p>
        </w:tc>
        <w:tc>
          <w:tcPr>
            <w:tcW w:w="1440" w:type="dxa"/>
          </w:tcPr>
          <w:p w14:paraId="1049F22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42A78BBD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20 [tMSn]</w:t>
      </w:r>
    </w:p>
    <w:p w14:paraId="30A8B73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53888AF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38493B51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6C7574BB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710C0FC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76C57FF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11CBBFC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508968B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4284425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66F23DC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7639C9C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21FE84C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3C3883A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5F1FBB2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5F5C331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6F21DF3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017D083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34B1DC1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2655F0B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4A0194C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39B69AF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2D64862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047C0A8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25AD580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0617D79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5BB6B92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0BE9422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0E9C25E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2AJ K5me1-K9me1</w:t>
      </w:r>
    </w:p>
    <w:p w14:paraId="176767F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750D108D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01194FC4" w14:textId="77777777" w:rsidTr="001B0304">
        <w:tc>
          <w:tcPr>
            <w:tcW w:w="6900" w:type="dxa"/>
            <w:gridSpan w:val="5"/>
          </w:tcPr>
          <w:p w14:paraId="1140E18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44FA19D4" w14:textId="77777777" w:rsidTr="001B0304">
        <w:tc>
          <w:tcPr>
            <w:tcW w:w="1140" w:type="dxa"/>
            <w:shd w:val="clear" w:color="auto" w:fill="C0C0C0"/>
          </w:tcPr>
          <w:p w14:paraId="4315C38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34FA19A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79B6451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6086BE5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2C40975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23312E0A" w14:textId="77777777" w:rsidTr="001B0304">
        <w:tc>
          <w:tcPr>
            <w:tcW w:w="1140" w:type="dxa"/>
          </w:tcPr>
          <w:p w14:paraId="49BDA93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C117C9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5E5B65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8915A1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78.2879</w:t>
            </w:r>
          </w:p>
        </w:tc>
        <w:tc>
          <w:tcPr>
            <w:tcW w:w="1440" w:type="dxa"/>
          </w:tcPr>
          <w:p w14:paraId="6B39CB1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30BFF2B3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21 [tMSn]</w:t>
      </w:r>
    </w:p>
    <w:p w14:paraId="4ECE984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66B531D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5046C31A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45B791CA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2E60C7F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51E39FC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247466D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209AE52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7156043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0BEBFC1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7733811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0DEBE45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2DA38BB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7632AD9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113B2F3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268FEA7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7A23812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3F1E4A1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080C887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63DBA3E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7C2BC5F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3657320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4A28374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03DE544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0352D57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1BD43B9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7FF691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5C6EDE7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2AX K5ac-K9ac</w:t>
      </w:r>
    </w:p>
    <w:p w14:paraId="245A1A0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2FA67137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2AEB9A07" w14:textId="77777777" w:rsidTr="001B0304">
        <w:tc>
          <w:tcPr>
            <w:tcW w:w="6900" w:type="dxa"/>
            <w:gridSpan w:val="5"/>
          </w:tcPr>
          <w:p w14:paraId="1F52149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2FC06C52" w14:textId="77777777" w:rsidTr="001B0304">
        <w:tc>
          <w:tcPr>
            <w:tcW w:w="1140" w:type="dxa"/>
            <w:shd w:val="clear" w:color="auto" w:fill="C0C0C0"/>
          </w:tcPr>
          <w:p w14:paraId="2B80BD7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04F207B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541E4D1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297F8CB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1D465F3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1113567D" w14:textId="77777777" w:rsidTr="001B0304">
        <w:tc>
          <w:tcPr>
            <w:tcW w:w="1140" w:type="dxa"/>
          </w:tcPr>
          <w:p w14:paraId="0408525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E4CAC0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E7148A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AFC6DD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36.7512</w:t>
            </w:r>
          </w:p>
        </w:tc>
        <w:tc>
          <w:tcPr>
            <w:tcW w:w="1440" w:type="dxa"/>
          </w:tcPr>
          <w:p w14:paraId="110F3FE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2DE9BD85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22 [tMSn]</w:t>
      </w:r>
    </w:p>
    <w:p w14:paraId="7B18756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745DB5D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4A15811F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36076CE3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55E9062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679DB6C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287A858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7F61689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56F5DC1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310A498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72B3D00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7741874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27EF485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21B72F9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0BA867C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56A112A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7C56868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1E7504A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0A3F3E8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374E70B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57464A9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3EA821E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53286FD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51580A7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39962BE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511F315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4B5543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2B6D7C6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2AX K5me1-K9me1</w:t>
      </w:r>
    </w:p>
    <w:p w14:paraId="2249756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77289912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72EA5818" w14:textId="77777777" w:rsidTr="001B0304">
        <w:tc>
          <w:tcPr>
            <w:tcW w:w="6900" w:type="dxa"/>
            <w:gridSpan w:val="5"/>
          </w:tcPr>
          <w:p w14:paraId="6B85466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1D0463CF" w14:textId="77777777" w:rsidTr="001B0304">
        <w:tc>
          <w:tcPr>
            <w:tcW w:w="1140" w:type="dxa"/>
            <w:shd w:val="clear" w:color="auto" w:fill="C0C0C0"/>
          </w:tcPr>
          <w:p w14:paraId="234294F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4C59B87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2907C82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2A95C50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4EB5517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69D48999" w14:textId="77777777" w:rsidTr="001B0304">
        <w:tc>
          <w:tcPr>
            <w:tcW w:w="1140" w:type="dxa"/>
          </w:tcPr>
          <w:p w14:paraId="4C75BA8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B821EC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9E32ED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B893F6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50.7668</w:t>
            </w:r>
          </w:p>
        </w:tc>
        <w:tc>
          <w:tcPr>
            <w:tcW w:w="1440" w:type="dxa"/>
          </w:tcPr>
          <w:p w14:paraId="2B51527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19AF968A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23 [tMSn]</w:t>
      </w:r>
    </w:p>
    <w:p w14:paraId="002EEB7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230B60E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0691A517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1C770813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1D7D748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70EC3EA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22C5DD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6B17E9F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0F77E78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05F8DEA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3782C5F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2EF1AD5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08947C5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4372C7E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256AFE5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14AD511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500</w:t>
      </w:r>
    </w:p>
    <w:p w14:paraId="580D8DC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1B0475F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152D5AF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0806B8D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04ED585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206395D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2779345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6FD9235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782E0D4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19C172D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2D5F14D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33AF768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2AV 1ac</w:t>
      </w:r>
    </w:p>
    <w:p w14:paraId="6D635E5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1826A053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089BCCC9" w14:textId="77777777" w:rsidTr="001B0304">
        <w:tc>
          <w:tcPr>
            <w:tcW w:w="6900" w:type="dxa"/>
            <w:gridSpan w:val="5"/>
          </w:tcPr>
          <w:p w14:paraId="1CE1418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20183E96" w14:textId="77777777" w:rsidTr="001B0304">
        <w:tc>
          <w:tcPr>
            <w:tcW w:w="1140" w:type="dxa"/>
            <w:shd w:val="clear" w:color="auto" w:fill="C0C0C0"/>
          </w:tcPr>
          <w:p w14:paraId="5C0BEE5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50C3901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797ABDC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74D07BA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7D256EC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7F2D030D" w14:textId="77777777" w:rsidTr="001B0304">
        <w:tc>
          <w:tcPr>
            <w:tcW w:w="1140" w:type="dxa"/>
          </w:tcPr>
          <w:p w14:paraId="5D25B61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AC67F2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C08878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E44451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85.0516</w:t>
            </w:r>
          </w:p>
        </w:tc>
        <w:tc>
          <w:tcPr>
            <w:tcW w:w="1440" w:type="dxa"/>
          </w:tcPr>
          <w:p w14:paraId="4C1C927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7CDAFFA8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24 [tMSn]</w:t>
      </w:r>
    </w:p>
    <w:p w14:paraId="788ECCA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194D65C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49455D2D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05146CCE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7B9ECC0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1607689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54530F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3A745D1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1D23B0F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7D47DDD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4917A96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2BCB865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39EDF6A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791D055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6963BBA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322364C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500</w:t>
      </w:r>
    </w:p>
    <w:p w14:paraId="12DD7E4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56426A2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4CEEED0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0508DCE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400E25F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79D41F9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59CDDFE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4A13127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58B7EA2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229F616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5768172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4F4C837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2AV 2ac</w:t>
      </w:r>
    </w:p>
    <w:p w14:paraId="455B44D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596CCE2F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262F21DB" w14:textId="77777777" w:rsidTr="001B0304">
        <w:tc>
          <w:tcPr>
            <w:tcW w:w="6900" w:type="dxa"/>
            <w:gridSpan w:val="5"/>
          </w:tcPr>
          <w:p w14:paraId="3E2ED85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0CD07F96" w14:textId="77777777" w:rsidTr="001B0304">
        <w:tc>
          <w:tcPr>
            <w:tcW w:w="1140" w:type="dxa"/>
            <w:shd w:val="clear" w:color="auto" w:fill="C0C0C0"/>
          </w:tcPr>
          <w:p w14:paraId="79329FA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2622D1D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20D9ADD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59EE6DB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2AF4CFB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77912856" w14:textId="77777777" w:rsidTr="001B0304">
        <w:tc>
          <w:tcPr>
            <w:tcW w:w="1140" w:type="dxa"/>
          </w:tcPr>
          <w:p w14:paraId="35BB5F8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04BB2A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312766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65457D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80.3797</w:t>
            </w:r>
          </w:p>
        </w:tc>
        <w:tc>
          <w:tcPr>
            <w:tcW w:w="1440" w:type="dxa"/>
          </w:tcPr>
          <w:p w14:paraId="3CBB469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16C55EA2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25 [tMSn]</w:t>
      </w:r>
    </w:p>
    <w:p w14:paraId="2CCC3C3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322E581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36F5D228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0F8C08AC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0A35748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3FC4CBF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7BD1A9E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357007B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25E3E60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32FD1E8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33899F9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41BBA58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56C98DF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0D594FB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3653344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3108A49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500</w:t>
      </w:r>
    </w:p>
    <w:p w14:paraId="339EFBD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752F34E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2F0E443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515AA20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1D07CAE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4EFFD54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47A540E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29B7EEC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104F403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4B5FA9F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007573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24A9E2E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2AV 3ac</w:t>
      </w:r>
    </w:p>
    <w:p w14:paraId="247360F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795A8B8F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686DE530" w14:textId="77777777" w:rsidTr="001B0304">
        <w:tc>
          <w:tcPr>
            <w:tcW w:w="6900" w:type="dxa"/>
            <w:gridSpan w:val="5"/>
          </w:tcPr>
          <w:p w14:paraId="21A8EBE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0A99AF60" w14:textId="77777777" w:rsidTr="001B0304">
        <w:tc>
          <w:tcPr>
            <w:tcW w:w="1140" w:type="dxa"/>
            <w:shd w:val="clear" w:color="auto" w:fill="C0C0C0"/>
          </w:tcPr>
          <w:p w14:paraId="5AFE431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6760D5B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08F2EFA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6AE1637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63B0A43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4D3886F1" w14:textId="77777777" w:rsidTr="001B0304">
        <w:tc>
          <w:tcPr>
            <w:tcW w:w="1140" w:type="dxa"/>
          </w:tcPr>
          <w:p w14:paraId="44E9A8F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304540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817E51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7BC495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75.7078</w:t>
            </w:r>
          </w:p>
        </w:tc>
        <w:tc>
          <w:tcPr>
            <w:tcW w:w="1440" w:type="dxa"/>
          </w:tcPr>
          <w:p w14:paraId="0D56925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0C9DB102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26 [tMSn]</w:t>
      </w:r>
    </w:p>
    <w:p w14:paraId="189C4AF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3EF4597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3F1825FC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1C75F789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74A6051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201DC6F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1664DB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3CBF4AF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11AC443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18C0F0C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3CE2E2F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672A905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66F0860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34521F9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4D91EEE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72868C4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500</w:t>
      </w:r>
    </w:p>
    <w:p w14:paraId="2EC0456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2133508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48A4B87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72455EE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6A56D48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20242EC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2722C20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7B79B86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07A3C33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308534F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014D46E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0CA6436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2AZ 1ac</w:t>
      </w:r>
    </w:p>
    <w:p w14:paraId="6175337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68454306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790B7979" w14:textId="77777777" w:rsidTr="001B0304">
        <w:tc>
          <w:tcPr>
            <w:tcW w:w="6900" w:type="dxa"/>
            <w:gridSpan w:val="5"/>
          </w:tcPr>
          <w:p w14:paraId="4429220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08ECC763" w14:textId="77777777" w:rsidTr="001B0304">
        <w:tc>
          <w:tcPr>
            <w:tcW w:w="1140" w:type="dxa"/>
            <w:shd w:val="clear" w:color="auto" w:fill="C0C0C0"/>
          </w:tcPr>
          <w:p w14:paraId="48401EB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lastRenderedPageBreak/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5EE7A48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779EC80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216C5BE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550DAE8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169849BA" w14:textId="77777777" w:rsidTr="001B0304">
        <w:tc>
          <w:tcPr>
            <w:tcW w:w="1140" w:type="dxa"/>
          </w:tcPr>
          <w:p w14:paraId="7EA9D4B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453443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96C6E5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FD0AA5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95.0551</w:t>
            </w:r>
          </w:p>
        </w:tc>
        <w:tc>
          <w:tcPr>
            <w:tcW w:w="1440" w:type="dxa"/>
          </w:tcPr>
          <w:p w14:paraId="3324673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6B512681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27 [tMSn]</w:t>
      </w:r>
    </w:p>
    <w:p w14:paraId="233F1D1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474B1F4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27FB6AD7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733E8C99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41A4C94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69C9D69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7F3A7B7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019F031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4C47074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5BEF6B9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0B00412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23D023D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02FC1BE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1CC6CE6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11E9E1D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548A1FC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500</w:t>
      </w:r>
    </w:p>
    <w:p w14:paraId="51F2800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5F2702E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76A7611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0E455F6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166A433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05A2844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46B9811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55994AE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74DA948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00818D8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051F901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26E8B67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2AZ 2ac</w:t>
      </w:r>
    </w:p>
    <w:p w14:paraId="48AC402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13265268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28A2BED9" w14:textId="77777777" w:rsidTr="001B0304">
        <w:tc>
          <w:tcPr>
            <w:tcW w:w="6900" w:type="dxa"/>
            <w:gridSpan w:val="5"/>
          </w:tcPr>
          <w:p w14:paraId="403411F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671CA420" w14:textId="77777777" w:rsidTr="001B0304">
        <w:tc>
          <w:tcPr>
            <w:tcW w:w="1140" w:type="dxa"/>
            <w:shd w:val="clear" w:color="auto" w:fill="C0C0C0"/>
          </w:tcPr>
          <w:p w14:paraId="06805D8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0591D87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4729484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15C7CFB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2D77C71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02967713" w14:textId="77777777" w:rsidTr="001B0304">
        <w:tc>
          <w:tcPr>
            <w:tcW w:w="1140" w:type="dxa"/>
          </w:tcPr>
          <w:p w14:paraId="50D14E5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8B857D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30DEDC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868BB7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90.3833</w:t>
            </w:r>
          </w:p>
        </w:tc>
        <w:tc>
          <w:tcPr>
            <w:tcW w:w="1440" w:type="dxa"/>
          </w:tcPr>
          <w:p w14:paraId="14EDD1C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6162BFF5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28 [tMSn]</w:t>
      </w:r>
    </w:p>
    <w:p w14:paraId="246B12B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3AB9D8D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06C15CB9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430ECECB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tMS² OT HCD</w:t>
      </w:r>
    </w:p>
    <w:p w14:paraId="2A20145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2BB847B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57A3D44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431291D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3A72935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588C4CF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1970CAE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1725352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09759B6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7FD662C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5E9943C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38C9824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500</w:t>
      </w:r>
    </w:p>
    <w:p w14:paraId="2596DF7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2807A8A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48DCFE8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611C88C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1EB84C6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1F57ECE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0B28197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1C65788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7BCE3A9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31A9D73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5BB253A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633F7B5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2AZ 3ac</w:t>
      </w:r>
    </w:p>
    <w:p w14:paraId="156AA9D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8038284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5A59B270" w14:textId="77777777" w:rsidTr="001B0304">
        <w:tc>
          <w:tcPr>
            <w:tcW w:w="6900" w:type="dxa"/>
            <w:gridSpan w:val="5"/>
          </w:tcPr>
          <w:p w14:paraId="79B2C5C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3BEF42AB" w14:textId="77777777" w:rsidTr="001B0304">
        <w:tc>
          <w:tcPr>
            <w:tcW w:w="1140" w:type="dxa"/>
            <w:shd w:val="clear" w:color="auto" w:fill="C0C0C0"/>
          </w:tcPr>
          <w:p w14:paraId="3E1F626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550F02F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3BF115F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2AE3AD7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7B81C1A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554AD552" w14:textId="77777777" w:rsidTr="001B0304">
        <w:tc>
          <w:tcPr>
            <w:tcW w:w="1140" w:type="dxa"/>
          </w:tcPr>
          <w:p w14:paraId="64DD5EA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B861AC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02BDBE1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431B5D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685.7114</w:t>
            </w:r>
          </w:p>
        </w:tc>
        <w:tc>
          <w:tcPr>
            <w:tcW w:w="1440" w:type="dxa"/>
          </w:tcPr>
          <w:p w14:paraId="421907B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32E687B4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29 [tMSn]</w:t>
      </w:r>
    </w:p>
    <w:p w14:paraId="50F0C0D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3F2381C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5037730F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7A45DB44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64F9B13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5A10926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48CC4F5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610C3D4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2D97BEF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31869C7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142E6A8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53B9DEA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1C9FF1E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3F0F219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4287E04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71B35EB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0944FC9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369B784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0562684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2B474AE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6910607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3451C76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405C15F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27C339C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078CAF7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3B32FFE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2E8F2A5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4557152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2A1un-H2A3me1</w:t>
      </w:r>
    </w:p>
    <w:p w14:paraId="38D36E0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2231F6B7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346A83D7" w14:textId="77777777" w:rsidTr="001B0304">
        <w:tc>
          <w:tcPr>
            <w:tcW w:w="6900" w:type="dxa"/>
            <w:gridSpan w:val="5"/>
          </w:tcPr>
          <w:p w14:paraId="71D285F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0486A730" w14:textId="77777777" w:rsidTr="001B0304">
        <w:tc>
          <w:tcPr>
            <w:tcW w:w="1140" w:type="dxa"/>
            <w:shd w:val="clear" w:color="auto" w:fill="C0C0C0"/>
          </w:tcPr>
          <w:p w14:paraId="7550959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2F887EF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227B251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694AC40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744E8D1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215C0A5D" w14:textId="77777777" w:rsidTr="001B0304">
        <w:tc>
          <w:tcPr>
            <w:tcW w:w="1140" w:type="dxa"/>
          </w:tcPr>
          <w:p w14:paraId="3CC8800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2E4711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0D39CC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132704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93.7453</w:t>
            </w:r>
          </w:p>
        </w:tc>
        <w:tc>
          <w:tcPr>
            <w:tcW w:w="1440" w:type="dxa"/>
          </w:tcPr>
          <w:p w14:paraId="5709786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6306658E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30 [tMSn]</w:t>
      </w:r>
    </w:p>
    <w:p w14:paraId="0772D54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5B6CAC5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731CF54C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38FB676F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1FBBECD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077A7E1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01447E8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3BB75ED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04BDDE0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02FBB73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0DB1934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706CB94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160CD48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0541082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2AE23E8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44854E4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4919E5F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0197461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2367A2C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59DCE41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0A27415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1F02E69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4D5456D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3793595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2AD7D23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34A7B5B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20F2D00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1E2345E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2A1ac-H2A3un</w:t>
      </w:r>
    </w:p>
    <w:p w14:paraId="4A3D92F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73B3A90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6CA912F7" w14:textId="77777777" w:rsidTr="001B0304">
        <w:tc>
          <w:tcPr>
            <w:tcW w:w="6900" w:type="dxa"/>
            <w:gridSpan w:val="5"/>
          </w:tcPr>
          <w:p w14:paraId="7642685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0B287715" w14:textId="77777777" w:rsidTr="001B0304">
        <w:tc>
          <w:tcPr>
            <w:tcW w:w="1140" w:type="dxa"/>
            <w:shd w:val="clear" w:color="auto" w:fill="C0C0C0"/>
          </w:tcPr>
          <w:p w14:paraId="2D496D4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74F193F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72C5F81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2FCA8AE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083F9AF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4B95772A" w14:textId="77777777" w:rsidTr="001B0304">
        <w:tc>
          <w:tcPr>
            <w:tcW w:w="1140" w:type="dxa"/>
          </w:tcPr>
          <w:p w14:paraId="2A6D1E7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3735CFA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66B59F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F67F41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386.7375</w:t>
            </w:r>
          </w:p>
        </w:tc>
        <w:tc>
          <w:tcPr>
            <w:tcW w:w="1440" w:type="dxa"/>
          </w:tcPr>
          <w:p w14:paraId="520CAEA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40096411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31 [tMSn]</w:t>
      </w:r>
    </w:p>
    <w:p w14:paraId="4350C9E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0D5E61B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78D73ED5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749268A9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2FC6223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5F1A82F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171E734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0638495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3861BE4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18CDB4C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269D5AB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7DACD95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6B1AE2C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017AD60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60713CA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7331C84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57DC8A9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42BE354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160DA30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2434280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7FF037E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3D9DB54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6640DB6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612D0FF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18CAA75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31826CF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739A96E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0C9BA94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2A1K13m1-K15m1</w:t>
      </w:r>
    </w:p>
    <w:p w14:paraId="4AB9095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7A82992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0BE6ACBF" w14:textId="77777777" w:rsidTr="001B0304">
        <w:tc>
          <w:tcPr>
            <w:tcW w:w="6900" w:type="dxa"/>
            <w:gridSpan w:val="5"/>
          </w:tcPr>
          <w:p w14:paraId="494F8D2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1BFFDB17" w14:textId="77777777" w:rsidTr="001B0304">
        <w:tc>
          <w:tcPr>
            <w:tcW w:w="1140" w:type="dxa"/>
            <w:shd w:val="clear" w:color="auto" w:fill="C0C0C0"/>
          </w:tcPr>
          <w:p w14:paraId="2B7DC8D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138FD04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0F370A2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4D8CDDB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3021CE9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2088A6A7" w14:textId="77777777" w:rsidTr="001B0304">
        <w:tc>
          <w:tcPr>
            <w:tcW w:w="1140" w:type="dxa"/>
          </w:tcPr>
          <w:p w14:paraId="4184BF7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1CB24EB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F81859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6EEA88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00.7532</w:t>
            </w:r>
          </w:p>
        </w:tc>
        <w:tc>
          <w:tcPr>
            <w:tcW w:w="1440" w:type="dxa"/>
          </w:tcPr>
          <w:p w14:paraId="2CC51A2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356E2AC3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32 [tMSn]</w:t>
      </w:r>
    </w:p>
    <w:p w14:paraId="5E6B495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54EA5C6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3DE80A00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09D48462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38E76A0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20DBAB3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264455E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26A0D24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02B04A6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402261D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0210B04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55477A9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3236FB2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024DE12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00C39B2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6B23853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4CBAE80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3964BCE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68AF814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30000DD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0D20952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3607BA8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618BF5C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5160D59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0AEEFD3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0D73F38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34525AC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5670A0B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0ph-9m1S10ph14a</w:t>
      </w:r>
    </w:p>
    <w:p w14:paraId="39D256F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555EE3F9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60B311A2" w14:textId="77777777" w:rsidTr="001B0304">
        <w:tc>
          <w:tcPr>
            <w:tcW w:w="6900" w:type="dxa"/>
            <w:gridSpan w:val="5"/>
          </w:tcPr>
          <w:p w14:paraId="345CA1A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049E3D42" w14:textId="77777777" w:rsidTr="001B0304">
        <w:tc>
          <w:tcPr>
            <w:tcW w:w="1140" w:type="dxa"/>
            <w:shd w:val="clear" w:color="auto" w:fill="C0C0C0"/>
          </w:tcPr>
          <w:p w14:paraId="50B85F0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4C21531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357DC69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353866E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4FD0497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2A074139" w14:textId="77777777" w:rsidTr="001B0304">
        <w:tc>
          <w:tcPr>
            <w:tcW w:w="1140" w:type="dxa"/>
          </w:tcPr>
          <w:p w14:paraId="45A0D23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5AD352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20DD540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65EDDDE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47.2738</w:t>
            </w:r>
          </w:p>
        </w:tc>
        <w:tc>
          <w:tcPr>
            <w:tcW w:w="1440" w:type="dxa"/>
          </w:tcPr>
          <w:p w14:paraId="71677BD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735DF841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33 [tMSn]</w:t>
      </w:r>
    </w:p>
    <w:p w14:paraId="7709B99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4B20D58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45AB8A02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60DA47E4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3104D58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217FDAB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40F61C9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3CB451C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6CB1451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67B42D0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062FCBF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72B1AB6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250AAB3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2556905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04EBC75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644A88B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1A6B3B2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1EC9383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287F334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32E02B8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5CF38F7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06D4DBB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2EFE00D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6173915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299AE6B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36927C0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2CAC3E0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66D4828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9me2ph-9me3phac</w:t>
      </w:r>
    </w:p>
    <w:p w14:paraId="01A196F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2F2A6F75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2295496F" w14:textId="77777777" w:rsidTr="001B0304">
        <w:tc>
          <w:tcPr>
            <w:tcW w:w="6900" w:type="dxa"/>
            <w:gridSpan w:val="5"/>
          </w:tcPr>
          <w:p w14:paraId="0A02A58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76CB0EA8" w14:textId="77777777" w:rsidTr="001B0304">
        <w:tc>
          <w:tcPr>
            <w:tcW w:w="1140" w:type="dxa"/>
            <w:shd w:val="clear" w:color="auto" w:fill="C0C0C0"/>
          </w:tcPr>
          <w:p w14:paraId="542EDC2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24C1E9C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3E3157D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0603E54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5E80305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4F4BC096" w14:textId="77777777" w:rsidTr="001B0304">
        <w:tc>
          <w:tcPr>
            <w:tcW w:w="1140" w:type="dxa"/>
          </w:tcPr>
          <w:p w14:paraId="66FE44C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3A283C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CA552B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D62000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33.2764</w:t>
            </w:r>
          </w:p>
        </w:tc>
        <w:tc>
          <w:tcPr>
            <w:tcW w:w="1440" w:type="dxa"/>
          </w:tcPr>
          <w:p w14:paraId="33A8016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28281C5A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lastRenderedPageBreak/>
        <w:t>Experiment#34 [tMSn]</w:t>
      </w:r>
    </w:p>
    <w:p w14:paraId="25D464B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602886E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0DCC8EF6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7B951F92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MS² OT HCD</w:t>
      </w:r>
    </w:p>
    <w:p w14:paraId="22E92AB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Sⁿ Level (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</w:t>
      </w:r>
    </w:p>
    <w:p w14:paraId="6617652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2A903A0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7A0EBC2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.7</w:t>
      </w:r>
    </w:p>
    <w:p w14:paraId="2254814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ctivation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HCD</w:t>
      </w:r>
    </w:p>
    <w:p w14:paraId="1EEF5BE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HCD Collision Energy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30</w:t>
      </w:r>
    </w:p>
    <w:p w14:paraId="5FA4823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epped Collision Energ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4524F3D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35AA5F5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20000</w:t>
      </w:r>
    </w:p>
    <w:p w14:paraId="64191C5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32623B15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efine m/z range</w:t>
      </w:r>
    </w:p>
    <w:p w14:paraId="7D8174E9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Range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70-1200</w:t>
      </w:r>
    </w:p>
    <w:p w14:paraId="6A6EF82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3E3273B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308D156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2F7A206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7B39D40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7488DF3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41E95CB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3096907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1B307FE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2EA822A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Use EASY-IC™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03472B8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ynamic Retention Tim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ff</w:t>
      </w:r>
    </w:p>
    <w:p w14:paraId="5C5E9ED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K9a10ph-10phK14a</w:t>
      </w:r>
    </w:p>
    <w:p w14:paraId="35012136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0763E372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140"/>
        <w:gridCol w:w="1440"/>
        <w:gridCol w:w="1440"/>
        <w:gridCol w:w="1440"/>
        <w:gridCol w:w="1440"/>
      </w:tblGrid>
      <w:tr w:rsidR="00AB121F" w:rsidRPr="002B5CCE" w14:paraId="4A3359CF" w14:textId="77777777" w:rsidTr="001B0304">
        <w:tc>
          <w:tcPr>
            <w:tcW w:w="6900" w:type="dxa"/>
            <w:gridSpan w:val="5"/>
          </w:tcPr>
          <w:p w14:paraId="1E19433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796B7FB9" w14:textId="77777777" w:rsidTr="001B0304">
        <w:tc>
          <w:tcPr>
            <w:tcW w:w="1140" w:type="dxa"/>
            <w:shd w:val="clear" w:color="auto" w:fill="C0C0C0"/>
          </w:tcPr>
          <w:p w14:paraId="2F093E1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1440" w:type="dxa"/>
            <w:shd w:val="clear" w:color="auto" w:fill="C0C0C0"/>
          </w:tcPr>
          <w:p w14:paraId="109F63F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1440" w:type="dxa"/>
            <w:shd w:val="clear" w:color="auto" w:fill="C0C0C0"/>
          </w:tcPr>
          <w:p w14:paraId="4DCB381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440" w:type="dxa"/>
            <w:shd w:val="clear" w:color="auto" w:fill="C0C0C0"/>
          </w:tcPr>
          <w:p w14:paraId="08330AF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1440" w:type="dxa"/>
            <w:shd w:val="clear" w:color="auto" w:fill="C0C0C0"/>
          </w:tcPr>
          <w:p w14:paraId="29388C4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</w:tr>
      <w:tr w:rsidR="00AB121F" w:rsidRPr="002B5CCE" w14:paraId="11873277" w14:textId="77777777" w:rsidTr="001B0304">
        <w:tc>
          <w:tcPr>
            <w:tcW w:w="1140" w:type="dxa"/>
          </w:tcPr>
          <w:p w14:paraId="2C0FD1E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75F50BF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54DA177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440" w:type="dxa"/>
          </w:tcPr>
          <w:p w14:paraId="4DC41F4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40.266</w:t>
            </w:r>
          </w:p>
        </w:tc>
        <w:tc>
          <w:tcPr>
            <w:tcW w:w="1440" w:type="dxa"/>
          </w:tcPr>
          <w:p w14:paraId="77F1C7B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</w:tr>
    </w:tbl>
    <w:p w14:paraId="0AA7AC44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FFFFFF"/>
          <w:szCs w:val="20"/>
          <w:lang w:val=""/>
        </w:rPr>
      </w:pPr>
      <w:r w:rsidRPr="002B5CCE">
        <w:rPr>
          <w:rFonts w:ascii="Arial" w:eastAsia="Times New Roman" w:hAnsi="Arial" w:cs="Arial"/>
          <w:color w:val="FFFFFF"/>
          <w:szCs w:val="20"/>
          <w:lang w:val=""/>
        </w:rPr>
        <w:t>Experiment#35 [tSIM]</w:t>
      </w:r>
    </w:p>
    <w:p w14:paraId="5D88668C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tart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0</w:t>
      </w:r>
    </w:p>
    <w:p w14:paraId="54D2EB6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End Time (min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3A9D2FB3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ter Scan:</w:t>
      </w:r>
    </w:p>
    <w:p w14:paraId="3B3BADBC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tSIM</w:t>
      </w:r>
    </w:p>
    <w:p w14:paraId="7B84D89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ultiplex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True</w:t>
      </w:r>
    </w:p>
    <w:p w14:paraId="3276FEA4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lastRenderedPageBreak/>
        <w:t>Maximum Number of Multiplexed Io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9</w:t>
      </w:r>
    </w:p>
    <w:p w14:paraId="1A1399F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fine Multiplexing Groups (MSX ID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User-defined</w:t>
      </w:r>
    </w:p>
    <w:p w14:paraId="7D058D8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uadrupole</w:t>
      </w:r>
    </w:p>
    <w:p w14:paraId="5912C80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solation Window (m/z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.2</w:t>
      </w:r>
    </w:p>
    <w:p w14:paraId="4091CFD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tector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Orbitrap</w:t>
      </w:r>
    </w:p>
    <w:p w14:paraId="34DEAC77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Orbitrap Resolu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40000</w:t>
      </w:r>
    </w:p>
    <w:p w14:paraId="5D8B30C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Rang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Normal</w:t>
      </w:r>
    </w:p>
    <w:p w14:paraId="3FDA996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RF Lens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0</w:t>
      </w:r>
    </w:p>
    <w:p w14:paraId="403B17B3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AGC Target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ustom</w:t>
      </w:r>
    </w:p>
    <w:p w14:paraId="3608F25D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Normalized AGC Target (%)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200</w:t>
      </w:r>
    </w:p>
    <w:p w14:paraId="1046A671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ximum Injection Time Mod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ynamic</w:t>
      </w:r>
    </w:p>
    <w:p w14:paraId="016BE990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esired minimum points across the peak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6</w:t>
      </w:r>
    </w:p>
    <w:p w14:paraId="23EBE8BF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icroscan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1</w:t>
      </w:r>
    </w:p>
    <w:p w14:paraId="2C4C9A0A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Data Type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Centroid</w:t>
      </w:r>
    </w:p>
    <w:p w14:paraId="11BE4EE2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Polarity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Positive</w:t>
      </w:r>
    </w:p>
    <w:p w14:paraId="4CE4FCBE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ource Fragmenta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Disabled</w:t>
      </w:r>
    </w:p>
    <w:p w14:paraId="07C0F5E8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Scan Description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QC peptide</w:t>
      </w:r>
    </w:p>
    <w:p w14:paraId="10A67E3B" w14:textId="77777777" w:rsidR="00AB121F" w:rsidRPr="002B5CCE" w:rsidRDefault="00AB121F" w:rsidP="00AB121F">
      <w:pPr>
        <w:autoSpaceDE w:val="0"/>
        <w:autoSpaceDN w:val="0"/>
        <w:adjustRightInd w:val="0"/>
        <w:spacing w:before="30"/>
        <w:ind w:left="60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Include Start/End Times:</w:t>
      </w:r>
      <w:r w:rsidRPr="002B5CCE">
        <w:rPr>
          <w:rFonts w:ascii="Arial" w:eastAsia="Times New Roman" w:hAnsi="Arial" w:cs="Arial"/>
          <w:b/>
          <w:color w:val="000000"/>
          <w:szCs w:val="20"/>
          <w:lang w:val=""/>
        </w:rPr>
        <w:t xml:space="preserve">   False</w:t>
      </w:r>
    </w:p>
    <w:p w14:paraId="5E4552B5" w14:textId="77777777" w:rsidR="00AB121F" w:rsidRPr="002B5CCE" w:rsidRDefault="00AB121F" w:rsidP="00AB121F">
      <w:pPr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/>
          <w:szCs w:val="20"/>
          <w:lang w:val=""/>
        </w:rPr>
      </w:pPr>
      <w:r w:rsidRPr="002B5CCE">
        <w:rPr>
          <w:rFonts w:ascii="Arial" w:eastAsia="Times New Roman" w:hAnsi="Arial" w:cs="Arial"/>
          <w:color w:val="000000"/>
          <w:szCs w:val="20"/>
          <w:lang w:val=""/>
        </w:rPr>
        <w:t>Mass List Table</w:t>
      </w:r>
    </w:p>
    <w:tbl>
      <w:tblPr>
        <w:tblW w:w="0" w:type="auto"/>
        <w:tblInd w:w="310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4186"/>
        <w:gridCol w:w="900"/>
        <w:gridCol w:w="720"/>
        <w:gridCol w:w="1080"/>
        <w:gridCol w:w="630"/>
        <w:gridCol w:w="824"/>
      </w:tblGrid>
      <w:tr w:rsidR="00AB121F" w:rsidRPr="002B5CCE" w14:paraId="486E0631" w14:textId="77777777" w:rsidTr="001B0304">
        <w:tc>
          <w:tcPr>
            <w:tcW w:w="8340" w:type="dxa"/>
            <w:gridSpan w:val="6"/>
          </w:tcPr>
          <w:p w14:paraId="2482C93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ass List Table</w:t>
            </w:r>
          </w:p>
        </w:tc>
      </w:tr>
      <w:tr w:rsidR="00AB121F" w:rsidRPr="002B5CCE" w14:paraId="02D3362A" w14:textId="77777777" w:rsidTr="001B0304">
        <w:tc>
          <w:tcPr>
            <w:tcW w:w="4186" w:type="dxa"/>
            <w:shd w:val="clear" w:color="auto" w:fill="C0C0C0"/>
          </w:tcPr>
          <w:p w14:paraId="3FF05D0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Compound</w:t>
            </w:r>
          </w:p>
        </w:tc>
        <w:tc>
          <w:tcPr>
            <w:tcW w:w="900" w:type="dxa"/>
            <w:shd w:val="clear" w:color="auto" w:fill="C0C0C0"/>
          </w:tcPr>
          <w:p w14:paraId="032D4CC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Formula</w:t>
            </w:r>
          </w:p>
        </w:tc>
        <w:tc>
          <w:tcPr>
            <w:tcW w:w="720" w:type="dxa"/>
            <w:shd w:val="clear" w:color="auto" w:fill="C0C0C0"/>
          </w:tcPr>
          <w:p w14:paraId="7BE73E7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Adduct</w:t>
            </w:r>
          </w:p>
        </w:tc>
        <w:tc>
          <w:tcPr>
            <w:tcW w:w="1080" w:type="dxa"/>
            <w:shd w:val="clear" w:color="auto" w:fill="C0C0C0"/>
          </w:tcPr>
          <w:p w14:paraId="715442B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/z</w:t>
            </w:r>
          </w:p>
        </w:tc>
        <w:tc>
          <w:tcPr>
            <w:tcW w:w="630" w:type="dxa"/>
            <w:shd w:val="clear" w:color="auto" w:fill="C0C0C0"/>
          </w:tcPr>
          <w:p w14:paraId="489004A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z</w:t>
            </w:r>
          </w:p>
        </w:tc>
        <w:tc>
          <w:tcPr>
            <w:tcW w:w="824" w:type="dxa"/>
            <w:shd w:val="clear" w:color="auto" w:fill="C0C0C0"/>
          </w:tcPr>
          <w:p w14:paraId="5810427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MSX ID</w:t>
            </w:r>
          </w:p>
        </w:tc>
      </w:tr>
      <w:tr w:rsidR="00AB121F" w:rsidRPr="002B5CCE" w14:paraId="74C17984" w14:textId="77777777" w:rsidTr="001B0304">
        <w:tc>
          <w:tcPr>
            <w:tcW w:w="4186" w:type="dxa"/>
          </w:tcPr>
          <w:p w14:paraId="7BD195B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H2BQC_1_28 GVKFR complete and oxidation</w:t>
            </w:r>
          </w:p>
        </w:tc>
        <w:tc>
          <w:tcPr>
            <w:tcW w:w="900" w:type="dxa"/>
          </w:tcPr>
          <w:p w14:paraId="3268762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720" w:type="dxa"/>
          </w:tcPr>
          <w:p w14:paraId="6C889DD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080" w:type="dxa"/>
          </w:tcPr>
          <w:p w14:paraId="501C106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18.4243</w:t>
            </w:r>
          </w:p>
        </w:tc>
        <w:tc>
          <w:tcPr>
            <w:tcW w:w="630" w:type="dxa"/>
          </w:tcPr>
          <w:p w14:paraId="5FAD39F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</w:t>
            </w:r>
          </w:p>
        </w:tc>
        <w:tc>
          <w:tcPr>
            <w:tcW w:w="824" w:type="dxa"/>
          </w:tcPr>
          <w:p w14:paraId="1395CC0B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</w:t>
            </w:r>
          </w:p>
        </w:tc>
      </w:tr>
      <w:tr w:rsidR="00AB121F" w:rsidRPr="002B5CCE" w14:paraId="0226EAF2" w14:textId="77777777" w:rsidTr="001B0304">
        <w:tc>
          <w:tcPr>
            <w:tcW w:w="4186" w:type="dxa"/>
          </w:tcPr>
          <w:p w14:paraId="3D5FADA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H2BQC_1_28 GSTGGKAPR complete</w:t>
            </w:r>
          </w:p>
        </w:tc>
        <w:tc>
          <w:tcPr>
            <w:tcW w:w="900" w:type="dxa"/>
          </w:tcPr>
          <w:p w14:paraId="1A9573F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720" w:type="dxa"/>
          </w:tcPr>
          <w:p w14:paraId="728EF9E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080" w:type="dxa"/>
          </w:tcPr>
          <w:p w14:paraId="7216536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43.7406</w:t>
            </w:r>
          </w:p>
        </w:tc>
        <w:tc>
          <w:tcPr>
            <w:tcW w:w="630" w:type="dxa"/>
          </w:tcPr>
          <w:p w14:paraId="5D8AAF0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824" w:type="dxa"/>
          </w:tcPr>
          <w:p w14:paraId="2C6A395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</w:t>
            </w:r>
          </w:p>
        </w:tc>
      </w:tr>
      <w:tr w:rsidR="00AB121F" w:rsidRPr="002B5CCE" w14:paraId="3072D761" w14:textId="77777777" w:rsidTr="001B0304">
        <w:tc>
          <w:tcPr>
            <w:tcW w:w="4186" w:type="dxa"/>
          </w:tcPr>
          <w:p w14:paraId="2A0FF0B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H2BQC_1_28 GKAPATSGMVGPHR complete</w:t>
            </w:r>
          </w:p>
        </w:tc>
        <w:tc>
          <w:tcPr>
            <w:tcW w:w="900" w:type="dxa"/>
          </w:tcPr>
          <w:p w14:paraId="4091D20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720" w:type="dxa"/>
          </w:tcPr>
          <w:p w14:paraId="35324C1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080" w:type="dxa"/>
          </w:tcPr>
          <w:p w14:paraId="659D5B5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11.3695</w:t>
            </w:r>
          </w:p>
        </w:tc>
        <w:tc>
          <w:tcPr>
            <w:tcW w:w="630" w:type="dxa"/>
          </w:tcPr>
          <w:p w14:paraId="60C58AF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824" w:type="dxa"/>
          </w:tcPr>
          <w:p w14:paraId="157123B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</w:t>
            </w:r>
          </w:p>
        </w:tc>
      </w:tr>
      <w:tr w:rsidR="00AB121F" w:rsidRPr="002B5CCE" w14:paraId="286959F3" w14:textId="77777777" w:rsidTr="001B0304">
        <w:tc>
          <w:tcPr>
            <w:tcW w:w="4186" w:type="dxa"/>
          </w:tcPr>
          <w:p w14:paraId="40BD5FC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H2BQC_1_28 GSTGGKAPR over</w:t>
            </w:r>
          </w:p>
        </w:tc>
        <w:tc>
          <w:tcPr>
            <w:tcW w:w="900" w:type="dxa"/>
          </w:tcPr>
          <w:p w14:paraId="3C114B3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720" w:type="dxa"/>
          </w:tcPr>
          <w:p w14:paraId="7E7E32B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080" w:type="dxa"/>
          </w:tcPr>
          <w:p w14:paraId="4A6DC01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471.7499</w:t>
            </w:r>
          </w:p>
        </w:tc>
        <w:tc>
          <w:tcPr>
            <w:tcW w:w="630" w:type="dxa"/>
          </w:tcPr>
          <w:p w14:paraId="6F6E67F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824" w:type="dxa"/>
          </w:tcPr>
          <w:p w14:paraId="7996C75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</w:t>
            </w:r>
          </w:p>
        </w:tc>
      </w:tr>
      <w:tr w:rsidR="00AB121F" w:rsidRPr="002B5CCE" w14:paraId="68A9EFBA" w14:textId="77777777" w:rsidTr="001B0304">
        <w:tc>
          <w:tcPr>
            <w:tcW w:w="4186" w:type="dxa"/>
          </w:tcPr>
          <w:p w14:paraId="6CAC8BE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H2BQC_1_28 GKAPATSGMVGPHR over</w:t>
            </w:r>
          </w:p>
        </w:tc>
        <w:tc>
          <w:tcPr>
            <w:tcW w:w="900" w:type="dxa"/>
          </w:tcPr>
          <w:p w14:paraId="3280FC5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720" w:type="dxa"/>
          </w:tcPr>
          <w:p w14:paraId="195D1ED3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080" w:type="dxa"/>
          </w:tcPr>
          <w:p w14:paraId="2474453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39.3787</w:t>
            </w:r>
          </w:p>
        </w:tc>
        <w:tc>
          <w:tcPr>
            <w:tcW w:w="630" w:type="dxa"/>
          </w:tcPr>
          <w:p w14:paraId="1B91250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824" w:type="dxa"/>
          </w:tcPr>
          <w:p w14:paraId="2A465EA7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</w:t>
            </w:r>
          </w:p>
        </w:tc>
      </w:tr>
      <w:tr w:rsidR="00AB121F" w:rsidRPr="002B5CCE" w14:paraId="58477B72" w14:textId="77777777" w:rsidTr="001B0304">
        <w:tc>
          <w:tcPr>
            <w:tcW w:w="4186" w:type="dxa"/>
          </w:tcPr>
          <w:p w14:paraId="5A5EA23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H2BQC_1_28 GVKFRGSTGGKAPR inc digestion</w:t>
            </w:r>
          </w:p>
        </w:tc>
        <w:tc>
          <w:tcPr>
            <w:tcW w:w="900" w:type="dxa"/>
          </w:tcPr>
          <w:p w14:paraId="7B81E42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720" w:type="dxa"/>
          </w:tcPr>
          <w:p w14:paraId="411BAE8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080" w:type="dxa"/>
          </w:tcPr>
          <w:p w14:paraId="5E022CA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93.4438</w:t>
            </w:r>
          </w:p>
        </w:tc>
        <w:tc>
          <w:tcPr>
            <w:tcW w:w="630" w:type="dxa"/>
          </w:tcPr>
          <w:p w14:paraId="1477FFCD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824" w:type="dxa"/>
          </w:tcPr>
          <w:p w14:paraId="5A9D1BFC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</w:t>
            </w:r>
          </w:p>
        </w:tc>
      </w:tr>
      <w:tr w:rsidR="00AB121F" w:rsidRPr="002B5CCE" w14:paraId="1E0D6413" w14:textId="77777777" w:rsidTr="001B0304">
        <w:tc>
          <w:tcPr>
            <w:tcW w:w="4186" w:type="dxa"/>
          </w:tcPr>
          <w:p w14:paraId="4957A9A4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H2BQC_1_28 GSTGGKAPRGKAPATSGMVGPHR inc digestion</w:t>
            </w:r>
          </w:p>
        </w:tc>
        <w:tc>
          <w:tcPr>
            <w:tcW w:w="900" w:type="dxa"/>
          </w:tcPr>
          <w:p w14:paraId="4313E1A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720" w:type="dxa"/>
          </w:tcPr>
          <w:p w14:paraId="6CC3AA4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080" w:type="dxa"/>
          </w:tcPr>
          <w:p w14:paraId="2968B9B1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763.7341</w:t>
            </w:r>
          </w:p>
        </w:tc>
        <w:tc>
          <w:tcPr>
            <w:tcW w:w="630" w:type="dxa"/>
          </w:tcPr>
          <w:p w14:paraId="31A888D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824" w:type="dxa"/>
          </w:tcPr>
          <w:p w14:paraId="2996ECF6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</w:t>
            </w:r>
          </w:p>
        </w:tc>
      </w:tr>
      <w:tr w:rsidR="00AB121F" w:rsidRPr="002B5CCE" w14:paraId="493DB789" w14:textId="77777777" w:rsidTr="001B0304">
        <w:tc>
          <w:tcPr>
            <w:tcW w:w="4186" w:type="dxa"/>
          </w:tcPr>
          <w:p w14:paraId="02C4E40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H2BQC_1_28 GSTGGK inc derivatization</w:t>
            </w:r>
          </w:p>
        </w:tc>
        <w:tc>
          <w:tcPr>
            <w:tcW w:w="900" w:type="dxa"/>
          </w:tcPr>
          <w:p w14:paraId="566D9492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720" w:type="dxa"/>
          </w:tcPr>
          <w:p w14:paraId="44E99AA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080" w:type="dxa"/>
          </w:tcPr>
          <w:p w14:paraId="50DFD66F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06.257</w:t>
            </w:r>
          </w:p>
        </w:tc>
        <w:tc>
          <w:tcPr>
            <w:tcW w:w="630" w:type="dxa"/>
          </w:tcPr>
          <w:p w14:paraId="36323645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824" w:type="dxa"/>
          </w:tcPr>
          <w:p w14:paraId="3F58B5A8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</w:t>
            </w:r>
          </w:p>
        </w:tc>
      </w:tr>
      <w:tr w:rsidR="00AB121F" w:rsidRPr="002B5CCE" w14:paraId="27D62277" w14:textId="77777777" w:rsidTr="001B0304">
        <w:tc>
          <w:tcPr>
            <w:tcW w:w="4186" w:type="dxa"/>
          </w:tcPr>
          <w:p w14:paraId="5FB6E3E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H2BQC_1_28 APATSGMVGPHR inc derivatization</w:t>
            </w:r>
          </w:p>
        </w:tc>
        <w:tc>
          <w:tcPr>
            <w:tcW w:w="900" w:type="dxa"/>
          </w:tcPr>
          <w:p w14:paraId="0650F1CE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720" w:type="dxa"/>
          </w:tcPr>
          <w:p w14:paraId="6A590EC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</w:p>
        </w:tc>
        <w:tc>
          <w:tcPr>
            <w:tcW w:w="1080" w:type="dxa"/>
          </w:tcPr>
          <w:p w14:paraId="7597CE50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590.7983</w:t>
            </w:r>
          </w:p>
        </w:tc>
        <w:tc>
          <w:tcPr>
            <w:tcW w:w="630" w:type="dxa"/>
          </w:tcPr>
          <w:p w14:paraId="5BD2C8D9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2</w:t>
            </w:r>
          </w:p>
        </w:tc>
        <w:tc>
          <w:tcPr>
            <w:tcW w:w="824" w:type="dxa"/>
          </w:tcPr>
          <w:p w14:paraId="40701B5A" w14:textId="77777777" w:rsidR="00AB121F" w:rsidRPr="002B5CCE" w:rsidRDefault="00AB121F" w:rsidP="001B0304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Cs w:val="20"/>
                <w:lang w:val=""/>
              </w:rPr>
            </w:pPr>
            <w:r w:rsidRPr="002B5CCE">
              <w:rPr>
                <w:rFonts w:ascii="Arial" w:eastAsia="Times New Roman" w:hAnsi="Arial" w:cs="Arial"/>
                <w:color w:val="000000"/>
                <w:szCs w:val="20"/>
                <w:lang w:val=""/>
              </w:rPr>
              <w:t>1</w:t>
            </w:r>
          </w:p>
        </w:tc>
      </w:tr>
    </w:tbl>
    <w:p w14:paraId="5CF4EFBE" w14:textId="77777777" w:rsidR="00AB121F" w:rsidRPr="002B5CCE" w:rsidRDefault="00AB121F" w:rsidP="00AB121F">
      <w:pPr>
        <w:rPr>
          <w:rFonts w:ascii="Arial" w:hAnsi="Arial" w:cs="Arial"/>
          <w:szCs w:val="20"/>
        </w:rPr>
      </w:pPr>
    </w:p>
    <w:p w14:paraId="5C4E2DD5" w14:textId="77777777" w:rsidR="00B21BEC" w:rsidRPr="00E6772A" w:rsidRDefault="00B21BEC" w:rsidP="00E6772A"/>
    <w:sectPr w:rsidR="00B21BEC" w:rsidRPr="00E6772A" w:rsidSect="00AE688E">
      <w:headerReference w:type="default" r:id="rId8"/>
      <w:footerReference w:type="default" r:id="rId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BDD4A1" w14:textId="77777777" w:rsidR="00B90BB7" w:rsidRDefault="00B90BB7" w:rsidP="002E6CD6">
      <w:r>
        <w:separator/>
      </w:r>
    </w:p>
  </w:endnote>
  <w:endnote w:type="continuationSeparator" w:id="0">
    <w:p w14:paraId="7B2885B9" w14:textId="77777777" w:rsidR="00B90BB7" w:rsidRDefault="00B90BB7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3AB0DB" w14:textId="2DA723EA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851A40">
      <w:rPr>
        <w:rFonts w:ascii="Arial" w:hAnsi="Arial" w:cs="Arial"/>
        <w:sz w:val="16"/>
        <w:szCs w:val="16"/>
      </w:rPr>
      <w:t>20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851A40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DE7588" w14:textId="77777777" w:rsidR="00B90BB7" w:rsidRDefault="00B90BB7" w:rsidP="002E6CD6">
      <w:r>
        <w:separator/>
      </w:r>
    </w:p>
  </w:footnote>
  <w:footnote w:type="continuationSeparator" w:id="0">
    <w:p w14:paraId="1682EAC1" w14:textId="77777777" w:rsidR="00B90BB7" w:rsidRDefault="00B90BB7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F1F28B" w14:textId="77777777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D815F" w14:textId="419FBCFE" w:rsidR="005312FA" w:rsidRPr="00EC5F7D" w:rsidRDefault="00AB121F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BD2755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756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7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" filled="f" stroked="f">
              <v:textbox>
                <w:txbxContent>
                  <w:p w14:paraId="763D815F" w14:textId="419FBCFE" w:rsidR="005312FA" w:rsidRPr="00EC5F7D" w:rsidRDefault="00AB121F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BD2755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756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36D38" w14:textId="4188BC65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51A4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0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AB121F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18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AB121F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756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782092A" w14:textId="47B5F804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AB121F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756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22A641A3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8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ns/AEAAMMDAAAOAAAAZHJzL2Uyb0RvYy54bWysU0Fu2zAQvBfoHwjea1mK1Ti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" filled="f" stroked="f">
              <v:textbox>
                <w:txbxContent>
                  <w:p w14:paraId="7D036D38" w14:textId="4188BC65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51A4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0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AB121F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18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AB121F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756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0782092A" w14:textId="47B5F804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AB121F">
                      <w:rPr>
                        <w:rFonts w:ascii="Arial" w:hAnsi="Arial" w:cs="Arial"/>
                        <w:sz w:val="16"/>
                        <w:szCs w:val="16"/>
                      </w:rPr>
                      <w:t>3756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22A641A3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395771"/>
    <w:multiLevelType w:val="hybridMultilevel"/>
    <w:tmpl w:val="93384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16EA9"/>
    <w:multiLevelType w:val="hybridMultilevel"/>
    <w:tmpl w:val="3B6AACC0"/>
    <w:lvl w:ilvl="0" w:tplc="023E8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11842193"/>
    <w:multiLevelType w:val="hybridMultilevel"/>
    <w:tmpl w:val="3FB44A56"/>
    <w:lvl w:ilvl="0" w:tplc="32C62FDA">
      <w:start w:val="1"/>
      <w:numFmt w:val="upperLetter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731C8"/>
    <w:multiLevelType w:val="hybridMultilevel"/>
    <w:tmpl w:val="6406CF06"/>
    <w:lvl w:ilvl="0" w:tplc="C680BED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1A08BE"/>
    <w:multiLevelType w:val="hybridMultilevel"/>
    <w:tmpl w:val="4F2469BC"/>
    <w:lvl w:ilvl="0" w:tplc="039A7C1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98" w:hanging="360"/>
      </w:pPr>
    </w:lvl>
    <w:lvl w:ilvl="2" w:tplc="3409001B" w:tentative="1">
      <w:start w:val="1"/>
      <w:numFmt w:val="lowerRoman"/>
      <w:lvlText w:val="%3."/>
      <w:lvlJc w:val="right"/>
      <w:pPr>
        <w:ind w:left="3218" w:hanging="180"/>
      </w:pPr>
    </w:lvl>
    <w:lvl w:ilvl="3" w:tplc="3409000F" w:tentative="1">
      <w:start w:val="1"/>
      <w:numFmt w:val="decimal"/>
      <w:lvlText w:val="%4."/>
      <w:lvlJc w:val="left"/>
      <w:pPr>
        <w:ind w:left="3938" w:hanging="360"/>
      </w:pPr>
    </w:lvl>
    <w:lvl w:ilvl="4" w:tplc="34090019" w:tentative="1">
      <w:start w:val="1"/>
      <w:numFmt w:val="lowerLetter"/>
      <w:lvlText w:val="%5."/>
      <w:lvlJc w:val="left"/>
      <w:pPr>
        <w:ind w:left="4658" w:hanging="360"/>
      </w:pPr>
    </w:lvl>
    <w:lvl w:ilvl="5" w:tplc="3409001B" w:tentative="1">
      <w:start w:val="1"/>
      <w:numFmt w:val="lowerRoman"/>
      <w:lvlText w:val="%6."/>
      <w:lvlJc w:val="right"/>
      <w:pPr>
        <w:ind w:left="5378" w:hanging="180"/>
      </w:pPr>
    </w:lvl>
    <w:lvl w:ilvl="6" w:tplc="3409000F" w:tentative="1">
      <w:start w:val="1"/>
      <w:numFmt w:val="decimal"/>
      <w:lvlText w:val="%7."/>
      <w:lvlJc w:val="left"/>
      <w:pPr>
        <w:ind w:left="6098" w:hanging="360"/>
      </w:pPr>
    </w:lvl>
    <w:lvl w:ilvl="7" w:tplc="34090019" w:tentative="1">
      <w:start w:val="1"/>
      <w:numFmt w:val="lowerLetter"/>
      <w:lvlText w:val="%8."/>
      <w:lvlJc w:val="left"/>
      <w:pPr>
        <w:ind w:left="6818" w:hanging="360"/>
      </w:pPr>
    </w:lvl>
    <w:lvl w:ilvl="8" w:tplc="3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3E52E6C"/>
    <w:multiLevelType w:val="hybridMultilevel"/>
    <w:tmpl w:val="FBBAAC22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F9049E"/>
    <w:multiLevelType w:val="hybridMultilevel"/>
    <w:tmpl w:val="81EA60F8"/>
    <w:lvl w:ilvl="0" w:tplc="97FE7864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i w:val="0"/>
        <w:color w:val="auto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064B1A"/>
    <w:multiLevelType w:val="hybridMultilevel"/>
    <w:tmpl w:val="E9761332"/>
    <w:lvl w:ilvl="0" w:tplc="95A41C3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90610"/>
    <w:multiLevelType w:val="hybridMultilevel"/>
    <w:tmpl w:val="A71A3E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4A3EEB"/>
    <w:multiLevelType w:val="hybridMultilevel"/>
    <w:tmpl w:val="04D6E4D6"/>
    <w:lvl w:ilvl="0" w:tplc="74D473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715174"/>
    <w:multiLevelType w:val="hybridMultilevel"/>
    <w:tmpl w:val="017E98EA"/>
    <w:lvl w:ilvl="0" w:tplc="A03A38F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B">
      <w:start w:val="1"/>
      <w:numFmt w:val="lowerRoman"/>
      <w:lvlText w:val="%2."/>
      <w:lvlJc w:val="righ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AF538A"/>
    <w:multiLevelType w:val="hybridMultilevel"/>
    <w:tmpl w:val="4A3C4DB4"/>
    <w:lvl w:ilvl="0" w:tplc="A094DB5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37" w:hanging="360"/>
      </w:pPr>
    </w:lvl>
    <w:lvl w:ilvl="2" w:tplc="3409001B" w:tentative="1">
      <w:start w:val="1"/>
      <w:numFmt w:val="lowerRoman"/>
      <w:lvlText w:val="%3."/>
      <w:lvlJc w:val="right"/>
      <w:pPr>
        <w:ind w:left="2157" w:hanging="180"/>
      </w:pPr>
    </w:lvl>
    <w:lvl w:ilvl="3" w:tplc="3409000F" w:tentative="1">
      <w:start w:val="1"/>
      <w:numFmt w:val="decimal"/>
      <w:lvlText w:val="%4."/>
      <w:lvlJc w:val="left"/>
      <w:pPr>
        <w:ind w:left="2877" w:hanging="360"/>
      </w:pPr>
    </w:lvl>
    <w:lvl w:ilvl="4" w:tplc="34090019" w:tentative="1">
      <w:start w:val="1"/>
      <w:numFmt w:val="lowerLetter"/>
      <w:lvlText w:val="%5."/>
      <w:lvlJc w:val="left"/>
      <w:pPr>
        <w:ind w:left="3597" w:hanging="360"/>
      </w:pPr>
    </w:lvl>
    <w:lvl w:ilvl="5" w:tplc="3409001B" w:tentative="1">
      <w:start w:val="1"/>
      <w:numFmt w:val="lowerRoman"/>
      <w:lvlText w:val="%6."/>
      <w:lvlJc w:val="right"/>
      <w:pPr>
        <w:ind w:left="4317" w:hanging="180"/>
      </w:pPr>
    </w:lvl>
    <w:lvl w:ilvl="6" w:tplc="3409000F" w:tentative="1">
      <w:start w:val="1"/>
      <w:numFmt w:val="decimal"/>
      <w:lvlText w:val="%7."/>
      <w:lvlJc w:val="left"/>
      <w:pPr>
        <w:ind w:left="5037" w:hanging="360"/>
      </w:pPr>
    </w:lvl>
    <w:lvl w:ilvl="7" w:tplc="34090019" w:tentative="1">
      <w:start w:val="1"/>
      <w:numFmt w:val="lowerLetter"/>
      <w:lvlText w:val="%8."/>
      <w:lvlJc w:val="left"/>
      <w:pPr>
        <w:ind w:left="5757" w:hanging="360"/>
      </w:pPr>
    </w:lvl>
    <w:lvl w:ilvl="8" w:tplc="3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49A86780"/>
    <w:multiLevelType w:val="hybridMultilevel"/>
    <w:tmpl w:val="46301106"/>
    <w:lvl w:ilvl="0" w:tplc="83060690">
      <w:start w:val="1"/>
      <w:numFmt w:val="lowerLetter"/>
      <w:lvlText w:val="%1."/>
      <w:lvlJc w:val="left"/>
      <w:pPr>
        <w:tabs>
          <w:tab w:val="num" w:pos="357"/>
        </w:tabs>
        <w:ind w:left="357" w:firstLine="363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17" w15:restartNumberingAfterBreak="0">
    <w:nsid w:val="4C0069BF"/>
    <w:multiLevelType w:val="hybridMultilevel"/>
    <w:tmpl w:val="4EF210E4"/>
    <w:lvl w:ilvl="0" w:tplc="37FC27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A42D7"/>
    <w:multiLevelType w:val="hybridMultilevel"/>
    <w:tmpl w:val="E9B0C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26CD6"/>
    <w:multiLevelType w:val="hybridMultilevel"/>
    <w:tmpl w:val="329E47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1510C"/>
    <w:multiLevelType w:val="hybridMultilevel"/>
    <w:tmpl w:val="714614AE"/>
    <w:lvl w:ilvl="0" w:tplc="B0869118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C805D94"/>
    <w:multiLevelType w:val="hybridMultilevel"/>
    <w:tmpl w:val="DB84DFFE"/>
    <w:lvl w:ilvl="0" w:tplc="519C30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186D46"/>
    <w:multiLevelType w:val="hybridMultilevel"/>
    <w:tmpl w:val="D4B22BF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B66B8E"/>
    <w:multiLevelType w:val="hybridMultilevel"/>
    <w:tmpl w:val="EED2823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0E8A016C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216A43"/>
    <w:multiLevelType w:val="hybridMultilevel"/>
    <w:tmpl w:val="C8087DF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20923"/>
    <w:multiLevelType w:val="hybridMultilevel"/>
    <w:tmpl w:val="E4A4F796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6" w15:restartNumberingAfterBreak="0">
    <w:nsid w:val="71935CBD"/>
    <w:multiLevelType w:val="hybridMultilevel"/>
    <w:tmpl w:val="513CED38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46046E8"/>
    <w:multiLevelType w:val="hybridMultilevel"/>
    <w:tmpl w:val="E18A25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DD6A07"/>
    <w:multiLevelType w:val="hybridMultilevel"/>
    <w:tmpl w:val="AFF0FC9C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F2285A"/>
    <w:multiLevelType w:val="hybridMultilevel"/>
    <w:tmpl w:val="106C82E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6781CAF"/>
    <w:multiLevelType w:val="hybridMultilevel"/>
    <w:tmpl w:val="3C502E9E"/>
    <w:lvl w:ilvl="0" w:tplc="BF3E5258">
      <w:start w:val="1"/>
      <w:numFmt w:val="lowerLetter"/>
      <w:lvlText w:val="%1."/>
      <w:lvlJc w:val="left"/>
      <w:pPr>
        <w:ind w:left="2663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31" w15:restartNumberingAfterBreak="0">
    <w:nsid w:val="7F553F38"/>
    <w:multiLevelType w:val="hybridMultilevel"/>
    <w:tmpl w:val="690EBC5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3"/>
  </w:num>
  <w:num w:numId="5">
    <w:abstractNumId w:val="27"/>
  </w:num>
  <w:num w:numId="6">
    <w:abstractNumId w:val="19"/>
  </w:num>
  <w:num w:numId="7">
    <w:abstractNumId w:val="5"/>
  </w:num>
  <w:num w:numId="8">
    <w:abstractNumId w:val="14"/>
  </w:num>
  <w:num w:numId="9">
    <w:abstractNumId w:val="13"/>
  </w:num>
  <w:num w:numId="10">
    <w:abstractNumId w:val="21"/>
  </w:num>
  <w:num w:numId="11">
    <w:abstractNumId w:val="7"/>
  </w:num>
  <w:num w:numId="12">
    <w:abstractNumId w:val="11"/>
  </w:num>
  <w:num w:numId="13">
    <w:abstractNumId w:val="24"/>
  </w:num>
  <w:num w:numId="14">
    <w:abstractNumId w:val="16"/>
  </w:num>
  <w:num w:numId="15">
    <w:abstractNumId w:val="30"/>
  </w:num>
  <w:num w:numId="16">
    <w:abstractNumId w:val="6"/>
  </w:num>
  <w:num w:numId="17">
    <w:abstractNumId w:val="15"/>
  </w:num>
  <w:num w:numId="18">
    <w:abstractNumId w:val="25"/>
  </w:num>
  <w:num w:numId="19">
    <w:abstractNumId w:val="29"/>
  </w:num>
  <w:num w:numId="20">
    <w:abstractNumId w:val="20"/>
  </w:num>
  <w:num w:numId="21">
    <w:abstractNumId w:val="31"/>
  </w:num>
  <w:num w:numId="22">
    <w:abstractNumId w:val="28"/>
  </w:num>
  <w:num w:numId="23">
    <w:abstractNumId w:val="8"/>
  </w:num>
  <w:num w:numId="24">
    <w:abstractNumId w:val="26"/>
  </w:num>
  <w:num w:numId="25">
    <w:abstractNumId w:val="3"/>
  </w:num>
  <w:num w:numId="26">
    <w:abstractNumId w:val="10"/>
  </w:num>
  <w:num w:numId="27">
    <w:abstractNumId w:val="9"/>
  </w:num>
  <w:num w:numId="28">
    <w:abstractNumId w:val="18"/>
  </w:num>
  <w:num w:numId="29">
    <w:abstractNumId w:val="2"/>
  </w:num>
  <w:num w:numId="30">
    <w:abstractNumId w:val="22"/>
  </w:num>
  <w:num w:numId="31">
    <w:abstractNumId w:val="17"/>
  </w:num>
  <w:num w:numId="32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gFAPRKZPw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496F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45BA"/>
    <w:rsid w:val="00464A74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3ED1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7637F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3BDA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1A40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4186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6726C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121F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0BB7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1D9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592A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6772A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A5B98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E5804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1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1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1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1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1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1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10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页眉 字符1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12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12">
    <w:name w:val="页脚 字符1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13"/>
    <w:uiPriority w:val="99"/>
    <w:semiHidden/>
    <w:unhideWhenUsed/>
    <w:rsid w:val="002E6CD6"/>
    <w:rPr>
      <w:sz w:val="18"/>
      <w:szCs w:val="18"/>
    </w:rPr>
  </w:style>
  <w:style w:type="character" w:customStyle="1" w:styleId="13">
    <w:name w:val="批注框文本 字符1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14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5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1">
    <w:name w:val="标题 1 字符1"/>
    <w:basedOn w:val="a2"/>
    <w:link w:val="1"/>
    <w:uiPriority w:val="1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1">
    <w:name w:val="标题 2 字符1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14">
    <w:name w:val="列表段落 字符1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14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16"/>
    <w:uiPriority w:val="99"/>
    <w:semiHidden/>
    <w:unhideWhenUsed/>
    <w:rsid w:val="00FB0221"/>
    <w:rPr>
      <w:sz w:val="24"/>
      <w:szCs w:val="24"/>
    </w:rPr>
  </w:style>
  <w:style w:type="character" w:customStyle="1" w:styleId="16">
    <w:name w:val="批注文字 字符1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17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17">
    <w:name w:val="批注主题 字符1"/>
    <w:basedOn w:val="16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1">
    <w:name w:val="标题 3 字符1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1">
    <w:name w:val="标题 4 字符1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1">
    <w:name w:val="标题 5 字符1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1">
    <w:name w:val="标题 6 字符1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1">
    <w:name w:val="标题 7 字符1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1">
    <w:name w:val="标题 8 字符1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1">
    <w:name w:val="标题 9 字符1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18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18">
    <w:name w:val="标题 字符1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19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19">
    <w:name w:val="副标题 字符1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1a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a">
    <w:name w:val="引用 字符1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1b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b">
    <w:name w:val="明显引用 字符1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1c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1c">
    <w:name w:val="纯文本 字符1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1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0">
    <w:name w:val="正文文本 3 字符1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1d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1d">
    <w:name w:val="正文文本 字符1"/>
    <w:basedOn w:val="a2"/>
    <w:link w:val="aff"/>
    <w:uiPriority w:val="1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1e"/>
    <w:uiPriority w:val="99"/>
    <w:unhideWhenUsed/>
    <w:rsid w:val="0020760F"/>
    <w:pPr>
      <w:spacing w:after="320"/>
      <w:ind w:firstLine="360"/>
    </w:pPr>
  </w:style>
  <w:style w:type="character" w:customStyle="1" w:styleId="1e">
    <w:name w:val="正文文本首行缩进 字符1"/>
    <w:basedOn w:val="1d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2">
    <w:name w:val="Body Text Indent 3"/>
    <w:basedOn w:val="a1"/>
    <w:link w:val="31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1">
    <w:name w:val="正文文本缩进 3 字符1"/>
    <w:basedOn w:val="a2"/>
    <w:link w:val="32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1f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1f">
    <w:name w:val="文档结构图 字符1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1f0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1f0">
    <w:name w:val="尾注文本 字符1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1f1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1f1">
    <w:name w:val="信息标题 字符1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f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f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1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1">
    <w:name w:val="HTML 预设格式 字符1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1d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7C3BDA"/>
    <w:pPr>
      <w:widowControl w:val="0"/>
    </w:pPr>
    <w:rPr>
      <w:rFonts w:ascii="Cambria" w:hAnsi="Cambria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C3BDA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7C3BDA"/>
    <w:rPr>
      <w:rFonts w:ascii="Cambria" w:eastAsia="宋体" w:hAnsi="Cambria" w:cs="Times New Roman"/>
    </w:rPr>
  </w:style>
  <w:style w:type="paragraph" w:customStyle="1" w:styleId="20">
    <w:name w:val="列出段落2"/>
    <w:basedOn w:val="a1"/>
    <w:qFormat/>
    <w:rsid w:val="007C3BDA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7C3BDA"/>
  </w:style>
  <w:style w:type="paragraph" w:customStyle="1" w:styleId="Bodytext">
    <w:name w:val="Bodytext"/>
    <w:basedOn w:val="a1"/>
    <w:rsid w:val="007C3BDA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C3BDA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C3BDA"/>
    <w:rPr>
      <w:b/>
      <w:i/>
    </w:rPr>
  </w:style>
  <w:style w:type="paragraph" w:customStyle="1" w:styleId="MaterialsItem">
    <w:name w:val="Materials Item"/>
    <w:basedOn w:val="a1"/>
    <w:rsid w:val="007C3BDA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C3BDA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C3BDA"/>
    <w:pPr>
      <w:ind w:left="288" w:hanging="288"/>
    </w:pPr>
  </w:style>
  <w:style w:type="paragraph" w:customStyle="1" w:styleId="Space">
    <w:name w:val="Space"/>
    <w:basedOn w:val="Bodytext"/>
    <w:rsid w:val="007C3BDA"/>
    <w:pPr>
      <w:spacing w:before="60" w:after="60"/>
    </w:pPr>
  </w:style>
  <w:style w:type="paragraph" w:customStyle="1" w:styleId="RecipeTitle">
    <w:name w:val="Recipe Title"/>
    <w:basedOn w:val="Bodytext"/>
    <w:rsid w:val="007C3BDA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C3BDA"/>
    <w:pPr>
      <w:ind w:left="432" w:right="432"/>
    </w:pPr>
  </w:style>
  <w:style w:type="paragraph" w:styleId="affc">
    <w:name w:val="Body Text Indent"/>
    <w:basedOn w:val="a1"/>
    <w:link w:val="affd"/>
    <w:uiPriority w:val="99"/>
    <w:unhideWhenUsed/>
    <w:rsid w:val="007C3BDA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affd">
    <w:name w:val="正文文本缩进 字符"/>
    <w:basedOn w:val="a2"/>
    <w:link w:val="affc"/>
    <w:uiPriority w:val="99"/>
    <w:rsid w:val="007C3BDA"/>
    <w:rPr>
      <w:rFonts w:ascii="Arial" w:eastAsia="微软雅黑" w:hAnsi="Arial" w:cs="Arial"/>
      <w:kern w:val="1"/>
      <w:lang w:eastAsia="ko-KR"/>
    </w:rPr>
  </w:style>
  <w:style w:type="character" w:customStyle="1" w:styleId="affe">
    <w:name w:val="页眉 字符"/>
    <w:uiPriority w:val="99"/>
    <w:rsid w:val="007C3BDA"/>
    <w:rPr>
      <w:sz w:val="18"/>
      <w:szCs w:val="18"/>
    </w:rPr>
  </w:style>
  <w:style w:type="character" w:customStyle="1" w:styleId="afff">
    <w:name w:val="页脚 字符"/>
    <w:uiPriority w:val="99"/>
    <w:rsid w:val="007C3BDA"/>
    <w:rPr>
      <w:sz w:val="18"/>
      <w:szCs w:val="18"/>
    </w:rPr>
  </w:style>
  <w:style w:type="character" w:customStyle="1" w:styleId="afff0">
    <w:name w:val="批注框文本 字符"/>
    <w:uiPriority w:val="99"/>
    <w:semiHidden/>
    <w:rsid w:val="007C3BDA"/>
    <w:rPr>
      <w:sz w:val="18"/>
      <w:szCs w:val="18"/>
    </w:rPr>
  </w:style>
  <w:style w:type="paragraph" w:customStyle="1" w:styleId="1f3">
    <w:name w:val="1"/>
    <w:basedOn w:val="aff"/>
    <w:next w:val="aff0"/>
    <w:link w:val="afff1"/>
    <w:uiPriority w:val="99"/>
    <w:unhideWhenUsed/>
    <w:rsid w:val="007C3BDA"/>
    <w:pPr>
      <w:spacing w:after="320"/>
      <w:ind w:firstLine="360"/>
    </w:pPr>
    <w:rPr>
      <w:rFonts w:eastAsia="宋体"/>
    </w:rPr>
  </w:style>
  <w:style w:type="character" w:customStyle="1" w:styleId="1f4">
    <w:name w:val="标题 1 字符"/>
    <w:uiPriority w:val="9"/>
    <w:rsid w:val="007C3BDA"/>
    <w:rPr>
      <w:rFonts w:ascii="Calibri" w:eastAsia="宋体" w:hAnsi="Calibri" w:cs="Times New Roman"/>
      <w:b/>
      <w:bCs/>
      <w:color w:val="345A8A"/>
      <w:sz w:val="32"/>
      <w:szCs w:val="32"/>
      <w:lang w:eastAsia="en-US"/>
    </w:rPr>
  </w:style>
  <w:style w:type="character" w:customStyle="1" w:styleId="22">
    <w:name w:val="标题 2 字符"/>
    <w:uiPriority w:val="9"/>
    <w:rsid w:val="007C3BDA"/>
    <w:rPr>
      <w:rFonts w:ascii="Calibri" w:eastAsia="宋体" w:hAnsi="Calibri" w:cs="Times New Roman"/>
      <w:b/>
      <w:bCs/>
      <w:color w:val="4F81BD"/>
      <w:sz w:val="26"/>
      <w:szCs w:val="26"/>
      <w:lang w:eastAsia="en-US"/>
    </w:rPr>
  </w:style>
  <w:style w:type="character" w:customStyle="1" w:styleId="afff2">
    <w:name w:val="列表段落 字符"/>
    <w:uiPriority w:val="67"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3">
    <w:name w:val="批注文字 字符"/>
    <w:uiPriority w:val="99"/>
    <w:semiHidden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4">
    <w:name w:val="批注主题 字符"/>
    <w:uiPriority w:val="99"/>
    <w:semiHidden/>
    <w:rsid w:val="007C3BDA"/>
    <w:rPr>
      <w:rFonts w:ascii="Cambria" w:eastAsia="宋体" w:hAnsi="Cambria" w:cs="Times New Roman"/>
      <w:b/>
      <w:bCs/>
      <w:kern w:val="2"/>
      <w:sz w:val="24"/>
      <w:szCs w:val="24"/>
      <w:lang w:eastAsia="ko-KR"/>
    </w:rPr>
  </w:style>
  <w:style w:type="character" w:customStyle="1" w:styleId="33">
    <w:name w:val="标题 3 字符"/>
    <w:uiPriority w:val="9"/>
    <w:rsid w:val="007C3BDA"/>
    <w:rPr>
      <w:rFonts w:ascii="Arial" w:eastAsia="宋体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uiPriority w:val="9"/>
    <w:rsid w:val="007C3BDA"/>
    <w:rPr>
      <w:rFonts w:ascii="Arial" w:eastAsia="宋体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uiPriority w:val="9"/>
    <w:rsid w:val="007C3BDA"/>
    <w:rPr>
      <w:rFonts w:ascii="Arial" w:eastAsia="宋体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uiPriority w:val="9"/>
    <w:rsid w:val="007C3BDA"/>
    <w:rPr>
      <w:rFonts w:ascii="Arial" w:eastAsia="宋体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uiPriority w:val="9"/>
    <w:rsid w:val="007C3BDA"/>
    <w:rPr>
      <w:rFonts w:ascii="Arial" w:eastAsia="宋体" w:hAnsi="Arial" w:cs="Times New Roman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uiPriority w:val="9"/>
    <w:rsid w:val="007C3BDA"/>
    <w:rPr>
      <w:rFonts w:ascii="Arial" w:eastAsia="宋体" w:hAnsi="Arial" w:cs="Times New Roman"/>
      <w:sz w:val="24"/>
      <w:lang w:val="en-GB" w:eastAsia="en-US"/>
    </w:rPr>
  </w:style>
  <w:style w:type="character" w:customStyle="1" w:styleId="90">
    <w:name w:val="标题 9 字符"/>
    <w:uiPriority w:val="9"/>
    <w:rsid w:val="007C3BDA"/>
    <w:rPr>
      <w:rFonts w:ascii="Arial" w:eastAsia="宋体" w:hAnsi="Arial" w:cs="Times New Roman"/>
      <w:i/>
      <w:iCs/>
      <w:sz w:val="24"/>
      <w:lang w:val="en-GB" w:eastAsia="en-US"/>
    </w:rPr>
  </w:style>
  <w:style w:type="character" w:customStyle="1" w:styleId="afff5">
    <w:name w:val="标题 字符"/>
    <w:uiPriority w:val="10"/>
    <w:rsid w:val="007C3BDA"/>
    <w:rPr>
      <w:rFonts w:ascii="Arial" w:eastAsia="宋体" w:hAnsi="Arial" w:cs="Arial"/>
      <w:b/>
      <w:spacing w:val="5"/>
      <w:sz w:val="36"/>
      <w:szCs w:val="52"/>
      <w:lang w:val="en-GB" w:eastAsia="en-US"/>
    </w:rPr>
  </w:style>
  <w:style w:type="character" w:customStyle="1" w:styleId="afff6">
    <w:name w:val="副标题 字符"/>
    <w:uiPriority w:val="11"/>
    <w:rsid w:val="007C3BDA"/>
    <w:rPr>
      <w:rFonts w:ascii="Arial" w:eastAsia="宋体" w:hAnsi="Arial" w:cs="Arial"/>
      <w:iCs/>
      <w:spacing w:val="15"/>
      <w:sz w:val="28"/>
      <w:szCs w:val="24"/>
      <w:lang w:val="en-GB" w:eastAsia="en-US"/>
    </w:rPr>
  </w:style>
  <w:style w:type="character" w:customStyle="1" w:styleId="afff7">
    <w:name w:val="引用 字符"/>
    <w:uiPriority w:val="29"/>
    <w:rsid w:val="007C3BDA"/>
    <w:rPr>
      <w:rFonts w:ascii="Arial" w:eastAsia="宋体" w:hAnsi="Arial" w:cs="Arial"/>
      <w:i/>
      <w:iCs/>
      <w:sz w:val="24"/>
      <w:szCs w:val="24"/>
      <w:lang w:val="en-GB" w:eastAsia="en-US"/>
    </w:rPr>
  </w:style>
  <w:style w:type="character" w:customStyle="1" w:styleId="afff8">
    <w:name w:val="明显引用 字符"/>
    <w:uiPriority w:val="30"/>
    <w:rsid w:val="007C3BDA"/>
    <w:rPr>
      <w:rFonts w:ascii="Arial" w:eastAsia="宋体" w:hAnsi="Arial" w:cs="Arial"/>
      <w:b/>
      <w:bCs/>
      <w:i/>
      <w:iCs/>
      <w:sz w:val="24"/>
      <w:szCs w:val="24"/>
      <w:lang w:val="en-GB" w:eastAsia="en-US"/>
    </w:rPr>
  </w:style>
  <w:style w:type="character" w:customStyle="1" w:styleId="afff9">
    <w:name w:val="纯文本 字符"/>
    <w:uiPriority w:val="99"/>
    <w:semiHidden/>
    <w:rsid w:val="007C3BDA"/>
    <w:rPr>
      <w:rFonts w:ascii="Consolas" w:eastAsia="宋体" w:hAnsi="Consolas" w:cs="Arial"/>
      <w:sz w:val="24"/>
      <w:szCs w:val="21"/>
      <w:lang w:val="en-GB" w:eastAsia="en-US"/>
    </w:rPr>
  </w:style>
  <w:style w:type="character" w:customStyle="1" w:styleId="34">
    <w:name w:val="正文文本 3 字符"/>
    <w:uiPriority w:val="99"/>
    <w:semiHidden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a">
    <w:name w:val="正文文本 字符"/>
    <w:uiPriority w:val="99"/>
    <w:semiHidden/>
    <w:rsid w:val="007C3BDA"/>
    <w:rPr>
      <w:rFonts w:ascii="Arial" w:eastAsia="宋体" w:hAnsi="Arial" w:cs="Arial"/>
      <w:sz w:val="24"/>
      <w:szCs w:val="24"/>
      <w:lang w:val="en-GB" w:eastAsia="en-US"/>
    </w:rPr>
  </w:style>
  <w:style w:type="character" w:customStyle="1" w:styleId="afff1">
    <w:name w:val="正文文本首行缩进 字符"/>
    <w:link w:val="1f3"/>
    <w:uiPriority w:val="99"/>
    <w:rsid w:val="007C3BDA"/>
    <w:rPr>
      <w:rFonts w:ascii="Arial" w:hAnsi="Arial" w:cs="Arial"/>
      <w:sz w:val="24"/>
      <w:szCs w:val="24"/>
      <w:lang w:val="en-GB" w:eastAsia="en-US"/>
    </w:rPr>
  </w:style>
  <w:style w:type="character" w:customStyle="1" w:styleId="35">
    <w:name w:val="正文文本缩进 3 字符"/>
    <w:uiPriority w:val="99"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b">
    <w:name w:val="文档结构图 字符"/>
    <w:uiPriority w:val="99"/>
    <w:semiHidden/>
    <w:rsid w:val="007C3BDA"/>
    <w:rPr>
      <w:rFonts w:ascii="Arial" w:eastAsia="宋体" w:hAnsi="Arial" w:cs="Tahoma"/>
      <w:sz w:val="24"/>
      <w:szCs w:val="16"/>
      <w:lang w:val="en-GB" w:eastAsia="en-US"/>
    </w:rPr>
  </w:style>
  <w:style w:type="character" w:customStyle="1" w:styleId="afffc">
    <w:name w:val="尾注文本 字符"/>
    <w:uiPriority w:val="99"/>
    <w:rsid w:val="007C3BDA"/>
    <w:rPr>
      <w:rFonts w:ascii="Arial" w:eastAsia="宋体" w:hAnsi="Arial" w:cs="Arial"/>
      <w:sz w:val="24"/>
      <w:lang w:val="en-GB" w:eastAsia="en-US"/>
    </w:rPr>
  </w:style>
  <w:style w:type="character" w:customStyle="1" w:styleId="afffd">
    <w:name w:val="信息标题 字符"/>
    <w:uiPriority w:val="99"/>
    <w:semiHidden/>
    <w:rsid w:val="007C3BDA"/>
    <w:rPr>
      <w:rFonts w:ascii="Arial" w:eastAsia="宋体" w:hAnsi="Arial" w:cs="Times New Roman"/>
      <w:sz w:val="24"/>
      <w:szCs w:val="24"/>
      <w:shd w:val="pct20" w:color="auto" w:fill="auto"/>
      <w:lang w:val="en-GB" w:eastAsia="en-US"/>
    </w:rPr>
  </w:style>
  <w:style w:type="character" w:customStyle="1" w:styleId="HTML2">
    <w:name w:val="HTML 预设格式 字符"/>
    <w:uiPriority w:val="99"/>
    <w:rsid w:val="007C3BDA"/>
    <w:rPr>
      <w:rFonts w:ascii="Courier New" w:eastAsia="Times New Roman" w:hAnsi="Courier New" w:cs="Courier New"/>
      <w:lang w:eastAsia="en-US"/>
    </w:rPr>
  </w:style>
  <w:style w:type="character" w:styleId="afffe">
    <w:name w:val="Unresolved Mention"/>
    <w:basedOn w:val="a2"/>
    <w:uiPriority w:val="99"/>
    <w:semiHidden/>
    <w:unhideWhenUsed/>
    <w:rsid w:val="00AB12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756" TargetMode="External"/><Relationship Id="rId2" Type="http://schemas.openxmlformats.org/officeDocument/2006/relationships/hyperlink" Target="http://www.bio-protocol.org/e3756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9E1655-36A6-4FB8-B361-4CF41B5944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4</TotalTime>
  <Pages>33</Pages>
  <Words>4871</Words>
  <Characters>27765</Characters>
  <Application>Microsoft Office Word</Application>
  <DocSecurity>0</DocSecurity>
  <Lines>231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2571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lab</cp:lastModifiedBy>
  <cp:revision>8</cp:revision>
  <cp:lastPrinted>2017-08-29T14:01:00Z</cp:lastPrinted>
  <dcterms:created xsi:type="dcterms:W3CDTF">2019-08-09T08:39:00Z</dcterms:created>
  <dcterms:modified xsi:type="dcterms:W3CDTF">2020-09-02T08:45:00Z</dcterms:modified>
</cp:coreProperties>
</file>